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34715B" w14:textId="3DCA5D0F" w:rsidR="001635BA" w:rsidRPr="00EA0172" w:rsidRDefault="001635BA" w:rsidP="001635BA">
      <w:pPr>
        <w:spacing w:line="276" w:lineRule="auto"/>
        <w:jc w:val="center"/>
        <w:rPr>
          <w:b/>
          <w:bCs/>
          <w:lang w:val="ms-MY"/>
        </w:rPr>
      </w:pPr>
      <w:r w:rsidRPr="00EA0172">
        <w:rPr>
          <w:b/>
          <w:bCs/>
          <w:lang w:val="ms-MY"/>
        </w:rPr>
        <w:t>KERTAS CADANGAN UNTUK PERTIMBANGAN</w:t>
      </w:r>
    </w:p>
    <w:p w14:paraId="2DED65C9" w14:textId="77777777" w:rsidR="001635BA" w:rsidRPr="00EA0172" w:rsidRDefault="001635BA" w:rsidP="001635BA">
      <w:pPr>
        <w:spacing w:line="276" w:lineRule="auto"/>
        <w:jc w:val="center"/>
        <w:rPr>
          <w:b/>
          <w:bCs/>
          <w:lang w:val="ms-MY"/>
        </w:rPr>
      </w:pPr>
      <w:r w:rsidRPr="00EA0172">
        <w:rPr>
          <w:b/>
          <w:bCs/>
          <w:lang w:val="ms-MY"/>
        </w:rPr>
        <w:t>LEMBAGA PENGURUSAN MPC (BOM)</w:t>
      </w:r>
    </w:p>
    <w:p w14:paraId="07668C91" w14:textId="77777777" w:rsidR="001635BA" w:rsidRPr="00EA0172" w:rsidRDefault="001635BA" w:rsidP="001635BA">
      <w:pPr>
        <w:spacing w:line="276" w:lineRule="auto"/>
        <w:jc w:val="center"/>
        <w:rPr>
          <w:b/>
          <w:bCs/>
        </w:rPr>
      </w:pPr>
    </w:p>
    <w:tbl>
      <w:tblPr>
        <w:tblW w:w="9498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828"/>
        <w:gridCol w:w="5670"/>
      </w:tblGrid>
      <w:tr w:rsidR="001635BA" w:rsidRPr="00EA0172" w14:paraId="23538E08" w14:textId="77777777" w:rsidTr="00C47D64">
        <w:trPr>
          <w:trHeight w:val="795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2B412A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t>TAJUK</w:t>
            </w:r>
            <w:r w:rsidRPr="00EA0172">
              <w:rPr>
                <w:b/>
                <w:sz w:val="22"/>
                <w:szCs w:val="22"/>
                <w:lang w:val="ms-MY"/>
              </w:rPr>
              <w:t xml:space="preserve">   </w:t>
            </w:r>
            <w:r w:rsidRPr="00EA0172">
              <w:rPr>
                <w:b/>
                <w:lang w:val="ms-MY"/>
              </w:rPr>
              <w:t xml:space="preserve"> </w:t>
            </w:r>
          </w:p>
          <w:p w14:paraId="0A6F9B5D" w14:textId="77777777" w:rsidR="001635BA" w:rsidRPr="00EA0172" w:rsidRDefault="001635BA" w:rsidP="00C47D64">
            <w:pPr>
              <w:spacing w:before="120" w:after="120" w:line="276" w:lineRule="auto"/>
              <w:jc w:val="both"/>
              <w:rPr>
                <w:sz w:val="16"/>
                <w:szCs w:val="16"/>
                <w:lang w:val="ms-MY"/>
              </w:rPr>
            </w:pPr>
            <w:r w:rsidRPr="002C070B">
              <w:rPr>
                <w:color w:val="2F5496" w:themeColor="accent1" w:themeShade="BF"/>
                <w:sz w:val="16"/>
                <w:szCs w:val="16"/>
                <w:lang w:val="ms-MY"/>
              </w:rPr>
              <w:t>Keterangan: Tajuk Projek/ Cadangan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895D5" w14:textId="53715E09" w:rsidR="00EB7BAC" w:rsidRPr="00C255E9" w:rsidRDefault="00CF52FB" w:rsidP="00EB7BAC">
            <w:pPr>
              <w:pStyle w:val="TableParagraph"/>
              <w:spacing w:line="275" w:lineRule="auto"/>
              <w:ind w:left="102" w:right="310"/>
              <w:rPr>
                <w:rFonts w:ascii="Arial"/>
                <w:bCs/>
                <w:color w:val="000000" w:themeColor="text1"/>
                <w:spacing w:val="-2"/>
                <w:szCs w:val="20"/>
              </w:rPr>
            </w:pPr>
            <w:r>
              <w:rPr>
                <w:rFonts w:ascii="Arial"/>
                <w:bCs/>
                <w:color w:val="000000" w:themeColor="text1"/>
                <w:spacing w:val="-2"/>
                <w:szCs w:val="20"/>
              </w:rPr>
              <w:t xml:space="preserve">Bajet </w:t>
            </w:r>
            <w:r w:rsidR="00F754AA">
              <w:rPr>
                <w:rFonts w:ascii="Arial"/>
                <w:bCs/>
                <w:color w:val="000000" w:themeColor="text1"/>
                <w:spacing w:val="-2"/>
                <w:szCs w:val="20"/>
              </w:rPr>
              <w:t xml:space="preserve">Tambahan </w:t>
            </w:r>
            <w:r w:rsidR="00CF3965">
              <w:rPr>
                <w:rFonts w:ascii="Arial"/>
                <w:bCs/>
                <w:color w:val="000000" w:themeColor="text1"/>
                <w:spacing w:val="-2"/>
                <w:szCs w:val="20"/>
              </w:rPr>
              <w:t xml:space="preserve">Pembangunan </w:t>
            </w:r>
            <w:r w:rsidR="00BD07BA">
              <w:rPr>
                <w:rFonts w:ascii="Arial"/>
                <w:bCs/>
                <w:color w:val="000000" w:themeColor="text1"/>
                <w:spacing w:val="-2"/>
                <w:szCs w:val="20"/>
              </w:rPr>
              <w:t xml:space="preserve">Sistem </w:t>
            </w:r>
            <w:r w:rsidR="00047713">
              <w:rPr>
                <w:rFonts w:ascii="Arial"/>
                <w:bCs/>
                <w:color w:val="000000" w:themeColor="text1"/>
                <w:spacing w:val="-2"/>
                <w:szCs w:val="20"/>
              </w:rPr>
              <w:t xml:space="preserve">dan Pelan Komunikasi </w:t>
            </w:r>
            <w:r w:rsidR="00E70B5F">
              <w:rPr>
                <w:rFonts w:ascii="Arial"/>
                <w:bCs/>
                <w:color w:val="000000" w:themeColor="text1"/>
                <w:spacing w:val="-2"/>
                <w:szCs w:val="20"/>
              </w:rPr>
              <w:t xml:space="preserve">Elektronik </w:t>
            </w:r>
            <w:r w:rsidR="004F38D8" w:rsidRPr="0063154B">
              <w:rPr>
                <w:rFonts w:ascii="Arial"/>
                <w:bCs/>
                <w:color w:val="000000" w:themeColor="text1"/>
                <w:spacing w:val="-2"/>
                <w:szCs w:val="20"/>
              </w:rPr>
              <w:t>Productivity Champion (</w:t>
            </w:r>
            <w:r w:rsidR="00A26AA5">
              <w:rPr>
                <w:rFonts w:ascii="Arial"/>
                <w:bCs/>
                <w:color w:val="000000" w:themeColor="text1"/>
                <w:spacing w:val="-2"/>
                <w:szCs w:val="20"/>
              </w:rPr>
              <w:t>e</w:t>
            </w:r>
            <w:r w:rsidR="004F38D8" w:rsidRPr="0063154B">
              <w:rPr>
                <w:rFonts w:ascii="Arial"/>
                <w:bCs/>
                <w:color w:val="000000" w:themeColor="text1"/>
                <w:spacing w:val="-2"/>
                <w:szCs w:val="20"/>
              </w:rPr>
              <w:t>P</w:t>
            </w:r>
            <w:r w:rsidR="00CE0D4F">
              <w:rPr>
                <w:rFonts w:ascii="Arial"/>
                <w:bCs/>
                <w:color w:val="000000" w:themeColor="text1"/>
                <w:spacing w:val="-2"/>
                <w:szCs w:val="20"/>
              </w:rPr>
              <w:t>C</w:t>
            </w:r>
            <w:r w:rsidR="004F38D8" w:rsidRPr="0063154B">
              <w:rPr>
                <w:rFonts w:ascii="Arial"/>
                <w:bCs/>
                <w:color w:val="000000" w:themeColor="text1"/>
                <w:spacing w:val="-2"/>
                <w:szCs w:val="20"/>
              </w:rPr>
              <w:t>)</w:t>
            </w:r>
          </w:p>
          <w:p w14:paraId="76A7ED9D" w14:textId="39E7B581" w:rsidR="00A26AA5" w:rsidRPr="00C255E9" w:rsidRDefault="00A26AA5" w:rsidP="00C255E9">
            <w:pPr>
              <w:pStyle w:val="TableParagraph"/>
              <w:spacing w:line="275" w:lineRule="auto"/>
              <w:ind w:left="102" w:right="310"/>
              <w:rPr>
                <w:rFonts w:ascii="Arial"/>
                <w:bCs/>
                <w:color w:val="000000" w:themeColor="text1"/>
                <w:spacing w:val="-2"/>
                <w:szCs w:val="20"/>
              </w:rPr>
            </w:pPr>
          </w:p>
        </w:tc>
      </w:tr>
      <w:tr w:rsidR="001635BA" w:rsidRPr="00EA0172" w14:paraId="30863CD5" w14:textId="77777777" w:rsidTr="00C47D64">
        <w:trPr>
          <w:trHeight w:val="795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C9542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t>TARIKH/ GARIS MASA</w:t>
            </w:r>
          </w:p>
          <w:p w14:paraId="6176E256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 xml:space="preserve">Keterangan: Jadual mula dan akhir pelaksanaan projek/ cadangan 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D5E385" w14:textId="3A96619C" w:rsidR="001635BA" w:rsidRPr="00E66B80" w:rsidRDefault="00723662" w:rsidP="00C47D64">
            <w:pPr>
              <w:spacing w:before="120" w:after="120" w:line="276" w:lineRule="auto"/>
              <w:jc w:val="both"/>
              <w:rPr>
                <w:bCs/>
                <w:sz w:val="22"/>
                <w:szCs w:val="22"/>
                <w:lang w:val="ms-MY"/>
              </w:rPr>
            </w:pPr>
            <w:r>
              <w:rPr>
                <w:bCs/>
                <w:sz w:val="22"/>
                <w:szCs w:val="22"/>
                <w:lang w:val="ms-MY"/>
              </w:rPr>
              <w:t>April</w:t>
            </w:r>
            <w:r w:rsidR="005E5182" w:rsidRPr="00E66B80">
              <w:rPr>
                <w:bCs/>
                <w:sz w:val="22"/>
                <w:szCs w:val="22"/>
                <w:lang w:val="ms-MY"/>
              </w:rPr>
              <w:t xml:space="preserve"> – </w:t>
            </w:r>
            <w:r>
              <w:rPr>
                <w:bCs/>
                <w:sz w:val="22"/>
                <w:szCs w:val="22"/>
                <w:lang w:val="ms-MY"/>
              </w:rPr>
              <w:t>Julai</w:t>
            </w:r>
            <w:r w:rsidR="00D24B89">
              <w:rPr>
                <w:bCs/>
                <w:sz w:val="22"/>
                <w:szCs w:val="22"/>
                <w:lang w:val="ms-MY"/>
              </w:rPr>
              <w:t xml:space="preserve"> </w:t>
            </w:r>
            <w:r w:rsidR="0010121A">
              <w:rPr>
                <w:bCs/>
                <w:sz w:val="22"/>
                <w:szCs w:val="22"/>
                <w:lang w:val="ms-MY"/>
              </w:rPr>
              <w:t>202</w:t>
            </w:r>
            <w:r w:rsidR="003E064F">
              <w:rPr>
                <w:bCs/>
                <w:sz w:val="22"/>
                <w:szCs w:val="22"/>
                <w:lang w:val="ms-MY"/>
              </w:rPr>
              <w:t>2</w:t>
            </w:r>
          </w:p>
        </w:tc>
      </w:tr>
      <w:tr w:rsidR="001635BA" w:rsidRPr="00EA0172" w14:paraId="2CDCE1EB" w14:textId="77777777" w:rsidTr="007E05A0">
        <w:trPr>
          <w:trHeight w:val="2640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D89737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t>TUJUAN &amp; LATAR BELAKANG</w:t>
            </w:r>
          </w:p>
          <w:p w14:paraId="182DD8AC" w14:textId="77777777" w:rsidR="001635BA" w:rsidRPr="00EA0172" w:rsidRDefault="001635BA" w:rsidP="00C47D64">
            <w:pPr>
              <w:spacing w:before="120" w:after="120" w:line="276" w:lineRule="auto"/>
              <w:rPr>
                <w:bCs/>
                <w:sz w:val="16"/>
                <w:szCs w:val="16"/>
                <w:lang w:val="ms-MY"/>
              </w:rPr>
            </w:pPr>
            <w:r w:rsidRPr="002C070B">
              <w:rPr>
                <w:bCs/>
                <w:color w:val="2F5496" w:themeColor="accent1" w:themeShade="BF"/>
                <w:sz w:val="16"/>
                <w:szCs w:val="16"/>
                <w:lang w:val="ms-MY"/>
              </w:rPr>
              <w:t>Keterangan: Tujuan dan penerangan ringkas mengenai projek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08B52" w14:textId="4B40AF92" w:rsidR="00652BEA" w:rsidRPr="00B535DE" w:rsidRDefault="00652BEA" w:rsidP="00DC6BB9">
            <w:pPr>
              <w:pStyle w:val="ListParagraph"/>
              <w:numPr>
                <w:ilvl w:val="0"/>
                <w:numId w:val="12"/>
              </w:numPr>
              <w:spacing w:before="120" w:after="120" w:line="276" w:lineRule="auto"/>
              <w:ind w:left="354"/>
              <w:jc w:val="both"/>
              <w:rPr>
                <w:sz w:val="22"/>
                <w:szCs w:val="22"/>
                <w:lang w:val="ms-MY"/>
              </w:rPr>
            </w:pPr>
            <w:r w:rsidRPr="00B535DE">
              <w:rPr>
                <w:sz w:val="22"/>
                <w:szCs w:val="22"/>
                <w:lang w:val="ms-MY"/>
              </w:rPr>
              <w:t xml:space="preserve">Memohon kelulusan BOM </w:t>
            </w:r>
            <w:r w:rsidR="00CF3965" w:rsidRPr="00B535DE">
              <w:rPr>
                <w:sz w:val="22"/>
                <w:szCs w:val="22"/>
                <w:lang w:val="ms-MY"/>
              </w:rPr>
              <w:t>bagi</w:t>
            </w:r>
            <w:r w:rsidRPr="00B535DE">
              <w:rPr>
                <w:sz w:val="22"/>
                <w:szCs w:val="22"/>
                <w:lang w:val="ms-MY"/>
              </w:rPr>
              <w:t xml:space="preserve"> membangunkan  </w:t>
            </w:r>
            <w:r w:rsidR="00BD07BA" w:rsidRPr="00B535DE">
              <w:rPr>
                <w:sz w:val="22"/>
                <w:szCs w:val="22"/>
                <w:lang w:val="ms-MY"/>
              </w:rPr>
              <w:t xml:space="preserve">sistem </w:t>
            </w:r>
            <w:r w:rsidR="00DD2EB3" w:rsidRPr="00B535DE">
              <w:rPr>
                <w:sz w:val="22"/>
                <w:szCs w:val="22"/>
                <w:lang w:val="ms-MY"/>
              </w:rPr>
              <w:t>elekt</w:t>
            </w:r>
            <w:r w:rsidR="00672A5E">
              <w:rPr>
                <w:sz w:val="22"/>
                <w:szCs w:val="22"/>
                <w:lang w:val="ms-MY"/>
              </w:rPr>
              <w:t>ro</w:t>
            </w:r>
            <w:r w:rsidR="00DD2EB3" w:rsidRPr="00B535DE">
              <w:rPr>
                <w:sz w:val="22"/>
                <w:szCs w:val="22"/>
                <w:lang w:val="ms-MY"/>
              </w:rPr>
              <w:t xml:space="preserve">nik </w:t>
            </w:r>
            <w:r w:rsidRPr="00B535DE">
              <w:rPr>
                <w:sz w:val="22"/>
                <w:szCs w:val="22"/>
                <w:lang w:val="ms-MY"/>
              </w:rPr>
              <w:t xml:space="preserve">Productivity Champion berasaskan web </w:t>
            </w:r>
            <w:r w:rsidR="005032B0" w:rsidRPr="00B535DE">
              <w:rPr>
                <w:sz w:val="22"/>
                <w:szCs w:val="22"/>
                <w:lang w:val="ms-MY"/>
              </w:rPr>
              <w:t>dan di</w:t>
            </w:r>
            <w:r w:rsidR="002D0C25" w:rsidRPr="00B535DE">
              <w:rPr>
                <w:sz w:val="22"/>
                <w:szCs w:val="22"/>
                <w:lang w:val="ms-MY"/>
              </w:rPr>
              <w:t xml:space="preserve">tempatkan </w:t>
            </w:r>
            <w:r w:rsidRPr="00B535DE">
              <w:rPr>
                <w:sz w:val="22"/>
                <w:szCs w:val="22"/>
                <w:lang w:val="ms-MY"/>
              </w:rPr>
              <w:t>di laman sesawang MPC.</w:t>
            </w:r>
          </w:p>
          <w:p w14:paraId="52C99F04" w14:textId="1B026068" w:rsidR="00A43923" w:rsidRPr="00B535DE" w:rsidRDefault="00652BEA" w:rsidP="00DC6BB9">
            <w:pPr>
              <w:pStyle w:val="ListParagraph"/>
              <w:numPr>
                <w:ilvl w:val="0"/>
                <w:numId w:val="12"/>
              </w:numPr>
              <w:spacing w:before="120" w:after="120" w:line="276" w:lineRule="auto"/>
              <w:ind w:left="354"/>
              <w:jc w:val="both"/>
              <w:rPr>
                <w:sz w:val="22"/>
                <w:szCs w:val="22"/>
                <w:lang w:val="ms-MY"/>
              </w:rPr>
            </w:pPr>
            <w:r w:rsidRPr="00B535DE">
              <w:rPr>
                <w:sz w:val="22"/>
                <w:szCs w:val="22"/>
                <w:lang w:val="ms-MY"/>
              </w:rPr>
              <w:t xml:space="preserve">Productivity Champion adalah salah satu KPI Menteri (MKPI) bermula </w:t>
            </w:r>
            <w:r w:rsidR="00B26885" w:rsidRPr="00B535DE">
              <w:rPr>
                <w:sz w:val="22"/>
                <w:szCs w:val="22"/>
                <w:lang w:val="ms-MY"/>
              </w:rPr>
              <w:t>semasa RMK-11</w:t>
            </w:r>
            <w:r w:rsidR="00383642" w:rsidRPr="00B535DE">
              <w:rPr>
                <w:sz w:val="22"/>
                <w:szCs w:val="22"/>
                <w:lang w:val="ms-MY"/>
              </w:rPr>
              <w:t xml:space="preserve"> (</w:t>
            </w:r>
            <w:r w:rsidRPr="00B535DE">
              <w:rPr>
                <w:sz w:val="22"/>
                <w:szCs w:val="22"/>
                <w:lang w:val="ms-MY"/>
              </w:rPr>
              <w:t>2016</w:t>
            </w:r>
            <w:r w:rsidR="00383642" w:rsidRPr="00B535DE">
              <w:rPr>
                <w:sz w:val="22"/>
                <w:szCs w:val="22"/>
                <w:lang w:val="ms-MY"/>
              </w:rPr>
              <w:t>)</w:t>
            </w:r>
            <w:r w:rsidRPr="00B535DE">
              <w:rPr>
                <w:sz w:val="22"/>
                <w:szCs w:val="22"/>
                <w:lang w:val="ms-MY"/>
              </w:rPr>
              <w:t xml:space="preserve">. PC adalah </w:t>
            </w:r>
            <w:r w:rsidR="00A43923" w:rsidRPr="00B535DE">
              <w:rPr>
                <w:sz w:val="22"/>
                <w:szCs w:val="22"/>
                <w:lang w:val="ms-MY"/>
              </w:rPr>
              <w:t xml:space="preserve">program </w:t>
            </w:r>
            <w:r w:rsidRPr="00B535DE">
              <w:rPr>
                <w:sz w:val="22"/>
                <w:szCs w:val="22"/>
                <w:lang w:val="ms-MY"/>
              </w:rPr>
              <w:t xml:space="preserve">pengiktirafan kepada ejen-ejen perubahan produktiviti di dalam sesebuah organisasi yang telah menyumbang peningkatan produktiviti kepada organisasi, negeri dan negara. </w:t>
            </w:r>
          </w:p>
          <w:p w14:paraId="63FF3874" w14:textId="0B348FA2" w:rsidR="005B223B" w:rsidRPr="00B535DE" w:rsidRDefault="00652BEA" w:rsidP="00DC6BB9">
            <w:pPr>
              <w:pStyle w:val="ListParagraph"/>
              <w:numPr>
                <w:ilvl w:val="0"/>
                <w:numId w:val="12"/>
              </w:numPr>
              <w:spacing w:before="120" w:after="120" w:line="276" w:lineRule="auto"/>
              <w:ind w:left="354"/>
              <w:jc w:val="both"/>
              <w:rPr>
                <w:sz w:val="22"/>
                <w:szCs w:val="22"/>
                <w:lang w:val="ms-MY"/>
              </w:rPr>
            </w:pPr>
            <w:r w:rsidRPr="00B535DE">
              <w:rPr>
                <w:sz w:val="22"/>
                <w:szCs w:val="22"/>
                <w:lang w:val="ms-MY"/>
              </w:rPr>
              <w:t xml:space="preserve">Kaedah permohonan sebelum ini adalah menggunakan borang fizikal </w:t>
            </w:r>
            <w:r w:rsidR="0000197E" w:rsidRPr="00DC6BB9">
              <w:rPr>
                <w:sz w:val="22"/>
                <w:szCs w:val="22"/>
                <w:lang w:val="ms-MY"/>
              </w:rPr>
              <w:t xml:space="preserve">Microsoft </w:t>
            </w:r>
            <w:r w:rsidR="004D3517" w:rsidRPr="00DC6BB9">
              <w:rPr>
                <w:sz w:val="22"/>
                <w:szCs w:val="22"/>
                <w:lang w:val="ms-MY"/>
              </w:rPr>
              <w:t>Word</w:t>
            </w:r>
            <w:r w:rsidR="0000197E" w:rsidRPr="00B535DE">
              <w:rPr>
                <w:sz w:val="22"/>
                <w:szCs w:val="22"/>
                <w:lang w:val="ms-MY"/>
              </w:rPr>
              <w:t xml:space="preserve"> </w:t>
            </w:r>
            <w:r w:rsidRPr="00B535DE">
              <w:rPr>
                <w:sz w:val="22"/>
                <w:szCs w:val="22"/>
                <w:lang w:val="ms-MY"/>
              </w:rPr>
              <w:t xml:space="preserve">dan terkini menggunakan aplikasi </w:t>
            </w:r>
            <w:r w:rsidRPr="00DC6BB9">
              <w:rPr>
                <w:sz w:val="22"/>
                <w:szCs w:val="22"/>
                <w:lang w:val="ms-MY"/>
              </w:rPr>
              <w:t>Google form</w:t>
            </w:r>
            <w:r w:rsidRPr="00B535DE">
              <w:rPr>
                <w:sz w:val="22"/>
                <w:szCs w:val="22"/>
                <w:lang w:val="ms-MY"/>
              </w:rPr>
              <w:t xml:space="preserve">, yang didapati </w:t>
            </w:r>
            <w:r w:rsidR="00A43923" w:rsidRPr="00B535DE">
              <w:rPr>
                <w:sz w:val="22"/>
                <w:szCs w:val="22"/>
                <w:lang w:val="ms-MY"/>
              </w:rPr>
              <w:t>kurang</w:t>
            </w:r>
            <w:r w:rsidRPr="00B535DE">
              <w:rPr>
                <w:sz w:val="22"/>
                <w:szCs w:val="22"/>
                <w:lang w:val="ms-MY"/>
              </w:rPr>
              <w:t xml:space="preserve"> berkesan dan sukar</w:t>
            </w:r>
            <w:r w:rsidR="008457C9" w:rsidRPr="00B535DE">
              <w:rPr>
                <w:sz w:val="22"/>
                <w:szCs w:val="22"/>
                <w:lang w:val="ms-MY"/>
              </w:rPr>
              <w:t xml:space="preserve"> </w:t>
            </w:r>
            <w:r w:rsidR="00F77AE4" w:rsidRPr="00B535DE">
              <w:rPr>
                <w:sz w:val="22"/>
                <w:szCs w:val="22"/>
                <w:lang w:val="ms-MY"/>
              </w:rPr>
              <w:t xml:space="preserve">bagi </w:t>
            </w:r>
            <w:r w:rsidRPr="00B535DE">
              <w:rPr>
                <w:sz w:val="22"/>
                <w:szCs w:val="22"/>
                <w:lang w:val="ms-MY"/>
              </w:rPr>
              <w:t>mendapatkan maklumat yang diperlukan.</w:t>
            </w:r>
          </w:p>
          <w:p w14:paraId="31DE0119" w14:textId="2085D23C" w:rsidR="00B73493" w:rsidRPr="00B535DE" w:rsidRDefault="009D2CBA" w:rsidP="00DC6BB9">
            <w:pPr>
              <w:pStyle w:val="ListParagraph"/>
              <w:numPr>
                <w:ilvl w:val="0"/>
                <w:numId w:val="12"/>
              </w:numPr>
              <w:spacing w:before="120" w:after="120" w:line="276" w:lineRule="auto"/>
              <w:ind w:left="354"/>
              <w:jc w:val="both"/>
              <w:rPr>
                <w:sz w:val="22"/>
                <w:szCs w:val="22"/>
                <w:lang w:val="ms-MY"/>
              </w:rPr>
            </w:pPr>
            <w:r w:rsidRPr="00B535DE">
              <w:rPr>
                <w:sz w:val="22"/>
                <w:szCs w:val="22"/>
                <w:lang w:val="ms-MY"/>
              </w:rPr>
              <w:t xml:space="preserve">Untuk makluman, pada tahun 2021, </w:t>
            </w:r>
            <w:r w:rsidR="00391ABD" w:rsidRPr="00B535DE">
              <w:rPr>
                <w:sz w:val="22"/>
                <w:szCs w:val="22"/>
                <w:lang w:val="ms-MY"/>
              </w:rPr>
              <w:t xml:space="preserve">KPI Menteri bagi Pengiktirafan Individu </w:t>
            </w:r>
            <w:r w:rsidR="00582524" w:rsidRPr="00B535DE">
              <w:rPr>
                <w:sz w:val="22"/>
                <w:szCs w:val="22"/>
                <w:lang w:val="ms-MY"/>
              </w:rPr>
              <w:t xml:space="preserve">telah mencapai </w:t>
            </w:r>
            <w:r w:rsidR="00833150" w:rsidRPr="00B535DE">
              <w:rPr>
                <w:sz w:val="22"/>
                <w:szCs w:val="22"/>
                <w:lang w:val="ms-MY"/>
              </w:rPr>
              <w:t>10</w:t>
            </w:r>
            <w:r w:rsidR="00202386" w:rsidRPr="00B535DE">
              <w:rPr>
                <w:sz w:val="22"/>
                <w:szCs w:val="22"/>
                <w:lang w:val="ms-MY"/>
              </w:rPr>
              <w:t>9</w:t>
            </w:r>
            <w:r w:rsidR="00833150" w:rsidRPr="00B535DE">
              <w:rPr>
                <w:sz w:val="22"/>
                <w:szCs w:val="22"/>
                <w:lang w:val="ms-MY"/>
              </w:rPr>
              <w:t xml:space="preserve">% iaitu </w:t>
            </w:r>
            <w:r w:rsidR="0027773A" w:rsidRPr="00B535DE">
              <w:rPr>
                <w:sz w:val="22"/>
                <w:szCs w:val="22"/>
                <w:lang w:val="ms-MY"/>
              </w:rPr>
              <w:t xml:space="preserve">seramai </w:t>
            </w:r>
            <w:r w:rsidR="00833150" w:rsidRPr="00B535DE">
              <w:rPr>
                <w:sz w:val="22"/>
                <w:szCs w:val="22"/>
                <w:lang w:val="ms-MY"/>
              </w:rPr>
              <w:t>3</w:t>
            </w:r>
            <w:r w:rsidR="008A6921" w:rsidRPr="00B535DE">
              <w:rPr>
                <w:sz w:val="22"/>
                <w:szCs w:val="22"/>
                <w:lang w:val="ms-MY"/>
              </w:rPr>
              <w:t>28</w:t>
            </w:r>
            <w:r w:rsidR="00833150" w:rsidRPr="00B535DE">
              <w:rPr>
                <w:sz w:val="22"/>
                <w:szCs w:val="22"/>
                <w:lang w:val="ms-MY"/>
              </w:rPr>
              <w:t xml:space="preserve"> individu.</w:t>
            </w:r>
          </w:p>
        </w:tc>
      </w:tr>
      <w:tr w:rsidR="00501DD9" w:rsidRPr="00EA0172" w14:paraId="3EC54631" w14:textId="77777777" w:rsidTr="00C47D64">
        <w:trPr>
          <w:trHeight w:val="795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28CC2" w14:textId="77777777" w:rsidR="00501DD9" w:rsidRDefault="00501DD9" w:rsidP="00501DD9">
            <w:pPr>
              <w:spacing w:before="120" w:after="120" w:line="276" w:lineRule="auto"/>
              <w:rPr>
                <w:b/>
                <w:lang w:val="ms-MY"/>
              </w:rPr>
            </w:pPr>
            <w:r>
              <w:rPr>
                <w:b/>
                <w:lang w:val="ms-MY"/>
              </w:rPr>
              <w:t>JUSTIFIKASI</w:t>
            </w:r>
          </w:p>
          <w:p w14:paraId="101FA97D" w14:textId="157EC8D8" w:rsidR="00501DD9" w:rsidRPr="00EA0172" w:rsidRDefault="00501DD9" w:rsidP="00501DD9">
            <w:pPr>
              <w:spacing w:before="120" w:after="120" w:line="276" w:lineRule="auto"/>
              <w:rPr>
                <w:b/>
                <w:lang w:val="ms-MY"/>
              </w:rPr>
            </w:pPr>
            <w:r w:rsidRPr="002C070B">
              <w:rPr>
                <w:bCs/>
                <w:color w:val="2F5496" w:themeColor="accent1" w:themeShade="BF"/>
                <w:sz w:val="16"/>
                <w:szCs w:val="16"/>
                <w:lang w:val="ms-MY"/>
              </w:rPr>
              <w:t>Keterangan: Penjelasan yang menyokong kepada pelaksanaan projek/ cadangan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A7C07" w14:textId="565AE0AC" w:rsidR="00501DD9" w:rsidRPr="001D32AC" w:rsidRDefault="00521FD1" w:rsidP="001D32AC">
            <w:pPr>
              <w:pStyle w:val="ListParagraph"/>
              <w:numPr>
                <w:ilvl w:val="0"/>
                <w:numId w:val="12"/>
              </w:numPr>
              <w:spacing w:before="120" w:after="120" w:line="276" w:lineRule="auto"/>
              <w:ind w:left="354"/>
              <w:jc w:val="both"/>
              <w:rPr>
                <w:sz w:val="22"/>
                <w:szCs w:val="22"/>
                <w:lang w:val="ms-MY"/>
              </w:rPr>
            </w:pPr>
            <w:r w:rsidRPr="001D32AC">
              <w:rPr>
                <w:sz w:val="22"/>
                <w:szCs w:val="22"/>
                <w:lang w:val="ms-MY"/>
              </w:rPr>
              <w:t>MPC sebagai organisasi peneraju dalam produktiviti</w:t>
            </w:r>
            <w:r w:rsidR="001C05DB" w:rsidRPr="001D32AC">
              <w:rPr>
                <w:sz w:val="22"/>
                <w:szCs w:val="22"/>
                <w:lang w:val="ms-MY"/>
              </w:rPr>
              <w:t xml:space="preserve"> negara</w:t>
            </w:r>
            <w:r w:rsidRPr="001D32AC">
              <w:rPr>
                <w:sz w:val="22"/>
                <w:szCs w:val="22"/>
                <w:lang w:val="ms-MY"/>
              </w:rPr>
              <w:t xml:space="preserve">, keterlibatan </w:t>
            </w:r>
            <w:r w:rsidR="001C05DB" w:rsidRPr="001D32AC">
              <w:rPr>
                <w:sz w:val="22"/>
                <w:szCs w:val="22"/>
                <w:lang w:val="ms-MY"/>
              </w:rPr>
              <w:t xml:space="preserve">MPC </w:t>
            </w:r>
            <w:r w:rsidRPr="001D32AC">
              <w:rPr>
                <w:sz w:val="22"/>
                <w:szCs w:val="22"/>
                <w:lang w:val="ms-MY"/>
              </w:rPr>
              <w:t xml:space="preserve">bersama </w:t>
            </w:r>
            <w:r w:rsidR="008E3E77" w:rsidRPr="001D32AC">
              <w:rPr>
                <w:sz w:val="22"/>
                <w:szCs w:val="22"/>
                <w:lang w:val="ms-MY"/>
              </w:rPr>
              <w:t>individu dalam sesebuah organisasi melalui aktiviti</w:t>
            </w:r>
            <w:r w:rsidR="00376AD3" w:rsidRPr="001D32AC">
              <w:rPr>
                <w:sz w:val="22"/>
                <w:szCs w:val="22"/>
                <w:lang w:val="ms-MY"/>
              </w:rPr>
              <w:t xml:space="preserve"> dan program pembangunan MPC</w:t>
            </w:r>
            <w:r w:rsidR="00F93362" w:rsidRPr="001D32AC">
              <w:rPr>
                <w:sz w:val="22"/>
                <w:szCs w:val="22"/>
                <w:lang w:val="ms-MY"/>
              </w:rPr>
              <w:t xml:space="preserve"> adalah sangat penting</w:t>
            </w:r>
            <w:r w:rsidR="00797B58" w:rsidRPr="001D32AC">
              <w:rPr>
                <w:sz w:val="22"/>
                <w:szCs w:val="22"/>
                <w:lang w:val="ms-MY"/>
              </w:rPr>
              <w:t>.</w:t>
            </w:r>
          </w:p>
          <w:p w14:paraId="083AF43D" w14:textId="1414C85D" w:rsidR="00D85F8E" w:rsidRPr="001D32AC" w:rsidRDefault="00D85F8E" w:rsidP="00DC6BB9">
            <w:pPr>
              <w:pStyle w:val="ListParagraph"/>
              <w:numPr>
                <w:ilvl w:val="0"/>
                <w:numId w:val="12"/>
              </w:numPr>
              <w:spacing w:before="120" w:after="120" w:line="276" w:lineRule="auto"/>
              <w:ind w:left="351" w:hanging="357"/>
              <w:jc w:val="both"/>
              <w:rPr>
                <w:sz w:val="22"/>
                <w:szCs w:val="22"/>
                <w:lang w:val="ms-MY"/>
              </w:rPr>
            </w:pPr>
            <w:r w:rsidRPr="001D32AC">
              <w:rPr>
                <w:sz w:val="22"/>
                <w:szCs w:val="22"/>
                <w:lang w:val="ms-MY"/>
              </w:rPr>
              <w:t xml:space="preserve">Pemodenan atau digitalisasi dalam MPC adalah seiring dengan perubahan </w:t>
            </w:r>
            <w:r w:rsidR="005309BF" w:rsidRPr="001D32AC">
              <w:rPr>
                <w:sz w:val="22"/>
                <w:szCs w:val="22"/>
                <w:lang w:val="ms-MY"/>
              </w:rPr>
              <w:t>semasa</w:t>
            </w:r>
            <w:r w:rsidR="00797B58" w:rsidRPr="001D32AC">
              <w:rPr>
                <w:sz w:val="22"/>
                <w:szCs w:val="22"/>
                <w:lang w:val="ms-MY"/>
              </w:rPr>
              <w:t xml:space="preserve"> serta menjadi </w:t>
            </w:r>
            <w:r w:rsidR="003D2747" w:rsidRPr="001D32AC">
              <w:rPr>
                <w:sz w:val="22"/>
                <w:szCs w:val="22"/>
                <w:lang w:val="ms-MY"/>
              </w:rPr>
              <w:t xml:space="preserve">satu cara kerja baharu </w:t>
            </w:r>
            <w:r w:rsidR="005309BF" w:rsidRPr="001D32AC">
              <w:rPr>
                <w:sz w:val="22"/>
                <w:szCs w:val="22"/>
                <w:lang w:val="ms-MY"/>
              </w:rPr>
              <w:t>yang akan menyumbang kepada penglibatan terus bersama individu</w:t>
            </w:r>
            <w:r w:rsidR="00A36DF3" w:rsidRPr="001D32AC">
              <w:rPr>
                <w:sz w:val="22"/>
                <w:szCs w:val="22"/>
                <w:lang w:val="ms-MY"/>
              </w:rPr>
              <w:t xml:space="preserve"> yang aktif dalam pelaksanaan inisiatif produktiviti</w:t>
            </w:r>
            <w:r w:rsidR="00AA530E" w:rsidRPr="001D32AC">
              <w:rPr>
                <w:sz w:val="22"/>
                <w:szCs w:val="22"/>
                <w:lang w:val="ms-MY"/>
              </w:rPr>
              <w:t xml:space="preserve"> </w:t>
            </w:r>
            <w:r w:rsidR="00BA49E5" w:rsidRPr="001D32AC">
              <w:rPr>
                <w:sz w:val="22"/>
                <w:szCs w:val="22"/>
                <w:lang w:val="ms-MY"/>
              </w:rPr>
              <w:t>dalam</w:t>
            </w:r>
            <w:r w:rsidR="00AA530E" w:rsidRPr="001D32AC">
              <w:rPr>
                <w:sz w:val="22"/>
                <w:szCs w:val="22"/>
                <w:lang w:val="ms-MY"/>
              </w:rPr>
              <w:t xml:space="preserve"> sesebuah organisasi</w:t>
            </w:r>
            <w:r w:rsidR="00AA1674" w:rsidRPr="001D32AC">
              <w:rPr>
                <w:sz w:val="22"/>
                <w:szCs w:val="22"/>
                <w:lang w:val="ms-MY"/>
              </w:rPr>
              <w:t xml:space="preserve"> di Malaysia.</w:t>
            </w:r>
          </w:p>
          <w:p w14:paraId="676C044B" w14:textId="7AF05307" w:rsidR="007A7E2A" w:rsidRPr="001D32AC" w:rsidRDefault="007A7E2A" w:rsidP="00DC6BB9">
            <w:pPr>
              <w:pStyle w:val="ListParagraph"/>
              <w:numPr>
                <w:ilvl w:val="0"/>
                <w:numId w:val="12"/>
              </w:numPr>
              <w:spacing w:before="120" w:after="120" w:line="276" w:lineRule="auto"/>
              <w:ind w:left="351" w:hanging="357"/>
              <w:jc w:val="both"/>
              <w:rPr>
                <w:sz w:val="22"/>
                <w:szCs w:val="22"/>
                <w:lang w:val="ms-MY"/>
              </w:rPr>
            </w:pPr>
            <w:r w:rsidRPr="001D32AC">
              <w:rPr>
                <w:sz w:val="22"/>
                <w:szCs w:val="22"/>
                <w:lang w:val="ms-MY"/>
              </w:rPr>
              <w:t xml:space="preserve">Penghargaan yang diberikan oleh MPC akan menjadi satu </w:t>
            </w:r>
            <w:r w:rsidR="006375C1" w:rsidRPr="001D32AC">
              <w:rPr>
                <w:sz w:val="22"/>
                <w:szCs w:val="22"/>
                <w:lang w:val="ms-MY"/>
              </w:rPr>
              <w:t xml:space="preserve">kejayaan bagi individu </w:t>
            </w:r>
            <w:r w:rsidR="001203A9" w:rsidRPr="001D32AC">
              <w:rPr>
                <w:sz w:val="22"/>
                <w:szCs w:val="22"/>
                <w:lang w:val="ms-MY"/>
              </w:rPr>
              <w:t>yang akan</w:t>
            </w:r>
            <w:r w:rsidR="006375C1" w:rsidRPr="001D32AC">
              <w:rPr>
                <w:sz w:val="22"/>
                <w:szCs w:val="22"/>
                <w:lang w:val="ms-MY"/>
              </w:rPr>
              <w:t xml:space="preserve"> </w:t>
            </w:r>
            <w:r w:rsidR="004A6B7A" w:rsidRPr="001D32AC">
              <w:rPr>
                <w:sz w:val="22"/>
                <w:szCs w:val="22"/>
                <w:lang w:val="ms-MY"/>
              </w:rPr>
              <w:t xml:space="preserve">meningkatkan motivasi </w:t>
            </w:r>
            <w:r w:rsidR="00FA346D" w:rsidRPr="001D32AC">
              <w:rPr>
                <w:sz w:val="22"/>
                <w:szCs w:val="22"/>
                <w:lang w:val="ms-MY"/>
              </w:rPr>
              <w:t>dan</w:t>
            </w:r>
            <w:r w:rsidR="00BE784A" w:rsidRPr="001D32AC">
              <w:rPr>
                <w:sz w:val="22"/>
                <w:szCs w:val="22"/>
                <w:lang w:val="ms-MY"/>
              </w:rPr>
              <w:t xml:space="preserve"> inspirasi </w:t>
            </w:r>
            <w:r w:rsidR="004A6B7A" w:rsidRPr="001D32AC">
              <w:rPr>
                <w:sz w:val="22"/>
                <w:szCs w:val="22"/>
                <w:lang w:val="ms-MY"/>
              </w:rPr>
              <w:t xml:space="preserve">bekerja serta </w:t>
            </w:r>
            <w:r w:rsidR="00BE784A" w:rsidRPr="001D32AC">
              <w:rPr>
                <w:sz w:val="22"/>
                <w:szCs w:val="22"/>
                <w:lang w:val="ms-MY"/>
              </w:rPr>
              <w:t xml:space="preserve">menambahbaik </w:t>
            </w:r>
            <w:r w:rsidR="001C05DB" w:rsidRPr="001D32AC">
              <w:rPr>
                <w:sz w:val="22"/>
                <w:szCs w:val="22"/>
                <w:lang w:val="ms-MY"/>
              </w:rPr>
              <w:t>perhubungan bersama MPC</w:t>
            </w:r>
            <w:r w:rsidR="00BE784A" w:rsidRPr="001D32AC">
              <w:rPr>
                <w:sz w:val="22"/>
                <w:szCs w:val="22"/>
                <w:lang w:val="ms-MY"/>
              </w:rPr>
              <w:t>.</w:t>
            </w:r>
          </w:p>
          <w:p w14:paraId="44F1912E" w14:textId="3AD6B6B0" w:rsidR="00C60E1B" w:rsidRPr="001D32AC" w:rsidRDefault="008473B0" w:rsidP="00DC6BB9">
            <w:pPr>
              <w:pStyle w:val="ListParagraph"/>
              <w:numPr>
                <w:ilvl w:val="0"/>
                <w:numId w:val="12"/>
              </w:numPr>
              <w:spacing w:before="120" w:after="120" w:line="276" w:lineRule="auto"/>
              <w:ind w:left="351" w:hanging="357"/>
              <w:jc w:val="both"/>
              <w:rPr>
                <w:sz w:val="22"/>
                <w:szCs w:val="22"/>
                <w:lang w:val="ms-MY"/>
              </w:rPr>
            </w:pPr>
            <w:r w:rsidRPr="001D32AC">
              <w:rPr>
                <w:sz w:val="22"/>
                <w:szCs w:val="22"/>
                <w:lang w:val="ms-MY"/>
              </w:rPr>
              <w:t xml:space="preserve">Inisiatif ini </w:t>
            </w:r>
            <w:r w:rsidR="00C038C2" w:rsidRPr="001D32AC">
              <w:rPr>
                <w:sz w:val="22"/>
                <w:szCs w:val="22"/>
                <w:lang w:val="ms-MY"/>
              </w:rPr>
              <w:t>membantu d</w:t>
            </w:r>
            <w:r w:rsidRPr="001D32AC">
              <w:rPr>
                <w:sz w:val="22"/>
                <w:szCs w:val="22"/>
                <w:lang w:val="ms-MY"/>
              </w:rPr>
              <w:t>alam</w:t>
            </w:r>
            <w:r w:rsidR="00C038C2" w:rsidRPr="001D32AC">
              <w:rPr>
                <w:sz w:val="22"/>
                <w:szCs w:val="22"/>
                <w:lang w:val="ms-MY"/>
              </w:rPr>
              <w:t xml:space="preserve"> meningkatkan indikator daya saing</w:t>
            </w:r>
            <w:r w:rsidR="00BD6385" w:rsidRPr="001D32AC">
              <w:rPr>
                <w:sz w:val="22"/>
                <w:szCs w:val="22"/>
                <w:lang w:val="ms-MY"/>
              </w:rPr>
              <w:t xml:space="preserve"> seperti Kepelbagaian </w:t>
            </w:r>
            <w:r w:rsidR="00D7072F" w:rsidRPr="001D32AC">
              <w:rPr>
                <w:sz w:val="22"/>
                <w:szCs w:val="22"/>
                <w:lang w:val="ms-MY"/>
              </w:rPr>
              <w:t>t</w:t>
            </w:r>
            <w:r w:rsidR="00BD6385" w:rsidRPr="001D32AC">
              <w:rPr>
                <w:sz w:val="22"/>
                <w:szCs w:val="22"/>
                <w:lang w:val="ms-MY"/>
              </w:rPr>
              <w:t>enaga kerja, Produktiviti Pekerja, Motivasi Pekerja dan</w:t>
            </w:r>
            <w:r w:rsidR="00763610" w:rsidRPr="001D32AC">
              <w:rPr>
                <w:sz w:val="22"/>
                <w:szCs w:val="22"/>
                <w:lang w:val="ms-MY"/>
              </w:rPr>
              <w:t xml:space="preserve"> </w:t>
            </w:r>
            <w:r w:rsidR="00D7072F" w:rsidRPr="001D32AC">
              <w:rPr>
                <w:sz w:val="22"/>
                <w:szCs w:val="22"/>
                <w:lang w:val="ms-MY"/>
              </w:rPr>
              <w:t>u</w:t>
            </w:r>
            <w:r w:rsidR="00FC5FB6" w:rsidRPr="001D32AC">
              <w:rPr>
                <w:sz w:val="22"/>
                <w:szCs w:val="22"/>
                <w:lang w:val="ms-MY"/>
              </w:rPr>
              <w:t xml:space="preserve">ntuk </w:t>
            </w:r>
            <w:r w:rsidR="00A753A1" w:rsidRPr="001D32AC">
              <w:rPr>
                <w:sz w:val="22"/>
                <w:szCs w:val="22"/>
                <w:lang w:val="ms-MY"/>
              </w:rPr>
              <w:t xml:space="preserve">Menarik dan Mengekalkan Bakat. </w:t>
            </w:r>
          </w:p>
          <w:p w14:paraId="5851DAB4" w14:textId="6746E5A3" w:rsidR="00C60E1B" w:rsidRPr="001D32AC" w:rsidRDefault="00C60E1B" w:rsidP="001D32AC">
            <w:pPr>
              <w:pStyle w:val="ListParagraph"/>
              <w:numPr>
                <w:ilvl w:val="0"/>
                <w:numId w:val="12"/>
              </w:numPr>
              <w:spacing w:before="120" w:after="120" w:line="276" w:lineRule="auto"/>
              <w:ind w:left="354"/>
              <w:jc w:val="both"/>
              <w:rPr>
                <w:sz w:val="22"/>
                <w:szCs w:val="22"/>
                <w:lang w:val="ms-MY"/>
              </w:rPr>
            </w:pPr>
            <w:r w:rsidRPr="001D32AC">
              <w:rPr>
                <w:sz w:val="22"/>
                <w:szCs w:val="22"/>
                <w:lang w:val="ms-MY"/>
              </w:rPr>
              <w:lastRenderedPageBreak/>
              <w:t xml:space="preserve">Kepelbagaian </w:t>
            </w:r>
            <w:r w:rsidR="00FD4B8B" w:rsidRPr="001D32AC">
              <w:rPr>
                <w:sz w:val="22"/>
                <w:szCs w:val="22"/>
                <w:lang w:val="ms-MY"/>
              </w:rPr>
              <w:t xml:space="preserve">Pekerja </w:t>
            </w:r>
            <w:r w:rsidRPr="001D32AC">
              <w:rPr>
                <w:sz w:val="22"/>
                <w:szCs w:val="22"/>
                <w:lang w:val="ms-MY"/>
              </w:rPr>
              <w:t xml:space="preserve">ialah "aset berasaskan pengetahuan," dengan kelebihan sebenar untuk strategi dan pelaksanaan. Kepelbagaian membawa </w:t>
            </w:r>
            <w:r w:rsidR="00B655F7" w:rsidRPr="001D32AC">
              <w:rPr>
                <w:sz w:val="22"/>
                <w:szCs w:val="22"/>
                <w:lang w:val="ms-MY"/>
              </w:rPr>
              <w:t>pekerja</w:t>
            </w:r>
            <w:r w:rsidRPr="001D32AC">
              <w:rPr>
                <w:sz w:val="22"/>
                <w:szCs w:val="22"/>
                <w:lang w:val="ms-MY"/>
              </w:rPr>
              <w:t xml:space="preserve"> untuk mempertimbangkan pelbagai perspektif dan membangunkan pendekatan yang lebih baik dan lebih kompleks.</w:t>
            </w:r>
          </w:p>
          <w:p w14:paraId="5175BB59" w14:textId="77777777" w:rsidR="00B20ED1" w:rsidRDefault="00785995" w:rsidP="00B20ED1">
            <w:pPr>
              <w:pStyle w:val="ListParagraph"/>
              <w:numPr>
                <w:ilvl w:val="0"/>
                <w:numId w:val="12"/>
              </w:numPr>
              <w:spacing w:before="120" w:after="120" w:line="276" w:lineRule="auto"/>
              <w:ind w:left="354"/>
              <w:jc w:val="both"/>
              <w:rPr>
                <w:sz w:val="22"/>
                <w:szCs w:val="22"/>
                <w:lang w:val="ms-MY"/>
              </w:rPr>
            </w:pPr>
            <w:r w:rsidRPr="001D32AC">
              <w:rPr>
                <w:sz w:val="22"/>
                <w:szCs w:val="22"/>
                <w:lang w:val="ms-MY"/>
              </w:rPr>
              <w:t xml:space="preserve">Menyediakan nilai </w:t>
            </w:r>
            <w:r w:rsidR="006018AC" w:rsidRPr="001D32AC">
              <w:rPr>
                <w:sz w:val="22"/>
                <w:szCs w:val="22"/>
                <w:lang w:val="ms-MY"/>
              </w:rPr>
              <w:t xml:space="preserve">dan budaya </w:t>
            </w:r>
            <w:r w:rsidRPr="001D32AC">
              <w:rPr>
                <w:sz w:val="22"/>
                <w:szCs w:val="22"/>
                <w:lang w:val="ms-MY"/>
              </w:rPr>
              <w:t xml:space="preserve">organisasi yang kukuh </w:t>
            </w:r>
            <w:r w:rsidR="006018AC" w:rsidRPr="001D32AC">
              <w:rPr>
                <w:sz w:val="22"/>
                <w:szCs w:val="22"/>
                <w:lang w:val="ms-MY"/>
              </w:rPr>
              <w:t>akan memberikan</w:t>
            </w:r>
            <w:r w:rsidRPr="001D32AC">
              <w:rPr>
                <w:sz w:val="22"/>
                <w:szCs w:val="22"/>
                <w:lang w:val="ms-MY"/>
              </w:rPr>
              <w:t xml:space="preserve"> peluang untuk </w:t>
            </w:r>
            <w:r w:rsidR="006018AC" w:rsidRPr="001D32AC">
              <w:rPr>
                <w:sz w:val="22"/>
                <w:szCs w:val="22"/>
                <w:lang w:val="ms-MY"/>
              </w:rPr>
              <w:t>bakat</w:t>
            </w:r>
            <w:r w:rsidRPr="001D32AC">
              <w:rPr>
                <w:sz w:val="22"/>
                <w:szCs w:val="22"/>
                <w:lang w:val="ms-MY"/>
              </w:rPr>
              <w:t xml:space="preserve"> berkembang.</w:t>
            </w:r>
            <w:r w:rsidR="00B20ED1" w:rsidRPr="001D32AC">
              <w:rPr>
                <w:sz w:val="22"/>
                <w:szCs w:val="22"/>
                <w:lang w:val="ms-MY"/>
              </w:rPr>
              <w:t xml:space="preserve"> </w:t>
            </w:r>
          </w:p>
          <w:p w14:paraId="786DD4BB" w14:textId="77777777" w:rsidR="00F140C8" w:rsidRDefault="00B20ED1" w:rsidP="00B20ED1">
            <w:pPr>
              <w:pStyle w:val="ListParagraph"/>
              <w:numPr>
                <w:ilvl w:val="0"/>
                <w:numId w:val="12"/>
              </w:numPr>
              <w:spacing w:before="120" w:after="120" w:line="276" w:lineRule="auto"/>
              <w:ind w:left="354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P</w:t>
            </w:r>
            <w:r w:rsidRPr="001D32AC">
              <w:rPr>
                <w:sz w:val="22"/>
                <w:szCs w:val="22"/>
                <w:lang w:val="ms-MY"/>
              </w:rPr>
              <w:t>ekerja</w:t>
            </w:r>
            <w:r>
              <w:rPr>
                <w:sz w:val="22"/>
                <w:szCs w:val="22"/>
                <w:lang w:val="ms-MY"/>
              </w:rPr>
              <w:t xml:space="preserve"> yang </w:t>
            </w:r>
            <w:r w:rsidR="00AB6B07">
              <w:rPr>
                <w:sz w:val="22"/>
                <w:szCs w:val="22"/>
                <w:lang w:val="ms-MY"/>
              </w:rPr>
              <w:t>p</w:t>
            </w:r>
            <w:r w:rsidR="00CF30CC">
              <w:rPr>
                <w:sz w:val="22"/>
                <w:szCs w:val="22"/>
                <w:lang w:val="ms-MY"/>
              </w:rPr>
              <w:t>rodukti</w:t>
            </w:r>
            <w:r w:rsidR="00AB6B07">
              <w:rPr>
                <w:sz w:val="22"/>
                <w:szCs w:val="22"/>
                <w:lang w:val="ms-MY"/>
              </w:rPr>
              <w:t xml:space="preserve">f </w:t>
            </w:r>
            <w:r w:rsidR="00CF30CC">
              <w:rPr>
                <w:sz w:val="22"/>
                <w:szCs w:val="22"/>
                <w:lang w:val="ms-MY"/>
              </w:rPr>
              <w:t xml:space="preserve">dan </w:t>
            </w:r>
            <w:r w:rsidR="00AB6B07">
              <w:rPr>
                <w:sz w:val="22"/>
                <w:szCs w:val="22"/>
                <w:lang w:val="ms-MY"/>
              </w:rPr>
              <w:t xml:space="preserve">berkualiti </w:t>
            </w:r>
            <w:r w:rsidR="00CF30CC">
              <w:rPr>
                <w:sz w:val="22"/>
                <w:szCs w:val="22"/>
                <w:lang w:val="ms-MY"/>
              </w:rPr>
              <w:t>akan menyumbang</w:t>
            </w:r>
            <w:r w:rsidR="00E35799">
              <w:rPr>
                <w:sz w:val="22"/>
                <w:szCs w:val="22"/>
                <w:lang w:val="ms-MY"/>
              </w:rPr>
              <w:t xml:space="preserve">kan </w:t>
            </w:r>
            <w:r w:rsidR="00CF30CC" w:rsidRPr="001D32AC">
              <w:rPr>
                <w:sz w:val="22"/>
                <w:szCs w:val="22"/>
                <w:lang w:val="ms-MY"/>
              </w:rPr>
              <w:t xml:space="preserve">inisiatif peningkatan produktiviti </w:t>
            </w:r>
            <w:r w:rsidR="00333DD9">
              <w:rPr>
                <w:sz w:val="22"/>
                <w:szCs w:val="22"/>
                <w:lang w:val="ms-MY"/>
              </w:rPr>
              <w:t>justeru</w:t>
            </w:r>
            <w:r w:rsidR="00AB6B07">
              <w:rPr>
                <w:sz w:val="22"/>
                <w:szCs w:val="22"/>
                <w:lang w:val="ms-MY"/>
              </w:rPr>
              <w:t xml:space="preserve"> meningkatkan p</w:t>
            </w:r>
            <w:r w:rsidRPr="001D32AC">
              <w:rPr>
                <w:sz w:val="22"/>
                <w:szCs w:val="22"/>
                <w:lang w:val="ms-MY"/>
              </w:rPr>
              <w:t>restasi organisas</w:t>
            </w:r>
            <w:r w:rsidR="00AB6B07">
              <w:rPr>
                <w:sz w:val="22"/>
                <w:szCs w:val="22"/>
                <w:lang w:val="ms-MY"/>
              </w:rPr>
              <w:t>i.</w:t>
            </w:r>
          </w:p>
          <w:p w14:paraId="3F4DAD61" w14:textId="2FFC7044" w:rsidR="0016763D" w:rsidRDefault="00414816" w:rsidP="00B20ED1">
            <w:pPr>
              <w:pStyle w:val="ListParagraph"/>
              <w:numPr>
                <w:ilvl w:val="0"/>
                <w:numId w:val="12"/>
              </w:numPr>
              <w:spacing w:before="120" w:after="120" w:line="276" w:lineRule="auto"/>
              <w:ind w:left="354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 xml:space="preserve">Selaras dengan </w:t>
            </w:r>
            <w:r w:rsidR="00186CBB">
              <w:rPr>
                <w:sz w:val="22"/>
                <w:szCs w:val="22"/>
                <w:lang w:val="ms-MY"/>
              </w:rPr>
              <w:t xml:space="preserve">RMK-12 dimana </w:t>
            </w:r>
            <w:r w:rsidR="00CB2EEB">
              <w:rPr>
                <w:sz w:val="22"/>
                <w:szCs w:val="22"/>
                <w:lang w:val="ms-MY"/>
              </w:rPr>
              <w:t>kecekapan te</w:t>
            </w:r>
            <w:r w:rsidR="00BA0DE4">
              <w:rPr>
                <w:sz w:val="22"/>
                <w:szCs w:val="22"/>
                <w:lang w:val="ms-MY"/>
              </w:rPr>
              <w:t>n</w:t>
            </w:r>
            <w:r w:rsidR="00CB2EEB">
              <w:rPr>
                <w:sz w:val="22"/>
                <w:szCs w:val="22"/>
                <w:lang w:val="ms-MY"/>
              </w:rPr>
              <w:t xml:space="preserve">aga kerja </w:t>
            </w:r>
            <w:r w:rsidR="00622285">
              <w:rPr>
                <w:sz w:val="22"/>
                <w:szCs w:val="22"/>
                <w:lang w:val="ms-MY"/>
              </w:rPr>
              <w:t xml:space="preserve">mampu </w:t>
            </w:r>
            <w:r w:rsidR="0060160A">
              <w:rPr>
                <w:sz w:val="22"/>
                <w:szCs w:val="22"/>
                <w:lang w:val="ms-MY"/>
              </w:rPr>
              <w:t xml:space="preserve">menyediakan ekosistem yang kondusif </w:t>
            </w:r>
            <w:r w:rsidR="008E026D">
              <w:rPr>
                <w:sz w:val="22"/>
                <w:szCs w:val="22"/>
                <w:lang w:val="ms-MY"/>
              </w:rPr>
              <w:t>dan</w:t>
            </w:r>
            <w:r w:rsidR="0060160A">
              <w:rPr>
                <w:sz w:val="22"/>
                <w:szCs w:val="22"/>
                <w:lang w:val="ms-MY"/>
              </w:rPr>
              <w:t xml:space="preserve"> inovasi </w:t>
            </w:r>
            <w:r w:rsidR="00CB2EEB">
              <w:rPr>
                <w:sz w:val="22"/>
                <w:szCs w:val="22"/>
                <w:lang w:val="ms-MY"/>
              </w:rPr>
              <w:t xml:space="preserve">untuk </w:t>
            </w:r>
            <w:r w:rsidR="00A61E76">
              <w:rPr>
                <w:sz w:val="22"/>
                <w:szCs w:val="22"/>
                <w:lang w:val="ms-MY"/>
              </w:rPr>
              <w:t xml:space="preserve">organisasi terus </w:t>
            </w:r>
            <w:r w:rsidR="00CB2EEB">
              <w:rPr>
                <w:sz w:val="22"/>
                <w:szCs w:val="22"/>
                <w:lang w:val="ms-MY"/>
              </w:rPr>
              <w:t>berkembang.</w:t>
            </w:r>
          </w:p>
          <w:p w14:paraId="29B5CEA5" w14:textId="72F46DA6" w:rsidR="00CB2EEB" w:rsidRPr="00B20ED1" w:rsidRDefault="00324D6F" w:rsidP="00B20ED1">
            <w:pPr>
              <w:pStyle w:val="ListParagraph"/>
              <w:numPr>
                <w:ilvl w:val="0"/>
                <w:numId w:val="12"/>
              </w:numPr>
              <w:spacing w:before="120" w:after="120" w:line="276" w:lineRule="auto"/>
              <w:ind w:left="354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 xml:space="preserve">Di </w:t>
            </w:r>
            <w:r w:rsidR="00BA0DE4">
              <w:rPr>
                <w:sz w:val="22"/>
                <w:szCs w:val="22"/>
                <w:lang w:val="ms-MY"/>
              </w:rPr>
              <w:t>d</w:t>
            </w:r>
            <w:r w:rsidR="005C1BE2">
              <w:rPr>
                <w:sz w:val="22"/>
                <w:szCs w:val="22"/>
                <w:lang w:val="ms-MY"/>
              </w:rPr>
              <w:t>alam</w:t>
            </w:r>
            <w:r>
              <w:rPr>
                <w:sz w:val="22"/>
                <w:szCs w:val="22"/>
                <w:lang w:val="ms-MY"/>
              </w:rPr>
              <w:t xml:space="preserve"> Malaysia Produc</w:t>
            </w:r>
            <w:r w:rsidR="000149FD">
              <w:rPr>
                <w:sz w:val="22"/>
                <w:szCs w:val="22"/>
                <w:lang w:val="ms-MY"/>
              </w:rPr>
              <w:t>tivity Blueprint</w:t>
            </w:r>
            <w:r w:rsidR="005C1BE2">
              <w:rPr>
                <w:sz w:val="22"/>
                <w:szCs w:val="22"/>
                <w:lang w:val="ms-MY"/>
              </w:rPr>
              <w:t xml:space="preserve"> (MPB)</w:t>
            </w:r>
            <w:r w:rsidR="00A81E30">
              <w:rPr>
                <w:sz w:val="22"/>
                <w:szCs w:val="22"/>
                <w:lang w:val="ms-MY"/>
              </w:rPr>
              <w:t>, Bidang utama dalam peningkatan produktiviti ad</w:t>
            </w:r>
            <w:r w:rsidR="00327AC3">
              <w:rPr>
                <w:sz w:val="22"/>
                <w:szCs w:val="22"/>
                <w:lang w:val="ms-MY"/>
              </w:rPr>
              <w:t xml:space="preserve">alah </w:t>
            </w:r>
            <w:r w:rsidR="00BE0266">
              <w:rPr>
                <w:sz w:val="22"/>
                <w:szCs w:val="22"/>
                <w:lang w:val="ms-MY"/>
              </w:rPr>
              <w:t xml:space="preserve">melibatkan </w:t>
            </w:r>
            <w:r w:rsidR="00062A95">
              <w:rPr>
                <w:sz w:val="22"/>
                <w:szCs w:val="22"/>
                <w:lang w:val="ms-MY"/>
              </w:rPr>
              <w:t>bakat</w:t>
            </w:r>
            <w:r w:rsidR="00327AC3">
              <w:rPr>
                <w:sz w:val="22"/>
                <w:szCs w:val="22"/>
                <w:lang w:val="ms-MY"/>
              </w:rPr>
              <w:t xml:space="preserve"> yang mempunyai </w:t>
            </w:r>
            <w:r w:rsidR="004F420C">
              <w:rPr>
                <w:sz w:val="22"/>
                <w:szCs w:val="22"/>
                <w:lang w:val="ms-MY"/>
              </w:rPr>
              <w:t>kemahiran</w:t>
            </w:r>
            <w:r w:rsidR="00062A95">
              <w:rPr>
                <w:sz w:val="22"/>
                <w:szCs w:val="22"/>
                <w:lang w:val="ms-MY"/>
              </w:rPr>
              <w:t xml:space="preserve"> </w:t>
            </w:r>
            <w:r w:rsidR="004F420C">
              <w:rPr>
                <w:sz w:val="22"/>
                <w:szCs w:val="22"/>
                <w:lang w:val="ms-MY"/>
              </w:rPr>
              <w:t xml:space="preserve">tinggi </w:t>
            </w:r>
            <w:r w:rsidR="00A61E76">
              <w:rPr>
                <w:sz w:val="22"/>
                <w:szCs w:val="22"/>
                <w:lang w:val="ms-MY"/>
              </w:rPr>
              <w:t xml:space="preserve">yang </w:t>
            </w:r>
            <w:r w:rsidR="004F420C">
              <w:rPr>
                <w:sz w:val="22"/>
                <w:szCs w:val="22"/>
                <w:lang w:val="ms-MY"/>
              </w:rPr>
              <w:t>mampu</w:t>
            </w:r>
            <w:r w:rsidR="00BD5842">
              <w:rPr>
                <w:sz w:val="22"/>
                <w:szCs w:val="22"/>
                <w:lang w:val="ms-MY"/>
              </w:rPr>
              <w:t xml:space="preserve"> </w:t>
            </w:r>
            <w:r w:rsidR="00B23892">
              <w:rPr>
                <w:sz w:val="22"/>
                <w:szCs w:val="22"/>
                <w:lang w:val="ms-MY"/>
              </w:rPr>
              <w:t>melaksanakan dan mentadbir urus organisasi dengan lebih baik.</w:t>
            </w:r>
            <w:r w:rsidR="004F420C">
              <w:rPr>
                <w:sz w:val="22"/>
                <w:szCs w:val="22"/>
                <w:lang w:val="ms-MY"/>
              </w:rPr>
              <w:t xml:space="preserve"> </w:t>
            </w:r>
          </w:p>
        </w:tc>
      </w:tr>
      <w:tr w:rsidR="001635BA" w:rsidRPr="00EA0172" w14:paraId="116A68DA" w14:textId="77777777" w:rsidTr="00C47D64">
        <w:trPr>
          <w:trHeight w:val="795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3B2F0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lastRenderedPageBreak/>
              <w:t>KAEDAH PELAKSANAAN</w:t>
            </w:r>
          </w:p>
          <w:p w14:paraId="44846E5D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2C070B">
              <w:rPr>
                <w:bCs/>
                <w:color w:val="2F5496" w:themeColor="accent1" w:themeShade="BF"/>
                <w:sz w:val="16"/>
                <w:szCs w:val="16"/>
                <w:lang w:val="ms-MY"/>
              </w:rPr>
              <w:t>Keterangan: Kaedah yang perlu dilakukan bagi melaksanakan projek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A275A" w14:textId="7D7F3326" w:rsidR="00895B12" w:rsidRPr="00895B12" w:rsidRDefault="00895B12" w:rsidP="00895B12">
            <w:p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 w:rsidRPr="00895B12">
              <w:rPr>
                <w:sz w:val="22"/>
                <w:szCs w:val="22"/>
                <w:lang w:val="ms-MY"/>
              </w:rPr>
              <w:t xml:space="preserve">Penghasilan </w:t>
            </w:r>
            <w:r w:rsidR="00F56A48">
              <w:rPr>
                <w:sz w:val="22"/>
                <w:szCs w:val="22"/>
                <w:lang w:val="ms-MY"/>
              </w:rPr>
              <w:t>sistem</w:t>
            </w:r>
            <w:r w:rsidRPr="00895B12">
              <w:rPr>
                <w:sz w:val="22"/>
                <w:szCs w:val="22"/>
                <w:lang w:val="ms-MY"/>
              </w:rPr>
              <w:t xml:space="preserve"> </w:t>
            </w:r>
            <w:r w:rsidR="007E612A">
              <w:rPr>
                <w:sz w:val="22"/>
                <w:szCs w:val="22"/>
                <w:lang w:val="ms-MY"/>
              </w:rPr>
              <w:t xml:space="preserve">digital </w:t>
            </w:r>
            <w:r w:rsidRPr="00895B12">
              <w:rPr>
                <w:sz w:val="22"/>
                <w:szCs w:val="22"/>
                <w:lang w:val="ms-MY"/>
              </w:rPr>
              <w:t>ini melibatkan kerja-kerja konsultasi, pembangunan, percubaan, latihan, penyelenggaraan dan panduan mengguna pakai serta jaminan.</w:t>
            </w:r>
            <w:r w:rsidR="0068493D">
              <w:rPr>
                <w:sz w:val="22"/>
                <w:szCs w:val="22"/>
                <w:lang w:val="ms-MY"/>
              </w:rPr>
              <w:t xml:space="preserve"> Bagi aktiviti promosi akan menggunakan kaedah </w:t>
            </w:r>
            <w:r w:rsidR="00582385">
              <w:rPr>
                <w:sz w:val="22"/>
                <w:szCs w:val="22"/>
                <w:lang w:val="ms-MY"/>
              </w:rPr>
              <w:t>p</w:t>
            </w:r>
            <w:r w:rsidR="0068493D">
              <w:rPr>
                <w:sz w:val="22"/>
                <w:szCs w:val="22"/>
                <w:lang w:val="ms-MY"/>
              </w:rPr>
              <w:t xml:space="preserve">emasaran </w:t>
            </w:r>
            <w:r w:rsidR="00582385">
              <w:rPr>
                <w:sz w:val="22"/>
                <w:szCs w:val="22"/>
                <w:lang w:val="ms-MY"/>
              </w:rPr>
              <w:t>d</w:t>
            </w:r>
            <w:r w:rsidR="0068493D">
              <w:rPr>
                <w:sz w:val="22"/>
                <w:szCs w:val="22"/>
                <w:lang w:val="ms-MY"/>
              </w:rPr>
              <w:t>igital</w:t>
            </w:r>
            <w:r w:rsidR="00D219D9">
              <w:rPr>
                <w:sz w:val="22"/>
                <w:szCs w:val="22"/>
                <w:lang w:val="ms-MY"/>
              </w:rPr>
              <w:t xml:space="preserve"> dan bahan serta alatan promosi.</w:t>
            </w:r>
          </w:p>
          <w:p w14:paraId="2E013401" w14:textId="77777777" w:rsidR="00EE5252" w:rsidRDefault="00F56A48" w:rsidP="00895B12">
            <w:p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Sistem</w:t>
            </w:r>
            <w:r w:rsidR="00895B12" w:rsidRPr="00895B12">
              <w:rPr>
                <w:sz w:val="22"/>
                <w:szCs w:val="22"/>
                <w:lang w:val="ms-MY"/>
              </w:rPr>
              <w:t xml:space="preserve"> tersebut boleh di akses </w:t>
            </w:r>
            <w:r w:rsidR="00196778">
              <w:rPr>
                <w:sz w:val="22"/>
                <w:szCs w:val="22"/>
                <w:lang w:val="ms-MY"/>
              </w:rPr>
              <w:t>pada menu</w:t>
            </w:r>
            <w:r w:rsidR="00895B12" w:rsidRPr="00895B12">
              <w:rPr>
                <w:sz w:val="22"/>
                <w:szCs w:val="22"/>
                <w:lang w:val="ms-MY"/>
              </w:rPr>
              <w:t xml:space="preserve"> </w:t>
            </w:r>
            <w:r w:rsidR="00CE67B0">
              <w:rPr>
                <w:sz w:val="22"/>
                <w:szCs w:val="22"/>
                <w:lang w:val="ms-MY"/>
              </w:rPr>
              <w:t xml:space="preserve">di </w:t>
            </w:r>
            <w:r w:rsidR="00895B12" w:rsidRPr="00895B12">
              <w:rPr>
                <w:sz w:val="22"/>
                <w:szCs w:val="22"/>
                <w:lang w:val="ms-MY"/>
              </w:rPr>
              <w:t xml:space="preserve">laman sesawang MPC dan </w:t>
            </w:r>
            <w:r w:rsidR="00196778">
              <w:rPr>
                <w:sz w:val="22"/>
                <w:szCs w:val="22"/>
                <w:lang w:val="ms-MY"/>
              </w:rPr>
              <w:t>promosi</w:t>
            </w:r>
            <w:r w:rsidR="00895B12" w:rsidRPr="00895B12">
              <w:rPr>
                <w:sz w:val="22"/>
                <w:szCs w:val="22"/>
                <w:lang w:val="ms-MY"/>
              </w:rPr>
              <w:t xml:space="preserve"> di Sosial Media bagi menarik banyak permohonan dari individu yang berpotensi. </w:t>
            </w:r>
          </w:p>
          <w:p w14:paraId="28D34B35" w14:textId="7748D271" w:rsidR="00EE5252" w:rsidRDefault="00EE5252" w:rsidP="00895B12">
            <w:p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 xml:space="preserve">Bengkel pengharmonian ePC bagi mendapatkan kefahaman yang sama </w:t>
            </w:r>
            <w:r w:rsidR="00FD34FC">
              <w:rPr>
                <w:sz w:val="22"/>
                <w:szCs w:val="22"/>
                <w:lang w:val="ms-MY"/>
              </w:rPr>
              <w:t>justeru</w:t>
            </w:r>
            <w:r>
              <w:rPr>
                <w:sz w:val="22"/>
                <w:szCs w:val="22"/>
                <w:lang w:val="ms-MY"/>
              </w:rPr>
              <w:t xml:space="preserve"> menjayakan ePC.</w:t>
            </w:r>
          </w:p>
          <w:p w14:paraId="278AC313" w14:textId="7F34D4C3" w:rsidR="001635BA" w:rsidRPr="005D5740" w:rsidRDefault="00895B12" w:rsidP="00895B12">
            <w:p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 w:rsidRPr="00895B12">
              <w:rPr>
                <w:sz w:val="22"/>
                <w:szCs w:val="22"/>
                <w:lang w:val="ms-MY"/>
              </w:rPr>
              <w:t>Pecahan maklumat terperinci seperti Lampiran 1.</w:t>
            </w:r>
          </w:p>
        </w:tc>
      </w:tr>
      <w:tr w:rsidR="001635BA" w:rsidRPr="00EA0172" w14:paraId="3EA8E1D4" w14:textId="77777777" w:rsidTr="00C47D64">
        <w:trPr>
          <w:trHeight w:val="795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452878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EA0172">
              <w:rPr>
                <w:b/>
                <w:i/>
                <w:iCs/>
                <w:lang w:val="ms-MY"/>
              </w:rPr>
              <w:t>STAKEHOLDERS</w:t>
            </w:r>
            <w:r w:rsidRPr="00EA0172">
              <w:rPr>
                <w:b/>
                <w:lang w:val="ms-MY"/>
              </w:rPr>
              <w:t>/ PIHAK BERKEPENTINGAN</w:t>
            </w:r>
          </w:p>
          <w:p w14:paraId="0A2E630E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2C070B">
              <w:rPr>
                <w:color w:val="2F5496" w:themeColor="accent1" w:themeShade="BF"/>
                <w:sz w:val="16"/>
                <w:szCs w:val="16"/>
                <w:lang w:val="ms-MY"/>
              </w:rPr>
              <w:t>Keterangan: Pihak atau kumpulan yang menerima kesan positif mahupun negatif daripada projek yang dijalankan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640B3E" w14:textId="6DE87BAD" w:rsidR="00B9447B" w:rsidRDefault="00B9447B" w:rsidP="008A3956">
            <w:pPr>
              <w:pStyle w:val="ListParagraph"/>
              <w:numPr>
                <w:ilvl w:val="0"/>
                <w:numId w:val="3"/>
              </w:num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MITI</w:t>
            </w:r>
            <w:r w:rsidR="00895B37">
              <w:rPr>
                <w:sz w:val="22"/>
                <w:szCs w:val="22"/>
                <w:lang w:val="ms-MY"/>
              </w:rPr>
              <w:t>, Kerajaan dan Agensi</w:t>
            </w:r>
          </w:p>
          <w:p w14:paraId="5583EA15" w14:textId="332E7D06" w:rsidR="008A3956" w:rsidRPr="00BA6791" w:rsidRDefault="008A3956" w:rsidP="00F5163E">
            <w:pPr>
              <w:pStyle w:val="ListParagraph"/>
              <w:numPr>
                <w:ilvl w:val="0"/>
                <w:numId w:val="3"/>
              </w:num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 w:rsidRPr="00BA6791">
              <w:rPr>
                <w:sz w:val="22"/>
                <w:szCs w:val="22"/>
                <w:lang w:val="ms-MY"/>
              </w:rPr>
              <w:t>MNC</w:t>
            </w:r>
            <w:r w:rsidR="00BA6791" w:rsidRPr="00BA6791">
              <w:rPr>
                <w:sz w:val="22"/>
                <w:szCs w:val="22"/>
                <w:lang w:val="ms-MY"/>
              </w:rPr>
              <w:t xml:space="preserve">, </w:t>
            </w:r>
            <w:r w:rsidR="00611157">
              <w:rPr>
                <w:sz w:val="22"/>
                <w:szCs w:val="22"/>
                <w:lang w:val="ms-MY"/>
              </w:rPr>
              <w:t>GLC,</w:t>
            </w:r>
            <w:r w:rsidRPr="00BA6791">
              <w:rPr>
                <w:sz w:val="22"/>
                <w:szCs w:val="22"/>
                <w:lang w:val="ms-MY"/>
              </w:rPr>
              <w:t xml:space="preserve"> Besa</w:t>
            </w:r>
            <w:r w:rsidR="00FD4B8B">
              <w:rPr>
                <w:sz w:val="22"/>
                <w:szCs w:val="22"/>
                <w:lang w:val="ms-MY"/>
              </w:rPr>
              <w:t>r</w:t>
            </w:r>
            <w:r w:rsidR="00611157">
              <w:rPr>
                <w:sz w:val="22"/>
                <w:szCs w:val="22"/>
                <w:lang w:val="ms-MY"/>
              </w:rPr>
              <w:t xml:space="preserve"> </w:t>
            </w:r>
            <w:r w:rsidR="00BA6791" w:rsidRPr="00BA6791">
              <w:rPr>
                <w:sz w:val="22"/>
                <w:szCs w:val="22"/>
                <w:lang w:val="ms-MY"/>
              </w:rPr>
              <w:t xml:space="preserve">&amp; </w:t>
            </w:r>
            <w:r w:rsidRPr="00BA6791">
              <w:rPr>
                <w:sz w:val="22"/>
                <w:szCs w:val="22"/>
                <w:lang w:val="ms-MY"/>
              </w:rPr>
              <w:t>PM</w:t>
            </w:r>
            <w:r w:rsidR="00B9447B" w:rsidRPr="00BA6791">
              <w:rPr>
                <w:sz w:val="22"/>
                <w:szCs w:val="22"/>
                <w:lang w:val="ms-MY"/>
              </w:rPr>
              <w:t>K</w:t>
            </w:r>
            <w:r w:rsidRPr="00BA6791">
              <w:rPr>
                <w:sz w:val="22"/>
                <w:szCs w:val="22"/>
                <w:lang w:val="ms-MY"/>
              </w:rPr>
              <w:t>S</w:t>
            </w:r>
          </w:p>
          <w:p w14:paraId="4F578B13" w14:textId="77777777" w:rsidR="001635BA" w:rsidRDefault="00895B37" w:rsidP="008A3956">
            <w:pPr>
              <w:pStyle w:val="ListParagraph"/>
              <w:numPr>
                <w:ilvl w:val="0"/>
                <w:numId w:val="3"/>
              </w:num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 xml:space="preserve">Akademia </w:t>
            </w:r>
          </w:p>
          <w:p w14:paraId="727F8367" w14:textId="77777777" w:rsidR="00895B37" w:rsidRDefault="00895B37" w:rsidP="008A3956">
            <w:pPr>
              <w:pStyle w:val="ListParagraph"/>
              <w:numPr>
                <w:ilvl w:val="0"/>
                <w:numId w:val="3"/>
              </w:num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Non-Governmental Organisation (NGO)</w:t>
            </w:r>
          </w:p>
          <w:p w14:paraId="309AD34C" w14:textId="27435261" w:rsidR="00420E0E" w:rsidRPr="00B116A5" w:rsidRDefault="00420E0E" w:rsidP="008A3956">
            <w:pPr>
              <w:pStyle w:val="ListParagraph"/>
              <w:numPr>
                <w:ilvl w:val="0"/>
                <w:numId w:val="3"/>
              </w:num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Persatuan-persatuan</w:t>
            </w:r>
          </w:p>
        </w:tc>
      </w:tr>
      <w:tr w:rsidR="001635BA" w:rsidRPr="00EA0172" w14:paraId="64096369" w14:textId="77777777" w:rsidTr="00C47D64">
        <w:trPr>
          <w:trHeight w:val="795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C45F9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t xml:space="preserve">JANGKAAN HASIL/ </w:t>
            </w:r>
            <w:r w:rsidRPr="00EA0172">
              <w:rPr>
                <w:b/>
                <w:i/>
                <w:iCs/>
                <w:lang w:val="ms-MY"/>
              </w:rPr>
              <w:t>OUTCOME</w:t>
            </w:r>
          </w:p>
          <w:p w14:paraId="564557FE" w14:textId="77777777" w:rsidR="001635BA" w:rsidRPr="00EA0172" w:rsidRDefault="001635BA" w:rsidP="00C47D64">
            <w:pPr>
              <w:spacing w:before="120" w:after="120" w:line="276" w:lineRule="auto"/>
              <w:rPr>
                <w:bCs/>
                <w:sz w:val="16"/>
                <w:szCs w:val="16"/>
                <w:lang w:val="ms-MY"/>
              </w:rPr>
            </w:pPr>
            <w:r w:rsidRPr="002C070B">
              <w:rPr>
                <w:bCs/>
                <w:color w:val="2F5496" w:themeColor="accent1" w:themeShade="BF"/>
                <w:sz w:val="16"/>
                <w:szCs w:val="16"/>
                <w:lang w:val="ms-MY"/>
              </w:rPr>
              <w:t xml:space="preserve">Keterangan: Apa yang MPC perlu capai/ faedah-faedah jangka pendek dan jangka panjang hasil dari intervensi projek/ cadangan 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0B675" w14:textId="161D024C" w:rsidR="000975D3" w:rsidRPr="000975D3" w:rsidRDefault="000975D3" w:rsidP="00574683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76" w:lineRule="auto"/>
              <w:ind w:left="496" w:hanging="425"/>
              <w:jc w:val="both"/>
              <w:rPr>
                <w:color w:val="000000"/>
                <w:sz w:val="22"/>
                <w:szCs w:val="22"/>
                <w:lang w:val="en-MY" w:eastAsia="en-MY"/>
              </w:rPr>
            </w:pPr>
            <w:r w:rsidRPr="000975D3">
              <w:rPr>
                <w:color w:val="000000"/>
                <w:sz w:val="22"/>
                <w:szCs w:val="22"/>
                <w:lang w:val="en-MY" w:eastAsia="en-MY"/>
              </w:rPr>
              <w:t xml:space="preserve">Menaiktaraf </w:t>
            </w:r>
            <w:r w:rsidR="00F56A48">
              <w:rPr>
                <w:color w:val="000000"/>
                <w:sz w:val="22"/>
                <w:szCs w:val="22"/>
                <w:lang w:val="en-MY" w:eastAsia="en-MY"/>
              </w:rPr>
              <w:t xml:space="preserve">sistem </w:t>
            </w:r>
            <w:r w:rsidR="009B733A" w:rsidRPr="009B733A">
              <w:rPr>
                <w:bCs/>
                <w:color w:val="000000" w:themeColor="text1"/>
                <w:spacing w:val="-2"/>
                <w:sz w:val="22"/>
                <w:szCs w:val="18"/>
              </w:rPr>
              <w:t xml:space="preserve">Productivity Champion (PC) Berasaskan </w:t>
            </w:r>
            <w:r w:rsidR="00C43B81">
              <w:rPr>
                <w:bCs/>
                <w:color w:val="000000" w:themeColor="text1"/>
                <w:spacing w:val="-2"/>
                <w:sz w:val="22"/>
                <w:szCs w:val="18"/>
              </w:rPr>
              <w:t>Digital</w:t>
            </w:r>
            <w:r w:rsidR="00B652FC">
              <w:rPr>
                <w:bCs/>
                <w:color w:val="000000" w:themeColor="text1"/>
                <w:spacing w:val="-2"/>
                <w:sz w:val="22"/>
                <w:szCs w:val="18"/>
              </w:rPr>
              <w:t>.</w:t>
            </w:r>
          </w:p>
          <w:p w14:paraId="06F08188" w14:textId="7F89ADE8" w:rsidR="000975D3" w:rsidRPr="000975D3" w:rsidRDefault="000975D3" w:rsidP="00574683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76" w:lineRule="auto"/>
              <w:ind w:left="496" w:hanging="425"/>
              <w:jc w:val="both"/>
              <w:rPr>
                <w:color w:val="000000"/>
                <w:sz w:val="22"/>
                <w:szCs w:val="22"/>
                <w:lang w:val="en-MY" w:eastAsia="en-MY"/>
              </w:rPr>
            </w:pPr>
            <w:r w:rsidRPr="000975D3">
              <w:rPr>
                <w:color w:val="000000"/>
                <w:sz w:val="22"/>
                <w:szCs w:val="22"/>
                <w:lang w:val="en-MY" w:eastAsia="en-MY"/>
              </w:rPr>
              <w:t>Meningkatkan bilangan permohonan dan mampu menyimpan maklumat serta memenuhi KPI Menteri</w:t>
            </w:r>
            <w:r w:rsidR="00A014C2">
              <w:rPr>
                <w:color w:val="000000"/>
                <w:sz w:val="22"/>
                <w:szCs w:val="22"/>
                <w:lang w:val="en-MY" w:eastAsia="en-MY"/>
              </w:rPr>
              <w:t>.</w:t>
            </w:r>
          </w:p>
          <w:p w14:paraId="74BE8A1F" w14:textId="350C9375" w:rsidR="00591C2B" w:rsidRDefault="00AC0F5B" w:rsidP="00A7108C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76" w:lineRule="auto"/>
              <w:ind w:left="496" w:hanging="425"/>
              <w:jc w:val="both"/>
              <w:rPr>
                <w:color w:val="000000"/>
                <w:sz w:val="22"/>
                <w:szCs w:val="22"/>
                <w:lang w:val="en-MY" w:eastAsia="en-MY"/>
              </w:rPr>
            </w:pPr>
            <w:r w:rsidRPr="00AC0F5B">
              <w:rPr>
                <w:color w:val="000000"/>
                <w:sz w:val="22"/>
                <w:szCs w:val="22"/>
                <w:lang w:val="en-MY" w:eastAsia="en-MY"/>
              </w:rPr>
              <w:lastRenderedPageBreak/>
              <w:t xml:space="preserve">Meningkatkan </w:t>
            </w:r>
            <w:r w:rsidR="000975D3" w:rsidRPr="002E1262">
              <w:rPr>
                <w:i/>
                <w:iCs/>
                <w:color w:val="000000"/>
                <w:sz w:val="22"/>
                <w:szCs w:val="22"/>
                <w:lang w:val="en-MY" w:eastAsia="en-MY"/>
              </w:rPr>
              <w:t>Engagement</w:t>
            </w:r>
            <w:r w:rsidR="00A7108C">
              <w:rPr>
                <w:i/>
                <w:iCs/>
                <w:color w:val="000000"/>
                <w:sz w:val="22"/>
                <w:szCs w:val="22"/>
                <w:lang w:val="en-MY" w:eastAsia="en-MY"/>
              </w:rPr>
              <w:t xml:space="preserve"> </w:t>
            </w:r>
            <w:r w:rsidR="00A7108C" w:rsidRPr="00A7108C">
              <w:rPr>
                <w:color w:val="000000"/>
                <w:sz w:val="22"/>
                <w:szCs w:val="22"/>
                <w:lang w:val="en-MY" w:eastAsia="en-MY"/>
              </w:rPr>
              <w:t>dan pangkalan data</w:t>
            </w:r>
            <w:r w:rsidR="000975D3" w:rsidRPr="000975D3">
              <w:rPr>
                <w:color w:val="000000"/>
                <w:sz w:val="22"/>
                <w:szCs w:val="22"/>
                <w:lang w:val="en-MY" w:eastAsia="en-MY"/>
              </w:rPr>
              <w:t xml:space="preserve"> serta akan menjadi satu komuniti produktiviti yang </w:t>
            </w:r>
            <w:r w:rsidR="00FF7249">
              <w:rPr>
                <w:color w:val="000000"/>
                <w:sz w:val="22"/>
                <w:szCs w:val="22"/>
                <w:lang w:val="en-MY" w:eastAsia="en-MY"/>
              </w:rPr>
              <w:t xml:space="preserve">lebih </w:t>
            </w:r>
            <w:r w:rsidR="000975D3" w:rsidRPr="000975D3">
              <w:rPr>
                <w:color w:val="000000"/>
                <w:sz w:val="22"/>
                <w:szCs w:val="22"/>
                <w:lang w:val="en-MY" w:eastAsia="en-MY"/>
              </w:rPr>
              <w:t>besar.</w:t>
            </w:r>
          </w:p>
          <w:p w14:paraId="3D4D92E6" w14:textId="7E230BD8" w:rsidR="009B74F3" w:rsidRPr="00A7108C" w:rsidRDefault="009B74F3" w:rsidP="00A7108C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76" w:lineRule="auto"/>
              <w:ind w:left="496" w:hanging="425"/>
              <w:jc w:val="both"/>
              <w:rPr>
                <w:color w:val="000000"/>
                <w:sz w:val="22"/>
                <w:szCs w:val="22"/>
                <w:lang w:val="en-MY" w:eastAsia="en-MY"/>
              </w:rPr>
            </w:pPr>
            <w:r>
              <w:rPr>
                <w:color w:val="000000"/>
                <w:sz w:val="22"/>
                <w:szCs w:val="22"/>
                <w:lang w:val="en-MY" w:eastAsia="en-MY"/>
              </w:rPr>
              <w:t xml:space="preserve">Sijil PC akan memberikan </w:t>
            </w:r>
            <w:r w:rsidR="00EE247D">
              <w:rPr>
                <w:color w:val="000000"/>
                <w:sz w:val="22"/>
                <w:szCs w:val="22"/>
                <w:lang w:val="en-MY" w:eastAsia="en-MY"/>
              </w:rPr>
              <w:t>nilai tambah</w:t>
            </w:r>
            <w:r>
              <w:rPr>
                <w:color w:val="000000"/>
                <w:sz w:val="22"/>
                <w:szCs w:val="22"/>
                <w:lang w:val="en-MY" w:eastAsia="en-MY"/>
              </w:rPr>
              <w:t xml:space="preserve"> dalam kerjaya</w:t>
            </w:r>
            <w:r w:rsidR="00900228">
              <w:rPr>
                <w:color w:val="000000"/>
                <w:sz w:val="22"/>
                <w:szCs w:val="22"/>
                <w:lang w:val="en-MY" w:eastAsia="en-MY"/>
              </w:rPr>
              <w:t xml:space="preserve"> individu.</w:t>
            </w:r>
          </w:p>
        </w:tc>
      </w:tr>
      <w:tr w:rsidR="001635BA" w:rsidRPr="00EA0172" w14:paraId="6C1793A3" w14:textId="77777777" w:rsidTr="00C47D64">
        <w:trPr>
          <w:trHeight w:val="795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379586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lastRenderedPageBreak/>
              <w:t>JANGKAAN OUTPUT</w:t>
            </w:r>
          </w:p>
          <w:p w14:paraId="0A70227B" w14:textId="77777777" w:rsidR="001635BA" w:rsidRPr="00EA0172" w:rsidRDefault="001635BA" w:rsidP="00C47D64">
            <w:pPr>
              <w:spacing w:before="120" w:after="120" w:line="276" w:lineRule="auto"/>
              <w:rPr>
                <w:bCs/>
                <w:sz w:val="16"/>
                <w:szCs w:val="16"/>
                <w:lang w:val="ms-MY"/>
              </w:rPr>
            </w:pPr>
            <w:r w:rsidRPr="002C070B">
              <w:rPr>
                <w:bCs/>
                <w:color w:val="2F5496" w:themeColor="accent1" w:themeShade="BF"/>
                <w:sz w:val="16"/>
                <w:szCs w:val="16"/>
                <w:lang w:val="ms-MY"/>
              </w:rPr>
              <w:t xml:space="preserve">Keterangan:Output ketara dan tidak ketara yang dihasilkan daripada aktiviti projek/ cadangan. 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77246" w14:textId="75412E5B" w:rsidR="008A5BE6" w:rsidRPr="00313A90" w:rsidRDefault="00DC276D" w:rsidP="00313A90">
            <w:pPr>
              <w:jc w:val="both"/>
              <w:rPr>
                <w:sz w:val="22"/>
                <w:szCs w:val="22"/>
                <w:lang w:val="ms-MY"/>
              </w:rPr>
            </w:pPr>
            <w:r w:rsidRPr="00313A90">
              <w:rPr>
                <w:sz w:val="22"/>
                <w:szCs w:val="22"/>
                <w:lang w:val="ms-MY"/>
              </w:rPr>
              <w:t xml:space="preserve">10,000 Productivity Champion </w:t>
            </w:r>
            <w:r w:rsidR="009A476A" w:rsidRPr="00313A90">
              <w:rPr>
                <w:sz w:val="22"/>
                <w:szCs w:val="22"/>
                <w:lang w:val="ms-MY"/>
              </w:rPr>
              <w:t>bagi tahun 2022.</w:t>
            </w:r>
          </w:p>
        </w:tc>
      </w:tr>
      <w:tr w:rsidR="001635BA" w:rsidRPr="00EA0172" w14:paraId="5B41ED33" w14:textId="77777777" w:rsidTr="00C47D64">
        <w:trPr>
          <w:trHeight w:val="583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7B47F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t>KUMPULAN SASAR</w:t>
            </w:r>
          </w:p>
          <w:p w14:paraId="742455B5" w14:textId="77777777" w:rsidR="001635BA" w:rsidRPr="00EA0172" w:rsidRDefault="001635BA" w:rsidP="00C47D64">
            <w:pPr>
              <w:spacing w:before="120" w:after="120" w:line="276" w:lineRule="auto"/>
              <w:rPr>
                <w:lang w:val="ms-MY"/>
              </w:rPr>
            </w:pPr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>Keterangan: Individu/ kumpulan yang menerima faedah daripada projek/ cadangan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2B677" w14:textId="77777777" w:rsidR="007D0E72" w:rsidRDefault="00ED5408" w:rsidP="007D0E72">
            <w:p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Individu yang aktif dalam melaksanakan inisiati</w:t>
            </w:r>
            <w:r w:rsidR="00053DD8">
              <w:rPr>
                <w:sz w:val="22"/>
                <w:szCs w:val="22"/>
                <w:lang w:val="ms-MY"/>
              </w:rPr>
              <w:t>f</w:t>
            </w:r>
            <w:r>
              <w:rPr>
                <w:sz w:val="22"/>
                <w:szCs w:val="22"/>
                <w:lang w:val="ms-MY"/>
              </w:rPr>
              <w:t xml:space="preserve"> peningkatan produktiviti di Malaysia</w:t>
            </w:r>
            <w:r w:rsidR="00053DD8">
              <w:rPr>
                <w:sz w:val="22"/>
                <w:szCs w:val="22"/>
                <w:lang w:val="ms-MY"/>
              </w:rPr>
              <w:t xml:space="preserve"> dari sektor swasta</w:t>
            </w:r>
            <w:r w:rsidR="004B1F24">
              <w:rPr>
                <w:sz w:val="22"/>
                <w:szCs w:val="22"/>
                <w:lang w:val="ms-MY"/>
              </w:rPr>
              <w:t>, Kerajaan dan awam.</w:t>
            </w:r>
          </w:p>
          <w:p w14:paraId="30F8FE56" w14:textId="6C63B531" w:rsidR="001635BA" w:rsidRPr="007D0E72" w:rsidRDefault="007E10D5" w:rsidP="007D0E72">
            <w:p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 w:rsidRPr="007D0E72">
              <w:rPr>
                <w:sz w:val="22"/>
                <w:szCs w:val="22"/>
                <w:lang w:val="ms-MY"/>
              </w:rPr>
              <w:t>MNC</w:t>
            </w:r>
            <w:r w:rsidR="00A37826" w:rsidRPr="007D0E72">
              <w:rPr>
                <w:sz w:val="22"/>
                <w:szCs w:val="22"/>
                <w:lang w:val="ms-MY"/>
              </w:rPr>
              <w:t xml:space="preserve">, </w:t>
            </w:r>
            <w:r w:rsidR="007D0E72" w:rsidRPr="007D0E72">
              <w:rPr>
                <w:sz w:val="22"/>
                <w:szCs w:val="22"/>
                <w:lang w:val="ms-MY"/>
              </w:rPr>
              <w:t>GLC</w:t>
            </w:r>
            <w:r w:rsidR="007D0E72">
              <w:rPr>
                <w:sz w:val="22"/>
                <w:szCs w:val="22"/>
                <w:lang w:val="ms-MY"/>
              </w:rPr>
              <w:t xml:space="preserve">, </w:t>
            </w:r>
            <w:r w:rsidRPr="007D0E72">
              <w:rPr>
                <w:sz w:val="22"/>
                <w:szCs w:val="22"/>
                <w:lang w:val="ms-MY"/>
              </w:rPr>
              <w:t>Syarikat Besar</w:t>
            </w:r>
            <w:r w:rsidR="00A37826" w:rsidRPr="007D0E72">
              <w:rPr>
                <w:sz w:val="22"/>
                <w:szCs w:val="22"/>
                <w:lang w:val="ms-MY"/>
              </w:rPr>
              <w:t xml:space="preserve">, </w:t>
            </w:r>
            <w:r w:rsidRPr="007D0E72">
              <w:rPr>
                <w:sz w:val="22"/>
                <w:szCs w:val="22"/>
                <w:lang w:val="ms-MY"/>
              </w:rPr>
              <w:t>P</w:t>
            </w:r>
            <w:r w:rsidR="00B9447B" w:rsidRPr="007D0E72">
              <w:rPr>
                <w:sz w:val="22"/>
                <w:szCs w:val="22"/>
                <w:lang w:val="ms-MY"/>
              </w:rPr>
              <w:t>MK</w:t>
            </w:r>
            <w:r w:rsidRPr="007D0E72">
              <w:rPr>
                <w:sz w:val="22"/>
                <w:szCs w:val="22"/>
                <w:lang w:val="ms-MY"/>
              </w:rPr>
              <w:t>S</w:t>
            </w:r>
            <w:r w:rsidR="00A37826" w:rsidRPr="007D0E72">
              <w:rPr>
                <w:sz w:val="22"/>
                <w:szCs w:val="22"/>
                <w:lang w:val="ms-MY"/>
              </w:rPr>
              <w:t xml:space="preserve">, </w:t>
            </w:r>
            <w:r w:rsidRPr="007D0E72">
              <w:rPr>
                <w:sz w:val="22"/>
                <w:szCs w:val="22"/>
                <w:lang w:val="ms-MY"/>
              </w:rPr>
              <w:t xml:space="preserve">Kerajaan </w:t>
            </w:r>
            <w:r w:rsidR="0081452B" w:rsidRPr="007D0E72">
              <w:rPr>
                <w:sz w:val="22"/>
                <w:szCs w:val="22"/>
                <w:lang w:val="ms-MY"/>
              </w:rPr>
              <w:t xml:space="preserve">&amp; </w:t>
            </w:r>
            <w:r w:rsidRPr="007D0E72">
              <w:rPr>
                <w:sz w:val="22"/>
                <w:szCs w:val="22"/>
                <w:lang w:val="ms-MY"/>
              </w:rPr>
              <w:t>Agensi</w:t>
            </w:r>
            <w:r w:rsidR="0081452B" w:rsidRPr="007D0E72">
              <w:rPr>
                <w:sz w:val="22"/>
                <w:szCs w:val="22"/>
                <w:lang w:val="ms-MY"/>
              </w:rPr>
              <w:t xml:space="preserve">, Persatuan, </w:t>
            </w:r>
            <w:r w:rsidR="00D80A22" w:rsidRPr="007D0E72">
              <w:rPr>
                <w:sz w:val="22"/>
                <w:szCs w:val="22"/>
                <w:lang w:val="ms-MY"/>
              </w:rPr>
              <w:t>NGO/NPO dan Komuniti.</w:t>
            </w:r>
          </w:p>
        </w:tc>
      </w:tr>
      <w:tr w:rsidR="001635BA" w:rsidRPr="00EA0172" w14:paraId="06209E19" w14:textId="77777777" w:rsidTr="00C47D64">
        <w:trPr>
          <w:trHeight w:val="188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35B411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t>SUMBER BAJET/ KOS</w:t>
            </w:r>
          </w:p>
          <w:p w14:paraId="2649B14A" w14:textId="77777777" w:rsidR="001635BA" w:rsidRPr="00EA0172" w:rsidRDefault="001635BA" w:rsidP="00C47D64">
            <w:pPr>
              <w:spacing w:before="120" w:after="120" w:line="276" w:lineRule="auto"/>
              <w:rPr>
                <w:bCs/>
                <w:lang w:val="ms-MY"/>
              </w:rPr>
            </w:pPr>
            <w:r w:rsidRPr="002C070B">
              <w:rPr>
                <w:bCs/>
                <w:color w:val="2F5496" w:themeColor="accent1" w:themeShade="BF"/>
                <w:sz w:val="16"/>
                <w:szCs w:val="16"/>
                <w:lang w:val="ms-MY"/>
              </w:rPr>
              <w:t xml:space="preserve">Keterangan: Sumber bajet / jumlah kos yang terlibat. 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337CD" w14:textId="3AC46BA7" w:rsidR="005D46C2" w:rsidRPr="003E3CAB" w:rsidRDefault="001934DB" w:rsidP="0023099B">
            <w:pPr>
              <w:spacing w:before="120" w:after="120" w:line="276" w:lineRule="auto"/>
              <w:jc w:val="both"/>
              <w:rPr>
                <w:bCs/>
                <w:sz w:val="22"/>
                <w:szCs w:val="22"/>
                <w:lang w:val="ms-MY"/>
              </w:rPr>
            </w:pPr>
            <w:r w:rsidRPr="00EF08F7">
              <w:rPr>
                <w:bCs/>
                <w:sz w:val="22"/>
                <w:szCs w:val="22"/>
                <w:lang w:val="ms-MY"/>
              </w:rPr>
              <w:t>RM</w:t>
            </w:r>
            <w:r w:rsidR="008122A3" w:rsidRPr="00EF08F7">
              <w:rPr>
                <w:bCs/>
                <w:sz w:val="22"/>
                <w:szCs w:val="22"/>
                <w:lang w:val="ms-MY"/>
              </w:rPr>
              <w:t>7</w:t>
            </w:r>
            <w:r w:rsidR="00EF08F7" w:rsidRPr="00EF08F7">
              <w:rPr>
                <w:bCs/>
                <w:sz w:val="22"/>
                <w:szCs w:val="22"/>
                <w:lang w:val="ms-MY"/>
              </w:rPr>
              <w:t>5</w:t>
            </w:r>
            <w:r w:rsidRPr="00EF08F7">
              <w:rPr>
                <w:bCs/>
                <w:sz w:val="22"/>
                <w:szCs w:val="22"/>
                <w:lang w:val="ms-MY"/>
              </w:rPr>
              <w:t>,</w:t>
            </w:r>
            <w:r w:rsidR="008122A3" w:rsidRPr="00EF08F7">
              <w:rPr>
                <w:bCs/>
                <w:sz w:val="22"/>
                <w:szCs w:val="22"/>
                <w:lang w:val="ms-MY"/>
              </w:rPr>
              <w:t>2</w:t>
            </w:r>
            <w:r w:rsidRPr="00EF08F7">
              <w:rPr>
                <w:bCs/>
                <w:sz w:val="22"/>
                <w:szCs w:val="22"/>
                <w:lang w:val="ms-MY"/>
              </w:rPr>
              <w:t xml:space="preserve">00.00 </w:t>
            </w:r>
            <w:r w:rsidR="00675B7A">
              <w:rPr>
                <w:bCs/>
                <w:sz w:val="22"/>
                <w:szCs w:val="22"/>
                <w:lang w:val="ms-MY"/>
              </w:rPr>
              <w:t xml:space="preserve">Bajet </w:t>
            </w:r>
            <w:r w:rsidR="00C558A8" w:rsidRPr="00C558A8">
              <w:rPr>
                <w:bCs/>
                <w:color w:val="000000" w:themeColor="text1"/>
                <w:spacing w:val="-2"/>
                <w:sz w:val="22"/>
                <w:szCs w:val="22"/>
              </w:rPr>
              <w:t>RM40.</w:t>
            </w:r>
            <w:r w:rsidR="00C558A8">
              <w:rPr>
                <w:bCs/>
                <w:color w:val="000000" w:themeColor="text1"/>
                <w:spacing w:val="-2"/>
                <w:sz w:val="22"/>
                <w:szCs w:val="22"/>
              </w:rPr>
              <w:t xml:space="preserve"> </w:t>
            </w:r>
            <w:r w:rsidR="00C558A8" w:rsidRPr="00C558A8">
              <w:rPr>
                <w:bCs/>
                <w:color w:val="000000" w:themeColor="text1"/>
                <w:spacing w:val="-2"/>
                <w:sz w:val="22"/>
                <w:szCs w:val="22"/>
              </w:rPr>
              <w:t xml:space="preserve">(12.01: Diversity of Workforce, 3.1.07 Workforce Productivity, </w:t>
            </w:r>
            <w:r w:rsidR="00090425">
              <w:rPr>
                <w:bCs/>
                <w:color w:val="000000" w:themeColor="text1"/>
                <w:spacing w:val="-2"/>
                <w:sz w:val="22"/>
                <w:szCs w:val="22"/>
              </w:rPr>
              <w:t xml:space="preserve">3.2.07 </w:t>
            </w:r>
            <w:r w:rsidR="00090425" w:rsidRPr="00090425">
              <w:rPr>
                <w:bCs/>
                <w:color w:val="000000" w:themeColor="text1"/>
                <w:spacing w:val="-2"/>
                <w:sz w:val="22"/>
                <w:szCs w:val="22"/>
              </w:rPr>
              <w:t xml:space="preserve">Worker Motivation </w:t>
            </w:r>
            <w:r w:rsidR="00C558A8" w:rsidRPr="00C558A8">
              <w:rPr>
                <w:bCs/>
                <w:color w:val="000000" w:themeColor="text1"/>
                <w:spacing w:val="-2"/>
                <w:sz w:val="22"/>
                <w:szCs w:val="22"/>
              </w:rPr>
              <w:t>&amp; 3.2.20 Attracting and Retaining Talents.)</w:t>
            </w:r>
            <w:r w:rsidR="005D46C2">
              <w:rPr>
                <w:bCs/>
                <w:color w:val="000000" w:themeColor="text1"/>
                <w:spacing w:val="-2"/>
                <w:sz w:val="22"/>
                <w:szCs w:val="22"/>
              </w:rPr>
              <w:t xml:space="preserve"> </w:t>
            </w:r>
          </w:p>
        </w:tc>
      </w:tr>
      <w:tr w:rsidR="001635BA" w:rsidRPr="00EA0172" w14:paraId="5BCB9FDE" w14:textId="77777777" w:rsidTr="00C47D64">
        <w:trPr>
          <w:trHeight w:val="771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DEAD8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t>HASIL (RM) - SEKIRANYA ADA</w:t>
            </w:r>
          </w:p>
          <w:p w14:paraId="2A071811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2C070B">
              <w:rPr>
                <w:color w:val="2F5496" w:themeColor="accent1" w:themeShade="BF"/>
                <w:sz w:val="16"/>
                <w:szCs w:val="16"/>
                <w:lang w:val="ms-MY"/>
              </w:rPr>
              <w:t>Keterangan: Pendapatan yang diterima daripada projek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31578" w14:textId="016963A3" w:rsidR="001635BA" w:rsidRPr="00EA0172" w:rsidRDefault="005672D1" w:rsidP="00C47D64">
            <w:p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Tiada</w:t>
            </w:r>
          </w:p>
        </w:tc>
      </w:tr>
      <w:tr w:rsidR="001635BA" w:rsidRPr="00EA0172" w14:paraId="2CE7E360" w14:textId="77777777" w:rsidTr="007E1F6A">
        <w:trPr>
          <w:trHeight w:val="416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0EA7B" w14:textId="77777777" w:rsidR="001635BA" w:rsidRPr="00EA0172" w:rsidRDefault="001635BA" w:rsidP="00C47D64">
            <w:pPr>
              <w:spacing w:before="240"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t>SYOR</w:t>
            </w:r>
          </w:p>
          <w:p w14:paraId="5CF03A90" w14:textId="78240095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2C070B">
              <w:rPr>
                <w:bCs/>
                <w:color w:val="2F5496" w:themeColor="accent1" w:themeShade="BF"/>
                <w:sz w:val="16"/>
                <w:szCs w:val="16"/>
                <w:lang w:val="ms-MY"/>
              </w:rPr>
              <w:t xml:space="preserve">Keterangan: </w:t>
            </w:r>
            <w:r w:rsidR="00E816AB" w:rsidRPr="002C070B">
              <w:rPr>
                <w:bCs/>
                <w:color w:val="2F5496" w:themeColor="accent1" w:themeShade="BF"/>
                <w:sz w:val="16"/>
                <w:szCs w:val="16"/>
                <w:lang w:val="ms-MY"/>
              </w:rPr>
              <w:t xml:space="preserve">Keputusan </w:t>
            </w:r>
            <w:r w:rsidRPr="002C070B">
              <w:rPr>
                <w:bCs/>
                <w:color w:val="2F5496" w:themeColor="accent1" w:themeShade="BF"/>
                <w:sz w:val="16"/>
                <w:szCs w:val="16"/>
                <w:lang w:val="ms-MY"/>
              </w:rPr>
              <w:t>yang diperlukan daripada Lembaga Pengurusan MPC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383E7" w14:textId="5ADB00F8" w:rsidR="001635BA" w:rsidRPr="00552D32" w:rsidRDefault="00B16A11" w:rsidP="00AE0AE1">
            <w:pPr>
              <w:pStyle w:val="TableParagraph"/>
              <w:spacing w:line="275" w:lineRule="auto"/>
              <w:ind w:left="102" w:right="310"/>
              <w:rPr>
                <w:rFonts w:ascii="Arial" w:hAnsi="Arial" w:cs="Arial"/>
                <w:bCs/>
                <w:color w:val="000000" w:themeColor="text1"/>
                <w:spacing w:val="-2"/>
              </w:rPr>
            </w:pPr>
            <w:r w:rsidRPr="00552D32">
              <w:rPr>
                <w:rFonts w:ascii="Arial" w:hAnsi="Arial" w:cs="Arial"/>
                <w:lang w:val="ms-MY"/>
              </w:rPr>
              <w:t>Memohon kelulusan BOM bagi cadangan:</w:t>
            </w:r>
            <w:r w:rsidR="00AE0AE1" w:rsidRPr="00552D32">
              <w:rPr>
                <w:rFonts w:ascii="Arial" w:hAnsi="Arial" w:cs="Arial"/>
                <w:bCs/>
                <w:color w:val="000000" w:themeColor="text1"/>
                <w:spacing w:val="-2"/>
              </w:rPr>
              <w:t xml:space="preserve"> </w:t>
            </w:r>
            <w:r w:rsidR="00690048">
              <w:rPr>
                <w:rFonts w:ascii="Arial" w:hAnsi="Arial" w:cs="Arial"/>
                <w:bCs/>
                <w:color w:val="000000" w:themeColor="text1"/>
                <w:spacing w:val="-2"/>
              </w:rPr>
              <w:t xml:space="preserve">Bajet Tambahan </w:t>
            </w:r>
            <w:r w:rsidR="00AE0AE1" w:rsidRPr="00552D32">
              <w:rPr>
                <w:rFonts w:ascii="Arial" w:hAnsi="Arial" w:cs="Arial"/>
                <w:bCs/>
                <w:color w:val="000000" w:themeColor="text1"/>
                <w:spacing w:val="-2"/>
              </w:rPr>
              <w:t>Pembangunan Sistem Elektronik dan Pelan Komunikasi Productivity Champion (ePC)</w:t>
            </w:r>
          </w:p>
        </w:tc>
      </w:tr>
      <w:tr w:rsidR="001635BA" w:rsidRPr="00EA0172" w14:paraId="4E89AFFD" w14:textId="77777777" w:rsidTr="00C47D64">
        <w:trPr>
          <w:trHeight w:val="795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0AA507" w14:textId="77777777" w:rsidR="001635BA" w:rsidRPr="00EA0172" w:rsidRDefault="001635BA" w:rsidP="00C47D64">
            <w:pPr>
              <w:spacing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t>UNIT/ BAHAGIAN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9DE80" w14:textId="1E92750D" w:rsidR="001635BA" w:rsidRPr="00A37826" w:rsidRDefault="005F248B" w:rsidP="00C47D64">
            <w:p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DGO/ Seksyen Pembangunan Bakat</w:t>
            </w:r>
            <w:r w:rsidR="007D47C4" w:rsidRPr="00A37826">
              <w:rPr>
                <w:sz w:val="22"/>
                <w:szCs w:val="22"/>
                <w:lang w:val="ms-MY"/>
              </w:rPr>
              <w:t xml:space="preserve">/ </w:t>
            </w:r>
            <w:r w:rsidR="00DE1C57" w:rsidRPr="00A37826">
              <w:rPr>
                <w:sz w:val="22"/>
                <w:szCs w:val="22"/>
                <w:lang w:val="ms-MY"/>
              </w:rPr>
              <w:t>Productivity Champion</w:t>
            </w:r>
          </w:p>
        </w:tc>
      </w:tr>
    </w:tbl>
    <w:p w14:paraId="13314E6F" w14:textId="77777777" w:rsidR="001635BA" w:rsidRPr="00EA0172" w:rsidRDefault="001635BA" w:rsidP="001635BA">
      <w:pPr>
        <w:spacing w:line="276" w:lineRule="auto"/>
        <w:rPr>
          <w:sz w:val="22"/>
          <w:szCs w:val="22"/>
        </w:rPr>
      </w:pPr>
    </w:p>
    <w:p w14:paraId="4C066003" w14:textId="77777777" w:rsidR="008C7CBE" w:rsidRDefault="008C7CBE" w:rsidP="008C7CBE">
      <w:pPr>
        <w:spacing w:line="276" w:lineRule="auto"/>
        <w:ind w:left="-142"/>
        <w:rPr>
          <w:sz w:val="22"/>
          <w:szCs w:val="22"/>
        </w:rPr>
      </w:pPr>
      <w:r w:rsidRPr="004069C7">
        <w:rPr>
          <w:sz w:val="22"/>
          <w:szCs w:val="22"/>
        </w:rPr>
        <w:t xml:space="preserve">**Sila lampirkan maklumat-maklumat lain yang berkaitan sekiranya perlu. </w:t>
      </w:r>
    </w:p>
    <w:p w14:paraId="2B9E31F3" w14:textId="19509878" w:rsidR="008C7CBE" w:rsidRDefault="008C7CBE" w:rsidP="008C7CBE">
      <w:pPr>
        <w:spacing w:line="276" w:lineRule="auto"/>
        <w:rPr>
          <w:sz w:val="22"/>
          <w:szCs w:val="22"/>
        </w:rPr>
      </w:pPr>
      <w:r w:rsidRPr="004069C7">
        <w:rPr>
          <w:sz w:val="22"/>
          <w:szCs w:val="22"/>
        </w:rPr>
        <w:t>(Contoh: Agenda program, perincian kos, pelan risiko, gambar rajah, lakaran pelan, senarai nama, carta Gantt, dll.</w:t>
      </w:r>
      <w:r w:rsidR="00A84887">
        <w:rPr>
          <w:sz w:val="22"/>
          <w:szCs w:val="22"/>
        </w:rPr>
        <w:t>)</w:t>
      </w:r>
    </w:p>
    <w:tbl>
      <w:tblPr>
        <w:tblW w:w="526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2"/>
        <w:gridCol w:w="2835"/>
        <w:gridCol w:w="2977"/>
      </w:tblGrid>
      <w:tr w:rsidR="001635BA" w:rsidRPr="00EA0172" w14:paraId="442799BE" w14:textId="77777777" w:rsidTr="0078226F">
        <w:trPr>
          <w:trHeight w:val="669"/>
        </w:trPr>
        <w:tc>
          <w:tcPr>
            <w:tcW w:w="5000" w:type="pct"/>
            <w:gridSpan w:val="3"/>
            <w:shd w:val="clear" w:color="auto" w:fill="D9E2F3"/>
          </w:tcPr>
          <w:p w14:paraId="7DC5FF90" w14:textId="77777777" w:rsidR="001635BA" w:rsidRPr="00C13DBC" w:rsidRDefault="001635BA" w:rsidP="00C47D64">
            <w:pPr>
              <w:spacing w:line="276" w:lineRule="auto"/>
              <w:jc w:val="center"/>
              <w:rPr>
                <w:rFonts w:eastAsia="MS Mincho"/>
                <w:sz w:val="20"/>
                <w:szCs w:val="20"/>
              </w:rPr>
            </w:pPr>
            <w:bookmarkStart w:id="0" w:name="_Hlk84284172"/>
            <w:r w:rsidRPr="00C13DBC">
              <w:rPr>
                <w:rFonts w:eastAsia="MS Mincho"/>
                <w:sz w:val="20"/>
                <w:szCs w:val="20"/>
              </w:rPr>
              <w:t xml:space="preserve">Hanya untuk permohonan yang menggunakan Bajet Pembangunan dari Unit/Bahagian lain. </w:t>
            </w:r>
          </w:p>
          <w:p w14:paraId="2FEA2203" w14:textId="77777777" w:rsidR="001635BA" w:rsidRPr="00C13DBC" w:rsidRDefault="001635BA" w:rsidP="00C47D64">
            <w:pPr>
              <w:spacing w:line="276" w:lineRule="auto"/>
              <w:jc w:val="center"/>
              <w:rPr>
                <w:rFonts w:eastAsia="MS Mincho"/>
                <w:b/>
                <w:bCs/>
                <w:sz w:val="20"/>
                <w:szCs w:val="20"/>
              </w:rPr>
            </w:pPr>
            <w:r w:rsidRPr="00C13DBC">
              <w:rPr>
                <w:rFonts w:eastAsia="MS Mincho"/>
                <w:sz w:val="20"/>
                <w:szCs w:val="20"/>
              </w:rPr>
              <w:t>Kolum ini boleh diabaikan sekiranya tidak berkaitan.</w:t>
            </w:r>
          </w:p>
        </w:tc>
      </w:tr>
      <w:tr w:rsidR="001635BA" w:rsidRPr="00EA0172" w14:paraId="53EFBA9E" w14:textId="77777777" w:rsidTr="00C13DBC">
        <w:trPr>
          <w:trHeight w:val="1346"/>
        </w:trPr>
        <w:tc>
          <w:tcPr>
            <w:tcW w:w="5000" w:type="pct"/>
            <w:gridSpan w:val="3"/>
            <w:shd w:val="clear" w:color="auto" w:fill="auto"/>
          </w:tcPr>
          <w:p w14:paraId="3E41E0E5" w14:textId="77777777" w:rsidR="001635BA" w:rsidRPr="00C13DBC" w:rsidRDefault="001635BA" w:rsidP="00C47D64">
            <w:pPr>
              <w:spacing w:line="276" w:lineRule="auto"/>
              <w:rPr>
                <w:rFonts w:eastAsia="MS Mincho"/>
                <w:b/>
                <w:bCs/>
                <w:sz w:val="20"/>
                <w:szCs w:val="20"/>
              </w:rPr>
            </w:pPr>
            <w:r w:rsidRPr="00C13DBC">
              <w:rPr>
                <w:rFonts w:eastAsia="MS Mincho"/>
                <w:b/>
                <w:bCs/>
                <w:sz w:val="20"/>
                <w:szCs w:val="20"/>
              </w:rPr>
              <w:t>DISOKONG OLEH:</w:t>
            </w:r>
          </w:p>
          <w:p w14:paraId="4F09480F" w14:textId="77777777" w:rsidR="001635BA" w:rsidRPr="00C13DBC" w:rsidRDefault="001635BA" w:rsidP="00C47D64">
            <w:pPr>
              <w:spacing w:line="276" w:lineRule="auto"/>
              <w:rPr>
                <w:rFonts w:eastAsia="MS Mincho"/>
                <w:b/>
                <w:bCs/>
                <w:sz w:val="20"/>
                <w:szCs w:val="20"/>
              </w:rPr>
            </w:pPr>
            <w:r w:rsidRPr="00C13DBC">
              <w:rPr>
                <w:rFonts w:eastAsia="MS Mincho"/>
                <w:b/>
                <w:bCs/>
                <w:sz w:val="20"/>
                <w:szCs w:val="20"/>
              </w:rPr>
              <w:t>NAMA PEGAWAI PENJAGA BAJET PEMBANGUNAN</w:t>
            </w:r>
          </w:p>
          <w:p w14:paraId="321E5632" w14:textId="77777777" w:rsidR="001635BA" w:rsidRPr="00C13DBC" w:rsidRDefault="001635BA" w:rsidP="00C47D64">
            <w:pPr>
              <w:spacing w:line="276" w:lineRule="auto"/>
              <w:rPr>
                <w:rFonts w:eastAsia="MS Mincho"/>
                <w:sz w:val="20"/>
                <w:szCs w:val="20"/>
              </w:rPr>
            </w:pPr>
            <w:r w:rsidRPr="00C13DBC">
              <w:rPr>
                <w:rFonts w:eastAsia="MS Mincho"/>
                <w:sz w:val="20"/>
                <w:szCs w:val="20"/>
              </w:rPr>
              <w:t>Jawatan:</w:t>
            </w:r>
          </w:p>
          <w:p w14:paraId="50DD8179" w14:textId="77777777" w:rsidR="001635BA" w:rsidRPr="00C13DBC" w:rsidRDefault="001635BA" w:rsidP="00C47D64">
            <w:pPr>
              <w:spacing w:line="276" w:lineRule="auto"/>
              <w:rPr>
                <w:rFonts w:eastAsia="MS Mincho"/>
                <w:sz w:val="20"/>
                <w:szCs w:val="20"/>
              </w:rPr>
            </w:pPr>
            <w:r w:rsidRPr="00C13DBC">
              <w:rPr>
                <w:rFonts w:eastAsia="MS Mincho"/>
                <w:sz w:val="20"/>
                <w:szCs w:val="20"/>
              </w:rPr>
              <w:t>Nama Bajet:</w:t>
            </w:r>
          </w:p>
          <w:p w14:paraId="5CBCD978" w14:textId="77777777" w:rsidR="001635BA" w:rsidRPr="00C13DBC" w:rsidRDefault="001635BA" w:rsidP="00C47D64">
            <w:pPr>
              <w:spacing w:line="276" w:lineRule="auto"/>
              <w:rPr>
                <w:rFonts w:eastAsia="MS Mincho"/>
                <w:sz w:val="20"/>
                <w:szCs w:val="20"/>
              </w:rPr>
            </w:pPr>
            <w:r w:rsidRPr="00C13DBC">
              <w:rPr>
                <w:rFonts w:eastAsia="MS Mincho"/>
                <w:sz w:val="20"/>
                <w:szCs w:val="20"/>
              </w:rPr>
              <w:t>Tarikh:</w:t>
            </w:r>
          </w:p>
        </w:tc>
      </w:tr>
      <w:bookmarkEnd w:id="0"/>
      <w:tr w:rsidR="00CE71FA" w:rsidRPr="00EB59BF" w14:paraId="40FD5A03" w14:textId="77777777" w:rsidTr="00F85293">
        <w:trPr>
          <w:trHeight w:val="1988"/>
        </w:trPr>
        <w:tc>
          <w:tcPr>
            <w:tcW w:w="1939" w:type="pct"/>
            <w:shd w:val="clear" w:color="auto" w:fill="auto"/>
          </w:tcPr>
          <w:p w14:paraId="0AAFE611" w14:textId="7717F238" w:rsidR="00CE71FA" w:rsidRPr="00C13DBC" w:rsidRDefault="008A0DE5" w:rsidP="00F85293">
            <w:pPr>
              <w:spacing w:line="276" w:lineRule="auto"/>
              <w:jc w:val="center"/>
              <w:rPr>
                <w:rFonts w:eastAsia="MS Mincho"/>
                <w:b/>
                <w:bCs/>
                <w:sz w:val="20"/>
                <w:szCs w:val="20"/>
              </w:rPr>
            </w:pPr>
            <w:r w:rsidRPr="00C13DBC">
              <w:rPr>
                <w:rFonts w:eastAsia="MS Mincho"/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59776" behindDoc="0" locked="0" layoutInCell="1" allowOverlap="1" wp14:anchorId="0F9F55DA" wp14:editId="0CDC0FF2">
                  <wp:simplePos x="0" y="0"/>
                  <wp:positionH relativeFrom="column">
                    <wp:posOffset>471170</wp:posOffset>
                  </wp:positionH>
                  <wp:positionV relativeFrom="paragraph">
                    <wp:posOffset>86360</wp:posOffset>
                  </wp:positionV>
                  <wp:extent cx="1323975" cy="607213"/>
                  <wp:effectExtent l="0" t="0" r="0" b="2540"/>
                  <wp:wrapNone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3975" cy="6072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E71FA" w:rsidRPr="00C13DBC">
              <w:rPr>
                <w:rFonts w:eastAsia="MS Mincho"/>
                <w:b/>
                <w:bCs/>
                <w:sz w:val="20"/>
                <w:szCs w:val="20"/>
              </w:rPr>
              <w:t>DISEDIAKAN OLEH:</w:t>
            </w:r>
          </w:p>
          <w:p w14:paraId="1919D645" w14:textId="79D6CAF1" w:rsidR="00CE71FA" w:rsidRPr="00C13DBC" w:rsidRDefault="00CE71FA" w:rsidP="00F85293">
            <w:pPr>
              <w:spacing w:line="276" w:lineRule="auto"/>
              <w:jc w:val="center"/>
              <w:rPr>
                <w:rFonts w:eastAsia="MS Mincho"/>
                <w:b/>
                <w:bCs/>
                <w:sz w:val="20"/>
                <w:szCs w:val="20"/>
              </w:rPr>
            </w:pPr>
          </w:p>
          <w:p w14:paraId="0F3DE278" w14:textId="23971BF3" w:rsidR="00CE71FA" w:rsidRPr="00C13DBC" w:rsidRDefault="00CE71FA" w:rsidP="00F85293">
            <w:pPr>
              <w:spacing w:line="276" w:lineRule="auto"/>
              <w:jc w:val="center"/>
              <w:rPr>
                <w:rFonts w:eastAsia="MS Mincho"/>
                <w:b/>
                <w:bCs/>
                <w:sz w:val="20"/>
                <w:szCs w:val="20"/>
              </w:rPr>
            </w:pPr>
          </w:p>
          <w:p w14:paraId="5425E16C" w14:textId="77777777" w:rsidR="00CE71FA" w:rsidRPr="00C13DBC" w:rsidRDefault="00CE71FA" w:rsidP="00F85293">
            <w:pPr>
              <w:spacing w:line="276" w:lineRule="auto"/>
              <w:jc w:val="center"/>
              <w:rPr>
                <w:rFonts w:eastAsia="MS Mincho"/>
                <w:b/>
                <w:bCs/>
                <w:sz w:val="20"/>
                <w:szCs w:val="20"/>
              </w:rPr>
            </w:pPr>
            <w:r w:rsidRPr="00C13DBC">
              <w:rPr>
                <w:rFonts w:eastAsia="MS Mincho"/>
                <w:b/>
                <w:bCs/>
                <w:sz w:val="20"/>
                <w:szCs w:val="20"/>
              </w:rPr>
              <w:t>SYED MOHD AL-KHAFIEZ SHAH SYED MOHD AZAM SHAH</w:t>
            </w:r>
          </w:p>
          <w:p w14:paraId="4C45BF2E" w14:textId="77777777" w:rsidR="00CE71FA" w:rsidRPr="00C13DBC" w:rsidRDefault="00CE71FA" w:rsidP="00F85293">
            <w:pPr>
              <w:spacing w:line="276" w:lineRule="auto"/>
              <w:jc w:val="center"/>
              <w:rPr>
                <w:rFonts w:eastAsia="MS Mincho"/>
                <w:sz w:val="20"/>
                <w:szCs w:val="20"/>
              </w:rPr>
            </w:pPr>
            <w:r w:rsidRPr="00C13DBC">
              <w:rPr>
                <w:rFonts w:eastAsia="MS Mincho"/>
                <w:sz w:val="20"/>
                <w:szCs w:val="20"/>
              </w:rPr>
              <w:t>Penolong Pengurus</w:t>
            </w:r>
          </w:p>
          <w:p w14:paraId="2AC42479" w14:textId="34D506E7" w:rsidR="00CE71FA" w:rsidRPr="00C13DBC" w:rsidRDefault="00CE71FA" w:rsidP="00F85293">
            <w:pPr>
              <w:spacing w:line="276" w:lineRule="auto"/>
              <w:jc w:val="center"/>
              <w:rPr>
                <w:rFonts w:eastAsia="MS Mincho"/>
                <w:b/>
                <w:bCs/>
                <w:sz w:val="20"/>
                <w:szCs w:val="20"/>
              </w:rPr>
            </w:pPr>
            <w:r w:rsidRPr="00C13DBC">
              <w:rPr>
                <w:rFonts w:eastAsia="MS Mincho"/>
                <w:sz w:val="20"/>
                <w:szCs w:val="20"/>
              </w:rPr>
              <w:t xml:space="preserve">Tarikh: </w:t>
            </w:r>
            <w:r w:rsidR="003711C2" w:rsidRPr="00C13DBC">
              <w:rPr>
                <w:rFonts w:eastAsia="MS Mincho"/>
                <w:sz w:val="20"/>
                <w:szCs w:val="20"/>
              </w:rPr>
              <w:t>6/4/2022</w:t>
            </w:r>
          </w:p>
        </w:tc>
        <w:tc>
          <w:tcPr>
            <w:tcW w:w="1493" w:type="pct"/>
          </w:tcPr>
          <w:p w14:paraId="41B80ADA" w14:textId="7DAACAB7" w:rsidR="00CE71FA" w:rsidRPr="00C13DBC" w:rsidRDefault="00BF4F6E" w:rsidP="00F85293">
            <w:pPr>
              <w:spacing w:line="276" w:lineRule="auto"/>
              <w:jc w:val="center"/>
              <w:rPr>
                <w:rFonts w:eastAsia="MS Mincho"/>
                <w:b/>
                <w:bCs/>
                <w:sz w:val="20"/>
                <w:szCs w:val="20"/>
              </w:rPr>
            </w:pPr>
            <w:r w:rsidRPr="00C13DBC">
              <w:rPr>
                <w:rFonts w:eastAsia="MS Mincho"/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56704" behindDoc="0" locked="0" layoutInCell="1" allowOverlap="1" wp14:anchorId="654BBF88" wp14:editId="68708C27">
                  <wp:simplePos x="0" y="0"/>
                  <wp:positionH relativeFrom="column">
                    <wp:posOffset>200025</wp:posOffset>
                  </wp:positionH>
                  <wp:positionV relativeFrom="paragraph">
                    <wp:posOffset>114935</wp:posOffset>
                  </wp:positionV>
                  <wp:extent cx="1285875" cy="501329"/>
                  <wp:effectExtent l="0" t="0" r="0" b="0"/>
                  <wp:wrapNone/>
                  <wp:docPr id="6" name="Picture 6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Text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5875" cy="5013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E71FA" w:rsidRPr="00C13DBC">
              <w:rPr>
                <w:rFonts w:eastAsia="MS Mincho"/>
                <w:b/>
                <w:bCs/>
                <w:sz w:val="20"/>
                <w:szCs w:val="20"/>
              </w:rPr>
              <w:t>DISEMAK OLEH:</w:t>
            </w:r>
          </w:p>
          <w:p w14:paraId="4C851F51" w14:textId="3618D3C5" w:rsidR="00CE71FA" w:rsidRPr="00C13DBC" w:rsidRDefault="00CE71FA" w:rsidP="00F85293">
            <w:pPr>
              <w:spacing w:line="276" w:lineRule="auto"/>
              <w:jc w:val="center"/>
              <w:rPr>
                <w:rFonts w:eastAsia="MS Mincho"/>
                <w:b/>
                <w:bCs/>
                <w:sz w:val="20"/>
                <w:szCs w:val="20"/>
              </w:rPr>
            </w:pPr>
          </w:p>
          <w:p w14:paraId="26943D34" w14:textId="6CE3E3E5" w:rsidR="00CE71FA" w:rsidRPr="00C13DBC" w:rsidRDefault="00CE71FA" w:rsidP="00F85293">
            <w:pPr>
              <w:spacing w:line="276" w:lineRule="auto"/>
              <w:jc w:val="center"/>
              <w:rPr>
                <w:rFonts w:eastAsia="MS Mincho"/>
                <w:b/>
                <w:bCs/>
                <w:sz w:val="20"/>
                <w:szCs w:val="20"/>
              </w:rPr>
            </w:pPr>
          </w:p>
          <w:p w14:paraId="3D81A6C7" w14:textId="06C74497" w:rsidR="003E0501" w:rsidRPr="00C13DBC" w:rsidRDefault="003E0501" w:rsidP="00F85293">
            <w:pPr>
              <w:spacing w:line="276" w:lineRule="auto"/>
              <w:jc w:val="center"/>
              <w:rPr>
                <w:rFonts w:eastAsia="MS Mincho"/>
                <w:b/>
                <w:bCs/>
                <w:sz w:val="20"/>
                <w:szCs w:val="20"/>
              </w:rPr>
            </w:pPr>
            <w:r w:rsidRPr="00C13DBC">
              <w:rPr>
                <w:rFonts w:eastAsia="MS Mincho"/>
                <w:b/>
                <w:bCs/>
                <w:sz w:val="20"/>
                <w:szCs w:val="20"/>
              </w:rPr>
              <w:t>DR SURIATI ZAINAL ABIDIN</w:t>
            </w:r>
          </w:p>
          <w:p w14:paraId="2D44C8FA" w14:textId="35815409" w:rsidR="00CE71FA" w:rsidRPr="00C13DBC" w:rsidRDefault="00CE71FA" w:rsidP="00F85293">
            <w:pPr>
              <w:spacing w:line="276" w:lineRule="auto"/>
              <w:jc w:val="center"/>
              <w:rPr>
                <w:rFonts w:eastAsia="MS Mincho"/>
                <w:sz w:val="20"/>
                <w:szCs w:val="20"/>
              </w:rPr>
            </w:pPr>
            <w:r w:rsidRPr="00C13DBC">
              <w:rPr>
                <w:rFonts w:eastAsia="MS Mincho"/>
                <w:sz w:val="20"/>
                <w:szCs w:val="20"/>
              </w:rPr>
              <w:t>Timbalan Pengarah</w:t>
            </w:r>
          </w:p>
          <w:p w14:paraId="42DED837" w14:textId="43F0F947" w:rsidR="00CE71FA" w:rsidRPr="00C13DBC" w:rsidRDefault="00CE71FA" w:rsidP="00F85293">
            <w:pPr>
              <w:spacing w:line="276" w:lineRule="auto"/>
              <w:jc w:val="center"/>
              <w:rPr>
                <w:rFonts w:eastAsia="MS Mincho"/>
                <w:sz w:val="20"/>
                <w:szCs w:val="20"/>
              </w:rPr>
            </w:pPr>
            <w:r w:rsidRPr="00C13DBC">
              <w:rPr>
                <w:rFonts w:eastAsia="MS Mincho"/>
                <w:sz w:val="20"/>
                <w:szCs w:val="20"/>
              </w:rPr>
              <w:t xml:space="preserve">Tarikh: </w:t>
            </w:r>
            <w:r w:rsidR="00805C12" w:rsidRPr="00C13DBC">
              <w:rPr>
                <w:rFonts w:eastAsia="MS Mincho"/>
                <w:sz w:val="20"/>
                <w:szCs w:val="20"/>
              </w:rPr>
              <w:t>12.4.2022</w:t>
            </w:r>
          </w:p>
        </w:tc>
        <w:tc>
          <w:tcPr>
            <w:tcW w:w="1568" w:type="pct"/>
          </w:tcPr>
          <w:p w14:paraId="7A199510" w14:textId="5A65525C" w:rsidR="00CE71FA" w:rsidRPr="00C13DBC" w:rsidRDefault="00DA4E3C" w:rsidP="00F85293">
            <w:pPr>
              <w:spacing w:line="276" w:lineRule="auto"/>
              <w:jc w:val="center"/>
              <w:rPr>
                <w:rFonts w:eastAsia="MS Mincho"/>
                <w:sz w:val="20"/>
                <w:szCs w:val="20"/>
              </w:rPr>
            </w:pPr>
            <w:r w:rsidRPr="00C13DBC">
              <w:rPr>
                <w:rFonts w:eastAsia="MS Mincho"/>
                <w:noProof/>
                <w:sz w:val="20"/>
                <w:szCs w:val="20"/>
              </w:rPr>
              <w:drawing>
                <wp:anchor distT="0" distB="0" distL="114300" distR="114300" simplePos="0" relativeHeight="251657728" behindDoc="0" locked="0" layoutInCell="1" allowOverlap="1" wp14:anchorId="075AA06B" wp14:editId="17D4F867">
                  <wp:simplePos x="0" y="0"/>
                  <wp:positionH relativeFrom="column">
                    <wp:posOffset>371475</wp:posOffset>
                  </wp:positionH>
                  <wp:positionV relativeFrom="paragraph">
                    <wp:posOffset>-3175</wp:posOffset>
                  </wp:positionV>
                  <wp:extent cx="1152525" cy="647700"/>
                  <wp:effectExtent l="0" t="0" r="0" b="0"/>
                  <wp:wrapNone/>
                  <wp:docPr id="7" name="Picture 7" descr="A picture containing 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A picture containing diagram&#10;&#10;Description automatically generated"/>
                          <pic:cNvPicPr/>
                        </pic:nvPicPr>
                        <pic:blipFill rotWithShape="1">
                          <a:blip r:embed="rId10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1296" b="15741"/>
                          <a:stretch/>
                        </pic:blipFill>
                        <pic:spPr bwMode="auto">
                          <a:xfrm>
                            <a:off x="0" y="0"/>
                            <a:ext cx="1152525" cy="6477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E71FA" w:rsidRPr="00C13DBC">
              <w:rPr>
                <w:rFonts w:eastAsia="MS Mincho"/>
                <w:b/>
                <w:bCs/>
                <w:sz w:val="20"/>
                <w:szCs w:val="20"/>
              </w:rPr>
              <w:t>DISOKONG</w:t>
            </w:r>
            <w:r w:rsidR="00CE71FA" w:rsidRPr="00C13DBC">
              <w:rPr>
                <w:rFonts w:eastAsia="MS Mincho"/>
                <w:sz w:val="20"/>
                <w:szCs w:val="20"/>
              </w:rPr>
              <w:t>:</w:t>
            </w:r>
          </w:p>
          <w:p w14:paraId="427873E9" w14:textId="0F6EE673" w:rsidR="00CE71FA" w:rsidRPr="00C13DBC" w:rsidRDefault="00CE71FA" w:rsidP="00F85293">
            <w:pPr>
              <w:spacing w:line="276" w:lineRule="auto"/>
              <w:jc w:val="center"/>
              <w:rPr>
                <w:rFonts w:eastAsia="MS Mincho"/>
                <w:sz w:val="20"/>
                <w:szCs w:val="20"/>
              </w:rPr>
            </w:pPr>
          </w:p>
          <w:p w14:paraId="2203771B" w14:textId="7D0C42A3" w:rsidR="00CE71FA" w:rsidRPr="00C13DBC" w:rsidRDefault="00CE71FA" w:rsidP="00F85293">
            <w:pPr>
              <w:spacing w:line="276" w:lineRule="auto"/>
              <w:jc w:val="center"/>
              <w:rPr>
                <w:rFonts w:eastAsia="MS Mincho"/>
                <w:sz w:val="20"/>
                <w:szCs w:val="20"/>
              </w:rPr>
            </w:pPr>
          </w:p>
          <w:p w14:paraId="79FD08E4" w14:textId="52A23D9A" w:rsidR="00CE71FA" w:rsidRPr="00C13DBC" w:rsidRDefault="005F248B" w:rsidP="00F85293">
            <w:pPr>
              <w:spacing w:line="276" w:lineRule="auto"/>
              <w:jc w:val="center"/>
              <w:rPr>
                <w:rFonts w:eastAsia="MS Mincho"/>
                <w:b/>
                <w:bCs/>
                <w:sz w:val="20"/>
                <w:szCs w:val="20"/>
              </w:rPr>
            </w:pPr>
            <w:r w:rsidRPr="00C13DBC">
              <w:rPr>
                <w:rFonts w:eastAsia="MS Mincho"/>
                <w:b/>
                <w:bCs/>
                <w:sz w:val="20"/>
                <w:szCs w:val="20"/>
              </w:rPr>
              <w:t>MOHAMAD MUZAFFAR ABDUL HAMID</w:t>
            </w:r>
          </w:p>
          <w:p w14:paraId="7B4B1AF8" w14:textId="259F0509" w:rsidR="00CE71FA" w:rsidRPr="00C13DBC" w:rsidRDefault="00CE71FA" w:rsidP="00F85293">
            <w:pPr>
              <w:spacing w:line="276" w:lineRule="auto"/>
              <w:jc w:val="center"/>
              <w:rPr>
                <w:rFonts w:eastAsia="MS Mincho"/>
                <w:sz w:val="20"/>
                <w:szCs w:val="20"/>
              </w:rPr>
            </w:pPr>
            <w:r w:rsidRPr="00C13DBC">
              <w:rPr>
                <w:rFonts w:eastAsia="MS Mincho"/>
                <w:sz w:val="20"/>
                <w:szCs w:val="20"/>
              </w:rPr>
              <w:t>Pengarah</w:t>
            </w:r>
          </w:p>
          <w:p w14:paraId="14F61E84" w14:textId="7BF322FD" w:rsidR="00CE71FA" w:rsidRPr="00C13DBC" w:rsidRDefault="00CE71FA" w:rsidP="00F85293">
            <w:pPr>
              <w:spacing w:line="276" w:lineRule="auto"/>
              <w:jc w:val="center"/>
              <w:rPr>
                <w:rFonts w:ascii="Calibri" w:eastAsia="Calibri" w:hAnsi="Calibri"/>
                <w:noProof/>
                <w:sz w:val="20"/>
                <w:szCs w:val="20"/>
              </w:rPr>
            </w:pPr>
            <w:r w:rsidRPr="00C13DBC">
              <w:rPr>
                <w:rFonts w:eastAsia="MS Mincho"/>
                <w:sz w:val="20"/>
                <w:szCs w:val="20"/>
              </w:rPr>
              <w:t xml:space="preserve">Tarikh: </w:t>
            </w:r>
            <w:r w:rsidR="00443656" w:rsidRPr="00C13DBC">
              <w:rPr>
                <w:rFonts w:eastAsia="MS Mincho"/>
                <w:sz w:val="20"/>
                <w:szCs w:val="20"/>
              </w:rPr>
              <w:t>13.4.2022</w:t>
            </w:r>
          </w:p>
        </w:tc>
      </w:tr>
    </w:tbl>
    <w:p w14:paraId="56C19C48" w14:textId="77777777" w:rsidR="00CE6682" w:rsidRPr="00171954" w:rsidRDefault="005B1E12" w:rsidP="00CE6682">
      <w:pPr>
        <w:autoSpaceDE w:val="0"/>
        <w:autoSpaceDN w:val="0"/>
        <w:adjustRightInd w:val="0"/>
        <w:jc w:val="right"/>
        <w:rPr>
          <w:b/>
          <w:bCs/>
          <w:color w:val="000000"/>
          <w:lang w:val="en-MY" w:eastAsia="en-MY"/>
        </w:rPr>
      </w:pPr>
      <w:r>
        <w:br w:type="page"/>
      </w:r>
      <w:r w:rsidR="00CE6682" w:rsidRPr="00171954">
        <w:rPr>
          <w:b/>
          <w:bCs/>
          <w:color w:val="000000"/>
          <w:lang w:val="en-MY" w:eastAsia="en-MY"/>
        </w:rPr>
        <w:lastRenderedPageBreak/>
        <w:t>Lampiran 1</w:t>
      </w:r>
    </w:p>
    <w:p w14:paraId="5C955B62" w14:textId="77777777" w:rsidR="00CE6682" w:rsidRDefault="00CE6682" w:rsidP="00CE6682">
      <w:pPr>
        <w:autoSpaceDE w:val="0"/>
        <w:autoSpaceDN w:val="0"/>
        <w:adjustRightInd w:val="0"/>
        <w:rPr>
          <w:b/>
          <w:bCs/>
          <w:color w:val="000000"/>
          <w:lang w:val="en-MY" w:eastAsia="en-MY"/>
        </w:rPr>
      </w:pPr>
    </w:p>
    <w:p w14:paraId="68DFA7A6" w14:textId="2C939B98" w:rsidR="00CE6682" w:rsidRDefault="00CE6682" w:rsidP="00CE6682">
      <w:pPr>
        <w:autoSpaceDE w:val="0"/>
        <w:autoSpaceDN w:val="0"/>
        <w:adjustRightInd w:val="0"/>
        <w:rPr>
          <w:b/>
          <w:bCs/>
          <w:color w:val="000000"/>
          <w:lang w:val="en-MY" w:eastAsia="en-MY"/>
        </w:rPr>
      </w:pPr>
      <w:r>
        <w:rPr>
          <w:b/>
          <w:bCs/>
          <w:color w:val="000000"/>
          <w:lang w:val="en-MY" w:eastAsia="en-MY"/>
        </w:rPr>
        <w:t xml:space="preserve">CARTA ALIRAN KERJA PEMBANGUNAN </w:t>
      </w:r>
      <w:r w:rsidR="001C345C">
        <w:rPr>
          <w:b/>
          <w:bCs/>
          <w:color w:val="000000"/>
          <w:lang w:val="en-MY" w:eastAsia="en-MY"/>
        </w:rPr>
        <w:t>SISTEM</w:t>
      </w:r>
      <w:r>
        <w:rPr>
          <w:b/>
          <w:bCs/>
          <w:color w:val="000000"/>
          <w:lang w:val="en-MY" w:eastAsia="en-MY"/>
        </w:rPr>
        <w:t xml:space="preserve"> </w:t>
      </w:r>
      <w:r w:rsidR="00CD74B7">
        <w:rPr>
          <w:b/>
          <w:bCs/>
          <w:color w:val="000000"/>
          <w:lang w:val="en-MY" w:eastAsia="en-MY"/>
        </w:rPr>
        <w:t>PRODUCTIVITY CHAMPION</w:t>
      </w:r>
    </w:p>
    <w:p w14:paraId="6540AD4E" w14:textId="77777777" w:rsidR="00C02939" w:rsidRDefault="00C02939" w:rsidP="00CE6682">
      <w:pPr>
        <w:autoSpaceDE w:val="0"/>
        <w:autoSpaceDN w:val="0"/>
        <w:adjustRightInd w:val="0"/>
        <w:rPr>
          <w:b/>
          <w:bCs/>
          <w:color w:val="000000"/>
          <w:lang w:val="en-MY" w:eastAsia="en-MY"/>
        </w:rPr>
      </w:pPr>
    </w:p>
    <w:p w14:paraId="672F7E78" w14:textId="147CE556" w:rsidR="00CE6682" w:rsidRDefault="00704001" w:rsidP="00CE6682">
      <w:pPr>
        <w:autoSpaceDE w:val="0"/>
        <w:autoSpaceDN w:val="0"/>
        <w:adjustRightInd w:val="0"/>
        <w:rPr>
          <w:b/>
          <w:bCs/>
          <w:color w:val="000000"/>
          <w:lang w:val="en-MY" w:eastAsia="en-MY"/>
        </w:rPr>
      </w:pPr>
      <w:r w:rsidRPr="00704001">
        <w:rPr>
          <w:b/>
          <w:bCs/>
          <w:noProof/>
          <w:color w:val="000000"/>
          <w:lang w:val="en-MY" w:eastAsia="en-MY"/>
        </w:rPr>
        <w:drawing>
          <wp:inline distT="0" distB="0" distL="0" distR="0" wp14:anchorId="1676D0DD" wp14:editId="6A7945C0">
            <wp:extent cx="5731510" cy="3213735"/>
            <wp:effectExtent l="19050" t="19050" r="21590" b="24765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1373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06A824" w14:textId="46AF29FD" w:rsidR="00730702" w:rsidRDefault="00730702" w:rsidP="00CE6682">
      <w:pPr>
        <w:autoSpaceDE w:val="0"/>
        <w:autoSpaceDN w:val="0"/>
        <w:adjustRightInd w:val="0"/>
        <w:rPr>
          <w:b/>
          <w:bCs/>
          <w:color w:val="000000"/>
          <w:lang w:val="en-MY" w:eastAsia="en-MY"/>
        </w:rPr>
      </w:pPr>
    </w:p>
    <w:p w14:paraId="541CB8BA" w14:textId="75D99ED2" w:rsidR="00A122BE" w:rsidRPr="001D7000" w:rsidRDefault="00730702" w:rsidP="00CE6682">
      <w:pPr>
        <w:autoSpaceDE w:val="0"/>
        <w:autoSpaceDN w:val="0"/>
        <w:adjustRightInd w:val="0"/>
        <w:rPr>
          <w:b/>
          <w:bCs/>
          <w:color w:val="000000"/>
          <w:lang w:val="en-MY" w:eastAsia="en-MY"/>
        </w:rPr>
      </w:pPr>
      <w:r>
        <w:rPr>
          <w:b/>
          <w:bCs/>
          <w:color w:val="000000"/>
          <w:lang w:val="en-MY" w:eastAsia="en-MY"/>
        </w:rPr>
        <w:t xml:space="preserve">CARTA ALIRAN </w:t>
      </w:r>
      <w:r w:rsidR="006A1B2D">
        <w:rPr>
          <w:b/>
          <w:bCs/>
          <w:color w:val="000000"/>
          <w:lang w:val="en-MY" w:eastAsia="en-MY"/>
        </w:rPr>
        <w:t>SISTEM</w:t>
      </w:r>
      <w:r w:rsidR="00BF2D86">
        <w:rPr>
          <w:b/>
          <w:bCs/>
          <w:color w:val="000000"/>
          <w:lang w:val="en-MY" w:eastAsia="en-MY"/>
        </w:rPr>
        <w:t xml:space="preserve"> </w:t>
      </w:r>
      <w:r w:rsidR="00A076A0">
        <w:rPr>
          <w:b/>
          <w:bCs/>
          <w:color w:val="000000"/>
          <w:lang w:val="en-MY" w:eastAsia="en-MY"/>
        </w:rPr>
        <w:t>E-</w:t>
      </w:r>
      <w:r w:rsidR="00BF2D86">
        <w:rPr>
          <w:b/>
          <w:bCs/>
          <w:color w:val="000000"/>
          <w:lang w:val="en-MY" w:eastAsia="en-MY"/>
        </w:rPr>
        <w:t>PRODUCTIVITY CHAMPION</w:t>
      </w:r>
      <w:r>
        <w:rPr>
          <w:b/>
          <w:bCs/>
          <w:color w:val="000000"/>
          <w:lang w:val="en-MY" w:eastAsia="en-MY"/>
        </w:rPr>
        <w:t xml:space="preserve"> </w:t>
      </w:r>
    </w:p>
    <w:p w14:paraId="5F341FA0" w14:textId="4FC4A183" w:rsidR="007C12B5" w:rsidRDefault="00005F75">
      <w:pPr>
        <w:spacing w:after="160" w:line="259" w:lineRule="auto"/>
        <w:rPr>
          <w:b/>
          <w:bCs/>
        </w:rPr>
      </w:pPr>
      <w:r w:rsidRPr="00005F75">
        <w:rPr>
          <w:b/>
          <w:bCs/>
          <w:noProof/>
        </w:rPr>
        <mc:AlternateContent>
          <mc:Choice Requires="wpg">
            <w:drawing>
              <wp:anchor distT="0" distB="0" distL="114300" distR="114300" simplePos="0" relativeHeight="251661824" behindDoc="0" locked="0" layoutInCell="1" allowOverlap="1" wp14:anchorId="35F4F0D6" wp14:editId="7C8C5FDB">
                <wp:simplePos x="0" y="0"/>
                <wp:positionH relativeFrom="column">
                  <wp:posOffset>-654142</wp:posOffset>
                </wp:positionH>
                <wp:positionV relativeFrom="paragraph">
                  <wp:posOffset>283904</wp:posOffset>
                </wp:positionV>
                <wp:extent cx="7112797" cy="3373592"/>
                <wp:effectExtent l="0" t="0" r="0" b="0"/>
                <wp:wrapNone/>
                <wp:docPr id="3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12797" cy="3373592"/>
                          <a:chOff x="0" y="0"/>
                          <a:chExt cx="10802858" cy="6595966"/>
                        </a:xfrm>
                      </wpg:grpSpPr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13855" y="0"/>
                            <a:ext cx="10764752" cy="514421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4366805"/>
                            <a:ext cx="10802858" cy="2229161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BDAE428" id="Group 10" o:spid="_x0000_s1026" style="position:absolute;margin-left:-51.5pt;margin-top:22.35pt;width:560.05pt;height:265.65pt;z-index:251661824;mso-width-relative:margin;mso-height-relative:margin" coordsize="108028,659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style="position:absolute;left:138;width:107648;height:514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">
                  <v:imagedata r:id="rId15" o:title=""/>
                </v:shape>
                <v:shape id="Picture 5" o:spid="_x0000_s1028" type="#_x0000_t75" style="position:absolute;top:43668;width:108028;height:222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">
                  <v:imagedata r:id="rId16" o:title=""/>
                </v:shape>
              </v:group>
            </w:pict>
          </mc:Fallback>
        </mc:AlternateContent>
      </w:r>
    </w:p>
    <w:p w14:paraId="12E990EE" w14:textId="4F0D6410" w:rsidR="00CE6682" w:rsidRDefault="000C049C" w:rsidP="00ED33BB">
      <w:pPr>
        <w:spacing w:after="160" w:line="259" w:lineRule="auto"/>
        <w:rPr>
          <w:b/>
          <w:bCs/>
        </w:rPr>
      </w:pPr>
      <w:r>
        <w:rPr>
          <w:b/>
          <w:bCs/>
        </w:rPr>
        <w:br w:type="page"/>
      </w:r>
      <w:r w:rsidR="00703E43">
        <w:rPr>
          <w:b/>
          <w:bCs/>
        </w:rPr>
        <w:lastRenderedPageBreak/>
        <w:t>BILANGAN DAN KUMPULAN SASAR</w:t>
      </w:r>
    </w:p>
    <w:p w14:paraId="7889C40B" w14:textId="77777777" w:rsidR="00C73A33" w:rsidRDefault="00C73A33" w:rsidP="00CE6682">
      <w:pPr>
        <w:spacing w:line="276" w:lineRule="auto"/>
        <w:rPr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0"/>
        <w:gridCol w:w="5474"/>
        <w:gridCol w:w="2952"/>
      </w:tblGrid>
      <w:tr w:rsidR="00CE6682" w:rsidRPr="00DA1F01" w14:paraId="1FB7E03C" w14:textId="77777777" w:rsidTr="00703E43">
        <w:tc>
          <w:tcPr>
            <w:tcW w:w="590" w:type="dxa"/>
            <w:shd w:val="clear" w:color="auto" w:fill="auto"/>
          </w:tcPr>
          <w:p w14:paraId="6DAE1AA2" w14:textId="77777777" w:rsidR="00CE6682" w:rsidRPr="00DA1F01" w:rsidRDefault="00CE6682" w:rsidP="00813624">
            <w:pPr>
              <w:spacing w:line="276" w:lineRule="auto"/>
              <w:rPr>
                <w:rFonts w:eastAsia="MS Mincho"/>
                <w:b/>
                <w:bCs/>
              </w:rPr>
            </w:pPr>
            <w:r>
              <w:rPr>
                <w:rFonts w:eastAsia="MS Mincho"/>
                <w:b/>
                <w:bCs/>
              </w:rPr>
              <w:t>Bil.</w:t>
            </w:r>
          </w:p>
        </w:tc>
        <w:tc>
          <w:tcPr>
            <w:tcW w:w="5474" w:type="dxa"/>
            <w:shd w:val="clear" w:color="auto" w:fill="auto"/>
          </w:tcPr>
          <w:p w14:paraId="4B40AD11" w14:textId="77777777" w:rsidR="00CE6682" w:rsidRPr="00DA1F01" w:rsidRDefault="00CE6682" w:rsidP="00813624">
            <w:pPr>
              <w:spacing w:line="276" w:lineRule="auto"/>
              <w:rPr>
                <w:rFonts w:eastAsia="MS Mincho"/>
                <w:b/>
                <w:bCs/>
              </w:rPr>
            </w:pPr>
            <w:r>
              <w:rPr>
                <w:rFonts w:eastAsia="MS Mincho"/>
                <w:b/>
                <w:bCs/>
              </w:rPr>
              <w:t>Kumpulan Sasar</w:t>
            </w:r>
          </w:p>
        </w:tc>
        <w:tc>
          <w:tcPr>
            <w:tcW w:w="2952" w:type="dxa"/>
            <w:shd w:val="clear" w:color="auto" w:fill="auto"/>
          </w:tcPr>
          <w:p w14:paraId="0B3C3487" w14:textId="77777777" w:rsidR="00CE6682" w:rsidRPr="00DA1F01" w:rsidRDefault="00CE6682" w:rsidP="00813624">
            <w:pPr>
              <w:spacing w:line="276" w:lineRule="auto"/>
              <w:rPr>
                <w:rFonts w:eastAsia="MS Mincho"/>
                <w:b/>
                <w:bCs/>
              </w:rPr>
            </w:pPr>
            <w:r>
              <w:rPr>
                <w:rFonts w:eastAsia="MS Mincho"/>
                <w:b/>
                <w:bCs/>
              </w:rPr>
              <w:t>Kuantiti</w:t>
            </w:r>
          </w:p>
        </w:tc>
      </w:tr>
      <w:tr w:rsidR="00CE6682" w:rsidRPr="00AF36D5" w14:paraId="4334A4E2" w14:textId="77777777" w:rsidTr="00703E43">
        <w:tc>
          <w:tcPr>
            <w:tcW w:w="590" w:type="dxa"/>
            <w:shd w:val="clear" w:color="auto" w:fill="auto"/>
          </w:tcPr>
          <w:p w14:paraId="6C221252" w14:textId="77777777" w:rsidR="00CE6682" w:rsidRPr="00AF36D5" w:rsidRDefault="00CE6682" w:rsidP="00813624">
            <w:pPr>
              <w:spacing w:line="276" w:lineRule="auto"/>
              <w:jc w:val="center"/>
              <w:rPr>
                <w:rFonts w:eastAsia="MS Mincho"/>
              </w:rPr>
            </w:pPr>
            <w:r>
              <w:rPr>
                <w:rFonts w:eastAsia="MS Mincho"/>
              </w:rPr>
              <w:t>1</w:t>
            </w:r>
          </w:p>
        </w:tc>
        <w:tc>
          <w:tcPr>
            <w:tcW w:w="5474" w:type="dxa"/>
            <w:shd w:val="clear" w:color="auto" w:fill="auto"/>
          </w:tcPr>
          <w:p w14:paraId="7225BA4A" w14:textId="49CC1342" w:rsidR="00CE6682" w:rsidRPr="00AF36D5" w:rsidRDefault="00CE6682" w:rsidP="00813624">
            <w:pPr>
              <w:spacing w:line="276" w:lineRule="auto"/>
              <w:rPr>
                <w:rFonts w:eastAsia="MS Mincho"/>
              </w:rPr>
            </w:pPr>
            <w:r>
              <w:rPr>
                <w:rFonts w:eastAsia="MS Mincho"/>
              </w:rPr>
              <w:t xml:space="preserve">Sektor Awam (Jabatan Kerajaan dan </w:t>
            </w:r>
            <w:r w:rsidR="00E179D4">
              <w:rPr>
                <w:rFonts w:eastAsia="MS Mincho"/>
              </w:rPr>
              <w:t>Akademia</w:t>
            </w:r>
            <w:r>
              <w:rPr>
                <w:rFonts w:eastAsia="MS Mincho"/>
              </w:rPr>
              <w:t>)</w:t>
            </w:r>
          </w:p>
        </w:tc>
        <w:tc>
          <w:tcPr>
            <w:tcW w:w="2952" w:type="dxa"/>
            <w:shd w:val="clear" w:color="auto" w:fill="auto"/>
          </w:tcPr>
          <w:p w14:paraId="2C68954E" w14:textId="01097A44" w:rsidR="00CE6682" w:rsidRPr="00AF36D5" w:rsidRDefault="00F441EA" w:rsidP="00813624">
            <w:pPr>
              <w:spacing w:line="276" w:lineRule="auto"/>
              <w:rPr>
                <w:rFonts w:eastAsia="MS Mincho"/>
              </w:rPr>
            </w:pPr>
            <w:r>
              <w:rPr>
                <w:rFonts w:eastAsia="MS Mincho"/>
              </w:rPr>
              <w:t>3,000</w:t>
            </w:r>
          </w:p>
        </w:tc>
      </w:tr>
      <w:tr w:rsidR="00CE6682" w:rsidRPr="00AF36D5" w14:paraId="368C7E71" w14:textId="77777777" w:rsidTr="00703E43">
        <w:tc>
          <w:tcPr>
            <w:tcW w:w="590" w:type="dxa"/>
            <w:shd w:val="clear" w:color="auto" w:fill="auto"/>
          </w:tcPr>
          <w:p w14:paraId="55A639E2" w14:textId="77777777" w:rsidR="00CE6682" w:rsidRPr="00AF36D5" w:rsidRDefault="00CE6682" w:rsidP="00813624">
            <w:pPr>
              <w:spacing w:line="276" w:lineRule="auto"/>
              <w:jc w:val="center"/>
              <w:rPr>
                <w:rFonts w:eastAsia="MS Mincho"/>
              </w:rPr>
            </w:pPr>
            <w:r>
              <w:rPr>
                <w:rFonts w:eastAsia="MS Mincho"/>
              </w:rPr>
              <w:t>2</w:t>
            </w:r>
          </w:p>
        </w:tc>
        <w:tc>
          <w:tcPr>
            <w:tcW w:w="5474" w:type="dxa"/>
            <w:shd w:val="clear" w:color="auto" w:fill="auto"/>
          </w:tcPr>
          <w:p w14:paraId="65076D63" w14:textId="03D233B7" w:rsidR="00CE6682" w:rsidRPr="00AF36D5" w:rsidRDefault="00CE6682" w:rsidP="00813624">
            <w:pPr>
              <w:spacing w:line="276" w:lineRule="auto"/>
              <w:rPr>
                <w:rFonts w:eastAsia="MS Mincho"/>
              </w:rPr>
            </w:pPr>
            <w:r>
              <w:rPr>
                <w:rFonts w:eastAsia="MS Mincho"/>
              </w:rPr>
              <w:t>Sektor Swasta (MNC,</w:t>
            </w:r>
            <w:r w:rsidR="00C42BB5">
              <w:rPr>
                <w:rFonts w:eastAsia="MS Mincho"/>
              </w:rPr>
              <w:t xml:space="preserve"> GLC,</w:t>
            </w:r>
            <w:r>
              <w:rPr>
                <w:rFonts w:eastAsia="MS Mincho"/>
              </w:rPr>
              <w:t xml:space="preserve"> Besar dan P</w:t>
            </w:r>
            <w:r w:rsidR="00C42BB5">
              <w:rPr>
                <w:rFonts w:eastAsia="MS Mincho"/>
              </w:rPr>
              <w:t>M</w:t>
            </w:r>
            <w:r>
              <w:rPr>
                <w:rFonts w:eastAsia="MS Mincho"/>
              </w:rPr>
              <w:t>KS)</w:t>
            </w:r>
          </w:p>
        </w:tc>
        <w:tc>
          <w:tcPr>
            <w:tcW w:w="2952" w:type="dxa"/>
            <w:shd w:val="clear" w:color="auto" w:fill="auto"/>
          </w:tcPr>
          <w:p w14:paraId="68FC6A72" w14:textId="33EEE287" w:rsidR="00CE6682" w:rsidRPr="00AF36D5" w:rsidRDefault="00256D2D" w:rsidP="00813624">
            <w:pPr>
              <w:spacing w:line="276" w:lineRule="auto"/>
              <w:rPr>
                <w:rFonts w:eastAsia="MS Mincho"/>
              </w:rPr>
            </w:pPr>
            <w:r>
              <w:rPr>
                <w:rFonts w:eastAsia="MS Mincho"/>
              </w:rPr>
              <w:t>6</w:t>
            </w:r>
            <w:r w:rsidR="00F441EA">
              <w:rPr>
                <w:rFonts w:eastAsia="MS Mincho"/>
              </w:rPr>
              <w:t>,000</w:t>
            </w:r>
          </w:p>
        </w:tc>
      </w:tr>
      <w:tr w:rsidR="00E179D4" w:rsidRPr="00AF36D5" w14:paraId="6CF20FF7" w14:textId="77777777" w:rsidTr="00703E43">
        <w:tc>
          <w:tcPr>
            <w:tcW w:w="590" w:type="dxa"/>
            <w:shd w:val="clear" w:color="auto" w:fill="auto"/>
          </w:tcPr>
          <w:p w14:paraId="0471C152" w14:textId="1D5B7330" w:rsidR="00E179D4" w:rsidRDefault="00E179D4" w:rsidP="00813624">
            <w:pPr>
              <w:spacing w:line="276" w:lineRule="auto"/>
              <w:jc w:val="center"/>
              <w:rPr>
                <w:rFonts w:eastAsia="MS Mincho"/>
              </w:rPr>
            </w:pPr>
            <w:r>
              <w:rPr>
                <w:rFonts w:eastAsia="MS Mincho"/>
              </w:rPr>
              <w:t>3</w:t>
            </w:r>
          </w:p>
        </w:tc>
        <w:tc>
          <w:tcPr>
            <w:tcW w:w="5474" w:type="dxa"/>
            <w:shd w:val="clear" w:color="auto" w:fill="auto"/>
          </w:tcPr>
          <w:p w14:paraId="1B121BD7" w14:textId="4AD33D28" w:rsidR="00E179D4" w:rsidRDefault="00F441EA" w:rsidP="00813624">
            <w:pPr>
              <w:spacing w:line="276" w:lineRule="auto"/>
              <w:rPr>
                <w:rFonts w:eastAsia="MS Mincho"/>
              </w:rPr>
            </w:pPr>
            <w:r>
              <w:rPr>
                <w:rFonts w:eastAsia="MS Mincho"/>
              </w:rPr>
              <w:t xml:space="preserve">NGO, </w:t>
            </w:r>
            <w:r w:rsidR="008A4DF4">
              <w:rPr>
                <w:rFonts w:eastAsia="MS Mincho"/>
              </w:rPr>
              <w:t xml:space="preserve">NPO, </w:t>
            </w:r>
            <w:r>
              <w:rPr>
                <w:rFonts w:eastAsia="MS Mincho"/>
              </w:rPr>
              <w:t>Persatuan, Komuniti dan</w:t>
            </w:r>
            <w:r w:rsidR="008A4DF4">
              <w:rPr>
                <w:rFonts w:eastAsia="MS Mincho"/>
              </w:rPr>
              <w:t xml:space="preserve"> </w:t>
            </w:r>
            <w:r w:rsidR="00256D2D">
              <w:rPr>
                <w:rFonts w:eastAsia="MS Mincho"/>
              </w:rPr>
              <w:t>Yayasan.</w:t>
            </w:r>
          </w:p>
        </w:tc>
        <w:tc>
          <w:tcPr>
            <w:tcW w:w="2952" w:type="dxa"/>
            <w:shd w:val="clear" w:color="auto" w:fill="auto"/>
          </w:tcPr>
          <w:p w14:paraId="20C2D1A9" w14:textId="3363CFF0" w:rsidR="00E179D4" w:rsidRDefault="00256D2D" w:rsidP="00813624">
            <w:pPr>
              <w:spacing w:line="276" w:lineRule="auto"/>
              <w:rPr>
                <w:rFonts w:eastAsia="MS Mincho"/>
              </w:rPr>
            </w:pPr>
            <w:r>
              <w:rPr>
                <w:rFonts w:eastAsia="MS Mincho"/>
              </w:rPr>
              <w:t>1,000</w:t>
            </w:r>
          </w:p>
        </w:tc>
      </w:tr>
    </w:tbl>
    <w:p w14:paraId="420889B7" w14:textId="77777777" w:rsidR="00CE6682" w:rsidRPr="00AF36D5" w:rsidRDefault="00CE6682" w:rsidP="00CE6682">
      <w:pPr>
        <w:spacing w:line="276" w:lineRule="auto"/>
      </w:pPr>
    </w:p>
    <w:p w14:paraId="5C9802C7" w14:textId="77777777" w:rsidR="00CE6682" w:rsidRDefault="00CE6682" w:rsidP="00CE6682">
      <w:pPr>
        <w:spacing w:line="276" w:lineRule="auto"/>
        <w:rPr>
          <w:b/>
          <w:bCs/>
        </w:rPr>
      </w:pPr>
      <w:r>
        <w:rPr>
          <w:b/>
          <w:bCs/>
        </w:rPr>
        <w:t>ANGGARAN KOS</w:t>
      </w:r>
    </w:p>
    <w:p w14:paraId="4EAF6934" w14:textId="77777777" w:rsidR="00CE6682" w:rsidRDefault="00CE6682" w:rsidP="00CE6682">
      <w:pPr>
        <w:spacing w:line="276" w:lineRule="auto"/>
        <w:rPr>
          <w:b/>
          <w:bCs/>
        </w:rPr>
      </w:pPr>
    </w:p>
    <w:tbl>
      <w:tblPr>
        <w:tblW w:w="5198" w:type="pct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2"/>
        <w:gridCol w:w="4175"/>
        <w:gridCol w:w="1368"/>
        <w:gridCol w:w="1558"/>
        <w:gridCol w:w="1560"/>
      </w:tblGrid>
      <w:tr w:rsidR="00237704" w:rsidRPr="00C1364E" w14:paraId="78AE4A97" w14:textId="77777777" w:rsidTr="00237704">
        <w:trPr>
          <w:trHeight w:val="552"/>
          <w:tblHeader/>
        </w:trPr>
        <w:tc>
          <w:tcPr>
            <w:tcW w:w="380" w:type="pct"/>
            <w:shd w:val="clear" w:color="auto" w:fill="BFBFBF"/>
            <w:noWrap/>
            <w:vAlign w:val="center"/>
            <w:hideMark/>
          </w:tcPr>
          <w:p w14:paraId="24466111" w14:textId="77777777" w:rsidR="00237704" w:rsidRPr="00C1364E" w:rsidRDefault="00237704" w:rsidP="00151BD3">
            <w:pPr>
              <w:jc w:val="center"/>
              <w:rPr>
                <w:b/>
                <w:bCs/>
                <w:lang w:val="en-MY" w:eastAsia="en-MY"/>
              </w:rPr>
            </w:pPr>
            <w:r w:rsidRPr="00C1364E">
              <w:rPr>
                <w:b/>
                <w:bCs/>
                <w:lang w:eastAsia="en-MY"/>
              </w:rPr>
              <w:t>Bil.</w:t>
            </w:r>
          </w:p>
        </w:tc>
        <w:tc>
          <w:tcPr>
            <w:tcW w:w="2227" w:type="pct"/>
            <w:shd w:val="clear" w:color="auto" w:fill="BFBFBF"/>
            <w:noWrap/>
            <w:vAlign w:val="center"/>
            <w:hideMark/>
          </w:tcPr>
          <w:p w14:paraId="3B068F16" w14:textId="77777777" w:rsidR="00237704" w:rsidRPr="00C1364E" w:rsidRDefault="00237704" w:rsidP="00143013">
            <w:pPr>
              <w:jc w:val="center"/>
              <w:rPr>
                <w:b/>
                <w:bCs/>
                <w:lang w:eastAsia="en-MY"/>
              </w:rPr>
            </w:pPr>
            <w:r>
              <w:rPr>
                <w:b/>
                <w:bCs/>
                <w:lang w:eastAsia="en-MY"/>
              </w:rPr>
              <w:t>Perkara</w:t>
            </w:r>
          </w:p>
        </w:tc>
        <w:tc>
          <w:tcPr>
            <w:tcW w:w="730" w:type="pct"/>
            <w:shd w:val="clear" w:color="auto" w:fill="BFBFBF"/>
            <w:noWrap/>
            <w:vAlign w:val="center"/>
            <w:hideMark/>
          </w:tcPr>
          <w:p w14:paraId="05AC0488" w14:textId="77777777" w:rsidR="00237704" w:rsidRPr="00C1364E" w:rsidRDefault="00237704" w:rsidP="00143013">
            <w:pPr>
              <w:jc w:val="center"/>
              <w:rPr>
                <w:b/>
                <w:bCs/>
                <w:lang w:val="en-MY" w:eastAsia="en-MY"/>
              </w:rPr>
            </w:pPr>
            <w:r>
              <w:rPr>
                <w:b/>
                <w:bCs/>
                <w:lang w:eastAsia="en-MY"/>
              </w:rPr>
              <w:t>Kuantiti</w:t>
            </w:r>
          </w:p>
        </w:tc>
        <w:tc>
          <w:tcPr>
            <w:tcW w:w="831" w:type="pct"/>
            <w:shd w:val="clear" w:color="auto" w:fill="BFBFBF"/>
            <w:noWrap/>
            <w:vAlign w:val="center"/>
            <w:hideMark/>
          </w:tcPr>
          <w:p w14:paraId="33367819" w14:textId="77777777" w:rsidR="00237704" w:rsidRPr="00C1364E" w:rsidRDefault="00237704" w:rsidP="00143013">
            <w:pPr>
              <w:jc w:val="center"/>
              <w:rPr>
                <w:b/>
                <w:bCs/>
                <w:lang w:val="en-MY" w:eastAsia="en-MY"/>
              </w:rPr>
            </w:pPr>
            <w:r>
              <w:rPr>
                <w:b/>
                <w:bCs/>
                <w:lang w:val="en-MY" w:eastAsia="en-MY"/>
              </w:rPr>
              <w:t>Kadar</w:t>
            </w:r>
            <w:r w:rsidRPr="00C1364E">
              <w:rPr>
                <w:b/>
                <w:bCs/>
                <w:lang w:val="en-MY" w:eastAsia="en-MY"/>
              </w:rPr>
              <w:t xml:space="preserve"> (RM)</w:t>
            </w:r>
          </w:p>
        </w:tc>
        <w:tc>
          <w:tcPr>
            <w:tcW w:w="832" w:type="pct"/>
            <w:shd w:val="clear" w:color="auto" w:fill="BFBFBF"/>
            <w:noWrap/>
            <w:vAlign w:val="center"/>
            <w:hideMark/>
          </w:tcPr>
          <w:p w14:paraId="4BAA34BE" w14:textId="77777777" w:rsidR="00237704" w:rsidRPr="00C1364E" w:rsidRDefault="00237704" w:rsidP="00143013">
            <w:pPr>
              <w:jc w:val="center"/>
              <w:rPr>
                <w:b/>
                <w:bCs/>
                <w:lang w:val="en-MY" w:eastAsia="en-MY"/>
              </w:rPr>
            </w:pPr>
            <w:r w:rsidRPr="00C1364E">
              <w:rPr>
                <w:b/>
                <w:bCs/>
                <w:lang w:val="en-MY" w:eastAsia="en-MY"/>
              </w:rPr>
              <w:t>Total (RM)</w:t>
            </w:r>
          </w:p>
        </w:tc>
      </w:tr>
      <w:tr w:rsidR="00237704" w:rsidRPr="00C1364E" w14:paraId="5FDEC0F4" w14:textId="77777777" w:rsidTr="00237704">
        <w:trPr>
          <w:trHeight w:val="552"/>
        </w:trPr>
        <w:tc>
          <w:tcPr>
            <w:tcW w:w="380" w:type="pct"/>
            <w:shd w:val="clear" w:color="auto" w:fill="auto"/>
            <w:noWrap/>
          </w:tcPr>
          <w:p w14:paraId="51708A8D" w14:textId="77777777" w:rsidR="00237704" w:rsidRPr="007D613F" w:rsidRDefault="00237704" w:rsidP="00151BD3">
            <w:pPr>
              <w:widowControl w:val="0"/>
              <w:numPr>
                <w:ilvl w:val="0"/>
                <w:numId w:val="15"/>
              </w:numPr>
              <w:autoSpaceDE w:val="0"/>
              <w:autoSpaceDN w:val="0"/>
              <w:jc w:val="center"/>
              <w:rPr>
                <w:lang w:eastAsia="en-MY"/>
              </w:rPr>
            </w:pPr>
          </w:p>
        </w:tc>
        <w:tc>
          <w:tcPr>
            <w:tcW w:w="2227" w:type="pct"/>
            <w:shd w:val="clear" w:color="auto" w:fill="auto"/>
            <w:noWrap/>
            <w:vAlign w:val="center"/>
          </w:tcPr>
          <w:p w14:paraId="5AEA5CCB" w14:textId="06F364F7" w:rsidR="00237704" w:rsidRPr="007D613F" w:rsidRDefault="00237704" w:rsidP="00E41AB4">
            <w:pPr>
              <w:rPr>
                <w:rFonts w:eastAsia="MS Mincho"/>
                <w:lang w:val="ms-MY"/>
              </w:rPr>
            </w:pPr>
            <w:r w:rsidRPr="007D613F">
              <w:rPr>
                <w:rFonts w:eastAsia="MS Mincho"/>
                <w:lang w:val="ms-MY"/>
              </w:rPr>
              <w:t>Pembangunan sistem elektronik Productivity Champion (ePC)</w:t>
            </w:r>
            <w:r w:rsidR="00A65F44" w:rsidRPr="007D613F">
              <w:rPr>
                <w:rFonts w:eastAsia="MS Mincho"/>
                <w:lang w:val="ms-MY"/>
              </w:rPr>
              <w:t xml:space="preserve"> </w:t>
            </w:r>
          </w:p>
          <w:p w14:paraId="5DBED705" w14:textId="77777777" w:rsidR="00237704" w:rsidRPr="007D613F" w:rsidRDefault="00237704" w:rsidP="006115FC">
            <w:pPr>
              <w:pStyle w:val="ListParagraph"/>
              <w:numPr>
                <w:ilvl w:val="0"/>
                <w:numId w:val="7"/>
              </w:numPr>
              <w:ind w:left="460"/>
              <w:rPr>
                <w:lang w:val="en-MY" w:eastAsia="en-MY"/>
              </w:rPr>
            </w:pPr>
            <w:r w:rsidRPr="007D613F">
              <w:rPr>
                <w:lang w:val="en-MY" w:eastAsia="en-MY"/>
              </w:rPr>
              <w:t>Understanding the problem and system specification</w:t>
            </w:r>
          </w:p>
          <w:p w14:paraId="21A3DC06" w14:textId="6DCE7CAE" w:rsidR="00237704" w:rsidRPr="007D613F" w:rsidRDefault="00237704" w:rsidP="006115FC">
            <w:pPr>
              <w:pStyle w:val="ListParagraph"/>
              <w:numPr>
                <w:ilvl w:val="0"/>
                <w:numId w:val="7"/>
              </w:numPr>
              <w:ind w:left="460"/>
              <w:rPr>
                <w:lang w:val="en-MY" w:eastAsia="en-MY"/>
              </w:rPr>
            </w:pPr>
            <w:r w:rsidRPr="007D613F">
              <w:rPr>
                <w:lang w:val="en-MY" w:eastAsia="en-MY"/>
              </w:rPr>
              <w:t>Prototypes and UI/UX mock-up</w:t>
            </w:r>
          </w:p>
          <w:p w14:paraId="1BE01C2B" w14:textId="77777777" w:rsidR="00237704" w:rsidRPr="007D613F" w:rsidRDefault="00237704" w:rsidP="006115FC">
            <w:pPr>
              <w:pStyle w:val="ListParagraph"/>
              <w:numPr>
                <w:ilvl w:val="0"/>
                <w:numId w:val="7"/>
              </w:numPr>
              <w:ind w:left="460"/>
              <w:rPr>
                <w:lang w:val="en-MY" w:eastAsia="en-MY"/>
              </w:rPr>
            </w:pPr>
            <w:r w:rsidRPr="007D613F">
              <w:rPr>
                <w:lang w:val="en-MY" w:eastAsia="en-MY"/>
              </w:rPr>
              <w:t>Development phase</w:t>
            </w:r>
          </w:p>
          <w:p w14:paraId="5C1301C6" w14:textId="77777777" w:rsidR="00E76F4B" w:rsidRPr="007D613F" w:rsidRDefault="00E76F4B" w:rsidP="00E76F4B">
            <w:pPr>
              <w:rPr>
                <w:rFonts w:eastAsia="MS Mincho"/>
                <w:lang w:val="ms-MY"/>
              </w:rPr>
            </w:pPr>
            <w:r w:rsidRPr="007D613F">
              <w:rPr>
                <w:rFonts w:eastAsia="MS Mincho"/>
                <w:lang w:val="ms-MY"/>
              </w:rPr>
              <w:t>Knowledge Sharing</w:t>
            </w:r>
          </w:p>
          <w:p w14:paraId="6037FF2A" w14:textId="77777777" w:rsidR="00E76F4B" w:rsidRPr="007D613F" w:rsidRDefault="00E76F4B" w:rsidP="00E76F4B">
            <w:pPr>
              <w:rPr>
                <w:rFonts w:eastAsia="MS Mincho"/>
                <w:lang w:val="ms-MY"/>
              </w:rPr>
            </w:pPr>
            <w:r w:rsidRPr="007D613F">
              <w:rPr>
                <w:rFonts w:eastAsia="MS Mincho"/>
                <w:lang w:val="ms-MY"/>
              </w:rPr>
              <w:t>• Introduction session to the framework</w:t>
            </w:r>
          </w:p>
          <w:p w14:paraId="5F44E039" w14:textId="77777777" w:rsidR="00E76F4B" w:rsidRPr="007D613F" w:rsidRDefault="00E76F4B" w:rsidP="00E76F4B">
            <w:pPr>
              <w:rPr>
                <w:rFonts w:eastAsia="MS Mincho"/>
                <w:lang w:val="ms-MY"/>
              </w:rPr>
            </w:pPr>
            <w:r w:rsidRPr="007D613F">
              <w:rPr>
                <w:rFonts w:eastAsia="MS Mincho"/>
                <w:lang w:val="ms-MY"/>
              </w:rPr>
              <w:t>• Weekly check-ins</w:t>
            </w:r>
          </w:p>
          <w:p w14:paraId="705ACF1C" w14:textId="77777777" w:rsidR="00E76F4B" w:rsidRPr="007D613F" w:rsidRDefault="00E76F4B" w:rsidP="00E76F4B">
            <w:pPr>
              <w:rPr>
                <w:rFonts w:eastAsia="MS Mincho"/>
                <w:lang w:val="ms-MY"/>
              </w:rPr>
            </w:pPr>
            <w:r w:rsidRPr="007D613F">
              <w:rPr>
                <w:rFonts w:eastAsia="MS Mincho"/>
                <w:lang w:val="ms-MY"/>
              </w:rPr>
              <w:t>• Quality control and feedback</w:t>
            </w:r>
          </w:p>
          <w:p w14:paraId="65801B43" w14:textId="66C84E4B" w:rsidR="00E76F4B" w:rsidRPr="007D613F" w:rsidRDefault="00E76F4B" w:rsidP="00851CB8">
            <w:pPr>
              <w:rPr>
                <w:lang w:val="en-MY" w:eastAsia="en-MY"/>
              </w:rPr>
            </w:pPr>
            <w:r w:rsidRPr="007D613F">
              <w:rPr>
                <w:rFonts w:eastAsia="MS Mincho"/>
                <w:lang w:val="ms-MY"/>
              </w:rPr>
              <w:t>• Debugging sessions</w:t>
            </w:r>
          </w:p>
        </w:tc>
        <w:tc>
          <w:tcPr>
            <w:tcW w:w="730" w:type="pct"/>
            <w:shd w:val="clear" w:color="auto" w:fill="auto"/>
            <w:noWrap/>
            <w:vAlign w:val="center"/>
          </w:tcPr>
          <w:p w14:paraId="7EA2C396" w14:textId="7257A30A" w:rsidR="00237704" w:rsidRPr="007D613F" w:rsidRDefault="00237704" w:rsidP="00E41AB4">
            <w:pPr>
              <w:jc w:val="center"/>
              <w:rPr>
                <w:lang w:val="en-MY" w:eastAsia="en-MY"/>
              </w:rPr>
            </w:pPr>
            <w:r w:rsidRPr="007D613F">
              <w:rPr>
                <w:lang w:val="en-MY" w:eastAsia="en-MY"/>
              </w:rPr>
              <w:t>1</w:t>
            </w:r>
          </w:p>
        </w:tc>
        <w:tc>
          <w:tcPr>
            <w:tcW w:w="831" w:type="pct"/>
            <w:shd w:val="clear" w:color="auto" w:fill="auto"/>
            <w:noWrap/>
            <w:vAlign w:val="center"/>
          </w:tcPr>
          <w:p w14:paraId="4536410F" w14:textId="3907A9FF" w:rsidR="00237704" w:rsidRPr="007D613F" w:rsidRDefault="00BF2FF4" w:rsidP="00E41AB4">
            <w:pPr>
              <w:jc w:val="center"/>
              <w:rPr>
                <w:lang w:val="en-MY" w:eastAsia="en-MY"/>
              </w:rPr>
            </w:pPr>
            <w:r w:rsidRPr="007D613F">
              <w:rPr>
                <w:lang w:val="en-MY" w:eastAsia="en-MY"/>
              </w:rPr>
              <w:t>10</w:t>
            </w:r>
            <w:r w:rsidR="00237704" w:rsidRPr="007D613F">
              <w:rPr>
                <w:lang w:val="en-MY" w:eastAsia="en-MY"/>
              </w:rPr>
              <w:t>,000</w:t>
            </w:r>
          </w:p>
        </w:tc>
        <w:tc>
          <w:tcPr>
            <w:tcW w:w="832" w:type="pct"/>
            <w:shd w:val="clear" w:color="auto" w:fill="auto"/>
            <w:noWrap/>
            <w:vAlign w:val="center"/>
          </w:tcPr>
          <w:p w14:paraId="4D6AC81F" w14:textId="154D9727" w:rsidR="00237704" w:rsidRPr="007D613F" w:rsidRDefault="00BF2FF4" w:rsidP="00E41AB4">
            <w:pPr>
              <w:jc w:val="center"/>
              <w:rPr>
                <w:lang w:val="en-MY" w:eastAsia="en-MY"/>
              </w:rPr>
            </w:pPr>
            <w:r w:rsidRPr="007D613F">
              <w:rPr>
                <w:lang w:val="en-MY" w:eastAsia="en-MY"/>
              </w:rPr>
              <w:t>10</w:t>
            </w:r>
            <w:r w:rsidR="00237704" w:rsidRPr="007D613F">
              <w:rPr>
                <w:lang w:val="en-MY" w:eastAsia="en-MY"/>
              </w:rPr>
              <w:t>,000</w:t>
            </w:r>
            <w:r w:rsidR="00455CE7" w:rsidRPr="007D613F">
              <w:rPr>
                <w:lang w:val="en-MY" w:eastAsia="en-MY"/>
              </w:rPr>
              <w:t>.00</w:t>
            </w:r>
          </w:p>
        </w:tc>
      </w:tr>
      <w:tr w:rsidR="006E071A" w:rsidRPr="00C1364E" w14:paraId="2D1EAF95" w14:textId="77777777" w:rsidTr="00237704">
        <w:trPr>
          <w:trHeight w:val="552"/>
        </w:trPr>
        <w:tc>
          <w:tcPr>
            <w:tcW w:w="380" w:type="pct"/>
            <w:shd w:val="clear" w:color="auto" w:fill="auto"/>
            <w:noWrap/>
          </w:tcPr>
          <w:p w14:paraId="50A28D86" w14:textId="77777777" w:rsidR="006E071A" w:rsidRPr="007D613F" w:rsidRDefault="006E071A" w:rsidP="00151BD3">
            <w:pPr>
              <w:widowControl w:val="0"/>
              <w:numPr>
                <w:ilvl w:val="0"/>
                <w:numId w:val="15"/>
              </w:numPr>
              <w:autoSpaceDE w:val="0"/>
              <w:autoSpaceDN w:val="0"/>
              <w:jc w:val="center"/>
              <w:rPr>
                <w:lang w:eastAsia="en-MY"/>
              </w:rPr>
            </w:pPr>
          </w:p>
        </w:tc>
        <w:tc>
          <w:tcPr>
            <w:tcW w:w="2227" w:type="pct"/>
            <w:shd w:val="clear" w:color="auto" w:fill="auto"/>
            <w:noWrap/>
            <w:vAlign w:val="center"/>
          </w:tcPr>
          <w:p w14:paraId="1548186C" w14:textId="77777777" w:rsidR="00B3010A" w:rsidRPr="007D613F" w:rsidRDefault="00B3010A" w:rsidP="005E6D3F">
            <w:pPr>
              <w:rPr>
                <w:rFonts w:eastAsia="MS Mincho"/>
                <w:lang w:val="ms-MY"/>
              </w:rPr>
            </w:pPr>
            <w:r w:rsidRPr="007D613F">
              <w:rPr>
                <w:rFonts w:eastAsia="MS Mincho"/>
                <w:lang w:val="ms-MY"/>
              </w:rPr>
              <w:t>Hosting (annual cost)</w:t>
            </w:r>
          </w:p>
          <w:p w14:paraId="5FDFAD2D" w14:textId="77777777" w:rsidR="005E6D3F" w:rsidRPr="007D613F" w:rsidRDefault="00B3010A" w:rsidP="005E6D3F">
            <w:pPr>
              <w:rPr>
                <w:rFonts w:eastAsia="MS Mincho"/>
                <w:lang w:val="ms-MY"/>
              </w:rPr>
            </w:pPr>
            <w:r w:rsidRPr="007D613F">
              <w:rPr>
                <w:rFonts w:eastAsia="MS Mincho"/>
                <w:lang w:val="ms-MY"/>
              </w:rPr>
              <w:t>• Hosting with Amazon Web Services (AWS)</w:t>
            </w:r>
          </w:p>
          <w:p w14:paraId="071C2559" w14:textId="247CB95B" w:rsidR="006E071A" w:rsidRPr="007D613F" w:rsidRDefault="00B3010A" w:rsidP="005E6D3F">
            <w:pPr>
              <w:rPr>
                <w:rFonts w:eastAsia="MS Mincho"/>
                <w:lang w:val="ms-MY"/>
              </w:rPr>
            </w:pPr>
            <w:r w:rsidRPr="007D613F">
              <w:rPr>
                <w:rFonts w:eastAsia="MS Mincho"/>
                <w:lang w:val="ms-MY"/>
              </w:rPr>
              <w:t>Monthly hosting cost will be charged RM1,000/month</w:t>
            </w:r>
          </w:p>
        </w:tc>
        <w:tc>
          <w:tcPr>
            <w:tcW w:w="730" w:type="pct"/>
            <w:shd w:val="clear" w:color="auto" w:fill="auto"/>
            <w:noWrap/>
            <w:vAlign w:val="center"/>
          </w:tcPr>
          <w:p w14:paraId="5DD18EBD" w14:textId="32F8373F" w:rsidR="006E071A" w:rsidRPr="007D613F" w:rsidRDefault="005E6D3F" w:rsidP="00E41AB4">
            <w:pPr>
              <w:jc w:val="center"/>
              <w:rPr>
                <w:lang w:val="en-MY" w:eastAsia="en-MY"/>
              </w:rPr>
            </w:pPr>
            <w:r w:rsidRPr="007D613F">
              <w:rPr>
                <w:lang w:val="en-MY" w:eastAsia="en-MY"/>
              </w:rPr>
              <w:t>12</w:t>
            </w:r>
          </w:p>
        </w:tc>
        <w:tc>
          <w:tcPr>
            <w:tcW w:w="831" w:type="pct"/>
            <w:shd w:val="clear" w:color="auto" w:fill="auto"/>
            <w:noWrap/>
            <w:vAlign w:val="center"/>
          </w:tcPr>
          <w:p w14:paraId="4B5DC678" w14:textId="023EC7C7" w:rsidR="006E071A" w:rsidRPr="007D613F" w:rsidRDefault="005E6D3F" w:rsidP="00E41AB4">
            <w:pPr>
              <w:jc w:val="center"/>
              <w:rPr>
                <w:lang w:val="en-MY" w:eastAsia="en-MY"/>
              </w:rPr>
            </w:pPr>
            <w:r w:rsidRPr="007D613F">
              <w:rPr>
                <w:lang w:val="en-MY" w:eastAsia="en-MY"/>
              </w:rPr>
              <w:t>1,000</w:t>
            </w:r>
          </w:p>
        </w:tc>
        <w:tc>
          <w:tcPr>
            <w:tcW w:w="832" w:type="pct"/>
            <w:shd w:val="clear" w:color="auto" w:fill="auto"/>
            <w:noWrap/>
            <w:vAlign w:val="center"/>
          </w:tcPr>
          <w:p w14:paraId="6793D351" w14:textId="4693161F" w:rsidR="006E071A" w:rsidRPr="007D613F" w:rsidRDefault="005E6D3F" w:rsidP="00E41AB4">
            <w:pPr>
              <w:jc w:val="center"/>
              <w:rPr>
                <w:lang w:val="en-MY" w:eastAsia="en-MY"/>
              </w:rPr>
            </w:pPr>
            <w:r w:rsidRPr="007D613F">
              <w:rPr>
                <w:lang w:val="en-MY" w:eastAsia="en-MY"/>
              </w:rPr>
              <w:t>12,000</w:t>
            </w:r>
            <w:r w:rsidR="00AF5481" w:rsidRPr="007D613F">
              <w:rPr>
                <w:lang w:val="en-MY" w:eastAsia="en-MY"/>
              </w:rPr>
              <w:t>.00</w:t>
            </w:r>
          </w:p>
        </w:tc>
      </w:tr>
      <w:tr w:rsidR="00237704" w:rsidRPr="00C1364E" w14:paraId="3CA38CA5" w14:textId="77777777" w:rsidTr="00237704">
        <w:trPr>
          <w:trHeight w:val="552"/>
        </w:trPr>
        <w:tc>
          <w:tcPr>
            <w:tcW w:w="380" w:type="pct"/>
            <w:shd w:val="clear" w:color="auto" w:fill="auto"/>
            <w:noWrap/>
          </w:tcPr>
          <w:p w14:paraId="53C35C58" w14:textId="77777777" w:rsidR="00237704" w:rsidRPr="007D613F" w:rsidRDefault="00237704" w:rsidP="00151BD3">
            <w:pPr>
              <w:widowControl w:val="0"/>
              <w:numPr>
                <w:ilvl w:val="0"/>
                <w:numId w:val="15"/>
              </w:numPr>
              <w:autoSpaceDE w:val="0"/>
              <w:autoSpaceDN w:val="0"/>
              <w:jc w:val="center"/>
              <w:rPr>
                <w:lang w:eastAsia="en-MY"/>
              </w:rPr>
            </w:pPr>
          </w:p>
        </w:tc>
        <w:tc>
          <w:tcPr>
            <w:tcW w:w="2227" w:type="pct"/>
            <w:shd w:val="clear" w:color="auto" w:fill="auto"/>
            <w:noWrap/>
            <w:vAlign w:val="center"/>
          </w:tcPr>
          <w:p w14:paraId="08BA6B79" w14:textId="1425E6E0" w:rsidR="00237704" w:rsidRPr="007D613F" w:rsidRDefault="001A4229" w:rsidP="007E6A61">
            <w:pPr>
              <w:rPr>
                <w:lang w:eastAsia="en-MY"/>
              </w:rPr>
            </w:pPr>
            <w:r w:rsidRPr="007D613F">
              <w:rPr>
                <w:lang w:eastAsia="en-MY"/>
              </w:rPr>
              <w:t xml:space="preserve">Sesi kedua: </w:t>
            </w:r>
            <w:r w:rsidR="00237704" w:rsidRPr="007D613F">
              <w:rPr>
                <w:lang w:eastAsia="en-MY"/>
              </w:rPr>
              <w:t>Bengkel UAT Bersama pembekal dan MPC</w:t>
            </w:r>
            <w:r w:rsidR="007E6A61" w:rsidRPr="007D613F">
              <w:rPr>
                <w:lang w:eastAsia="en-MY"/>
              </w:rPr>
              <w:t xml:space="preserve">. </w:t>
            </w:r>
            <w:r w:rsidR="00237704" w:rsidRPr="007D613F">
              <w:rPr>
                <w:lang w:eastAsia="en-MY"/>
              </w:rPr>
              <w:t>(Half day package)</w:t>
            </w:r>
          </w:p>
        </w:tc>
        <w:tc>
          <w:tcPr>
            <w:tcW w:w="730" w:type="pct"/>
            <w:shd w:val="clear" w:color="auto" w:fill="auto"/>
            <w:noWrap/>
            <w:vAlign w:val="center"/>
          </w:tcPr>
          <w:p w14:paraId="72B9A9B7" w14:textId="0E1097B8" w:rsidR="00237704" w:rsidRPr="007D613F" w:rsidRDefault="00237704" w:rsidP="00921BAC">
            <w:pPr>
              <w:jc w:val="center"/>
              <w:rPr>
                <w:lang w:eastAsia="en-MY"/>
              </w:rPr>
            </w:pPr>
            <w:r w:rsidRPr="007D613F">
              <w:rPr>
                <w:lang w:eastAsia="en-MY"/>
              </w:rPr>
              <w:t>20 unit</w:t>
            </w:r>
          </w:p>
        </w:tc>
        <w:tc>
          <w:tcPr>
            <w:tcW w:w="831" w:type="pct"/>
            <w:shd w:val="clear" w:color="auto" w:fill="auto"/>
            <w:noWrap/>
            <w:vAlign w:val="center"/>
          </w:tcPr>
          <w:p w14:paraId="57B0CA7D" w14:textId="398913A7" w:rsidR="00237704" w:rsidRPr="007D613F" w:rsidRDefault="00237704" w:rsidP="00921BAC">
            <w:pPr>
              <w:jc w:val="center"/>
              <w:rPr>
                <w:lang w:val="en-MY" w:eastAsia="en-MY"/>
              </w:rPr>
            </w:pPr>
            <w:r w:rsidRPr="007D613F">
              <w:rPr>
                <w:lang w:val="en-MY" w:eastAsia="en-MY"/>
              </w:rPr>
              <w:t>160</w:t>
            </w:r>
            <w:r w:rsidR="00B37CBA" w:rsidRPr="007D613F">
              <w:rPr>
                <w:lang w:val="en-MY" w:eastAsia="en-MY"/>
              </w:rPr>
              <w:t>.</w:t>
            </w:r>
            <w:r w:rsidRPr="007D613F">
              <w:rPr>
                <w:lang w:val="en-MY" w:eastAsia="en-MY"/>
              </w:rPr>
              <w:t>00/unit</w:t>
            </w:r>
          </w:p>
        </w:tc>
        <w:tc>
          <w:tcPr>
            <w:tcW w:w="832" w:type="pct"/>
            <w:shd w:val="clear" w:color="auto" w:fill="auto"/>
            <w:noWrap/>
            <w:vAlign w:val="center"/>
          </w:tcPr>
          <w:p w14:paraId="345504BD" w14:textId="621C2DE8" w:rsidR="00237704" w:rsidRPr="007D613F" w:rsidRDefault="00237704" w:rsidP="00446C15">
            <w:pPr>
              <w:jc w:val="right"/>
              <w:rPr>
                <w:lang w:val="en-MY" w:eastAsia="en-MY"/>
              </w:rPr>
            </w:pPr>
            <w:r w:rsidRPr="007D613F">
              <w:rPr>
                <w:lang w:val="en-MY" w:eastAsia="en-MY"/>
              </w:rPr>
              <w:t>3,200.00</w:t>
            </w:r>
          </w:p>
        </w:tc>
      </w:tr>
      <w:tr w:rsidR="00237704" w:rsidRPr="00C1364E" w14:paraId="631F9E75" w14:textId="77777777" w:rsidTr="00237704">
        <w:trPr>
          <w:trHeight w:val="552"/>
        </w:trPr>
        <w:tc>
          <w:tcPr>
            <w:tcW w:w="380" w:type="pct"/>
            <w:shd w:val="clear" w:color="auto" w:fill="auto"/>
            <w:noWrap/>
          </w:tcPr>
          <w:p w14:paraId="5EA135D1" w14:textId="77777777" w:rsidR="00237704" w:rsidRPr="007D613F" w:rsidRDefault="00237704" w:rsidP="00151BD3">
            <w:pPr>
              <w:widowControl w:val="0"/>
              <w:numPr>
                <w:ilvl w:val="0"/>
                <w:numId w:val="15"/>
              </w:numPr>
              <w:autoSpaceDE w:val="0"/>
              <w:autoSpaceDN w:val="0"/>
              <w:jc w:val="center"/>
              <w:rPr>
                <w:lang w:eastAsia="en-MY"/>
              </w:rPr>
            </w:pPr>
          </w:p>
        </w:tc>
        <w:tc>
          <w:tcPr>
            <w:tcW w:w="2227" w:type="pct"/>
            <w:shd w:val="clear" w:color="auto" w:fill="auto"/>
            <w:noWrap/>
            <w:vAlign w:val="center"/>
          </w:tcPr>
          <w:p w14:paraId="34F056E7" w14:textId="083D7FD8" w:rsidR="00237704" w:rsidRPr="007D613F" w:rsidRDefault="0012267D" w:rsidP="00921BAC">
            <w:pPr>
              <w:rPr>
                <w:lang w:eastAsia="en-MY"/>
              </w:rPr>
            </w:pPr>
            <w:r w:rsidRPr="007D613F">
              <w:rPr>
                <w:lang w:eastAsia="en-MY"/>
              </w:rPr>
              <w:t>Bengkel Pembangunan Sistem eProductivity Champion</w:t>
            </w:r>
            <w:r w:rsidR="00CB0713" w:rsidRPr="007D613F">
              <w:rPr>
                <w:lang w:eastAsia="en-MY"/>
              </w:rPr>
              <w:t xml:space="preserve"> – Bersama pasukan DTU/MPC</w:t>
            </w:r>
          </w:p>
          <w:p w14:paraId="699A82A4" w14:textId="1D98273B" w:rsidR="00237704" w:rsidRPr="007D613F" w:rsidRDefault="00237704" w:rsidP="00921BAC">
            <w:pPr>
              <w:rPr>
                <w:lang w:eastAsia="en-MY"/>
              </w:rPr>
            </w:pPr>
            <w:r w:rsidRPr="007D613F">
              <w:rPr>
                <w:lang w:val="en-MY" w:eastAsia="en-MY"/>
              </w:rPr>
              <w:t>(Full day package)</w:t>
            </w:r>
          </w:p>
        </w:tc>
        <w:tc>
          <w:tcPr>
            <w:tcW w:w="730" w:type="pct"/>
            <w:shd w:val="clear" w:color="auto" w:fill="auto"/>
            <w:noWrap/>
            <w:vAlign w:val="center"/>
          </w:tcPr>
          <w:p w14:paraId="6792C71C" w14:textId="73D31C2E" w:rsidR="00237704" w:rsidRPr="007D613F" w:rsidRDefault="001A103C" w:rsidP="00921BAC">
            <w:pPr>
              <w:jc w:val="center"/>
              <w:rPr>
                <w:lang w:eastAsia="en-MY"/>
              </w:rPr>
            </w:pPr>
            <w:r w:rsidRPr="007D613F">
              <w:rPr>
                <w:lang w:eastAsia="en-MY"/>
              </w:rPr>
              <w:t>25</w:t>
            </w:r>
            <w:r w:rsidR="00237704" w:rsidRPr="007D613F">
              <w:rPr>
                <w:lang w:eastAsia="en-MY"/>
              </w:rPr>
              <w:t xml:space="preserve"> </w:t>
            </w:r>
            <w:r w:rsidR="005B546E" w:rsidRPr="007D613F">
              <w:rPr>
                <w:lang w:eastAsia="en-MY"/>
              </w:rPr>
              <w:t>pax x 2</w:t>
            </w:r>
          </w:p>
        </w:tc>
        <w:tc>
          <w:tcPr>
            <w:tcW w:w="831" w:type="pct"/>
            <w:shd w:val="clear" w:color="auto" w:fill="auto"/>
            <w:noWrap/>
            <w:vAlign w:val="center"/>
          </w:tcPr>
          <w:p w14:paraId="04ED6ED8" w14:textId="5C825BC7" w:rsidR="00237704" w:rsidRPr="007D613F" w:rsidRDefault="00CE6C5A" w:rsidP="00921BAC">
            <w:pPr>
              <w:jc w:val="center"/>
              <w:rPr>
                <w:lang w:val="en-MY" w:eastAsia="en-MY"/>
              </w:rPr>
            </w:pPr>
            <w:r w:rsidRPr="007D613F">
              <w:rPr>
                <w:lang w:val="en-MY" w:eastAsia="en-MY"/>
              </w:rPr>
              <w:t>45</w:t>
            </w:r>
            <w:r w:rsidR="00237704" w:rsidRPr="007D613F">
              <w:rPr>
                <w:lang w:val="en-MY" w:eastAsia="en-MY"/>
              </w:rPr>
              <w:t>0.00/ unit</w:t>
            </w:r>
          </w:p>
        </w:tc>
        <w:tc>
          <w:tcPr>
            <w:tcW w:w="832" w:type="pct"/>
            <w:shd w:val="clear" w:color="auto" w:fill="auto"/>
            <w:noWrap/>
            <w:vAlign w:val="center"/>
          </w:tcPr>
          <w:p w14:paraId="23C1F6A3" w14:textId="1B5CF1F1" w:rsidR="00237704" w:rsidRPr="007D613F" w:rsidRDefault="00C80F37" w:rsidP="00446C15">
            <w:pPr>
              <w:jc w:val="right"/>
              <w:rPr>
                <w:lang w:val="en-MY" w:eastAsia="en-MY"/>
              </w:rPr>
            </w:pPr>
            <w:r w:rsidRPr="007D613F">
              <w:rPr>
                <w:lang w:val="en-MY" w:eastAsia="en-MY"/>
              </w:rPr>
              <w:t>22</w:t>
            </w:r>
            <w:r w:rsidR="00237704" w:rsidRPr="007D613F">
              <w:rPr>
                <w:lang w:val="en-MY" w:eastAsia="en-MY"/>
              </w:rPr>
              <w:t>,</w:t>
            </w:r>
            <w:r w:rsidRPr="007D613F">
              <w:rPr>
                <w:lang w:val="en-MY" w:eastAsia="en-MY"/>
              </w:rPr>
              <w:t>5</w:t>
            </w:r>
            <w:r w:rsidR="00237704" w:rsidRPr="007D613F">
              <w:rPr>
                <w:lang w:val="en-MY" w:eastAsia="en-MY"/>
              </w:rPr>
              <w:t>00.00</w:t>
            </w:r>
          </w:p>
        </w:tc>
      </w:tr>
      <w:tr w:rsidR="00FE3232" w:rsidRPr="00C1364E" w14:paraId="40EF7DDA" w14:textId="77777777" w:rsidTr="00237704">
        <w:trPr>
          <w:trHeight w:val="552"/>
        </w:trPr>
        <w:tc>
          <w:tcPr>
            <w:tcW w:w="380" w:type="pct"/>
            <w:shd w:val="clear" w:color="auto" w:fill="auto"/>
            <w:noWrap/>
          </w:tcPr>
          <w:p w14:paraId="76D6EFD3" w14:textId="77777777" w:rsidR="00FE3232" w:rsidRPr="007D613F" w:rsidRDefault="00FE3232" w:rsidP="00151BD3">
            <w:pPr>
              <w:widowControl w:val="0"/>
              <w:numPr>
                <w:ilvl w:val="0"/>
                <w:numId w:val="15"/>
              </w:numPr>
              <w:autoSpaceDE w:val="0"/>
              <w:autoSpaceDN w:val="0"/>
              <w:jc w:val="center"/>
              <w:rPr>
                <w:lang w:eastAsia="en-MY"/>
              </w:rPr>
            </w:pPr>
          </w:p>
        </w:tc>
        <w:tc>
          <w:tcPr>
            <w:tcW w:w="2227" w:type="pct"/>
            <w:shd w:val="clear" w:color="auto" w:fill="auto"/>
            <w:noWrap/>
            <w:vAlign w:val="center"/>
          </w:tcPr>
          <w:p w14:paraId="5B61ED9D" w14:textId="77777777" w:rsidR="00FE3232" w:rsidRPr="007D613F" w:rsidRDefault="00FE3232" w:rsidP="00AD6755">
            <w:pPr>
              <w:rPr>
                <w:lang w:eastAsia="en-MY"/>
              </w:rPr>
            </w:pPr>
            <w:r w:rsidRPr="007D613F">
              <w:rPr>
                <w:lang w:eastAsia="en-MY"/>
              </w:rPr>
              <w:t>Pernyataan Media</w:t>
            </w:r>
          </w:p>
          <w:p w14:paraId="2EBB5D2D" w14:textId="717059E1" w:rsidR="00FE3232" w:rsidRPr="007D613F" w:rsidRDefault="00FE3232" w:rsidP="00AD6755">
            <w:pPr>
              <w:rPr>
                <w:lang w:eastAsia="en-MY"/>
              </w:rPr>
            </w:pPr>
          </w:p>
        </w:tc>
        <w:tc>
          <w:tcPr>
            <w:tcW w:w="730" w:type="pct"/>
            <w:shd w:val="clear" w:color="auto" w:fill="auto"/>
            <w:noWrap/>
            <w:vAlign w:val="center"/>
          </w:tcPr>
          <w:p w14:paraId="64F253FF" w14:textId="3E2F837A" w:rsidR="00FE3232" w:rsidRPr="007D613F" w:rsidRDefault="00BB19B1" w:rsidP="00AD6755">
            <w:pPr>
              <w:jc w:val="center"/>
              <w:rPr>
                <w:lang w:eastAsia="en-MY"/>
              </w:rPr>
            </w:pPr>
            <w:r w:rsidRPr="007D613F">
              <w:rPr>
                <w:lang w:eastAsia="en-MY"/>
              </w:rPr>
              <w:t>3</w:t>
            </w:r>
          </w:p>
        </w:tc>
        <w:tc>
          <w:tcPr>
            <w:tcW w:w="831" w:type="pct"/>
            <w:shd w:val="clear" w:color="auto" w:fill="auto"/>
            <w:noWrap/>
            <w:vAlign w:val="center"/>
          </w:tcPr>
          <w:p w14:paraId="3F8D56DF" w14:textId="2A885CA9" w:rsidR="00FE3232" w:rsidRPr="007D613F" w:rsidRDefault="00FF639B" w:rsidP="00AD6755">
            <w:pPr>
              <w:jc w:val="center"/>
              <w:rPr>
                <w:lang w:val="en-MY" w:eastAsia="en-MY"/>
              </w:rPr>
            </w:pPr>
            <w:r w:rsidRPr="007D613F">
              <w:rPr>
                <w:lang w:val="en-MY" w:eastAsia="en-MY"/>
              </w:rPr>
              <w:t>1,000</w:t>
            </w:r>
          </w:p>
        </w:tc>
        <w:tc>
          <w:tcPr>
            <w:tcW w:w="832" w:type="pct"/>
            <w:shd w:val="clear" w:color="auto" w:fill="auto"/>
            <w:noWrap/>
            <w:vAlign w:val="center"/>
          </w:tcPr>
          <w:p w14:paraId="2C4A7ECE" w14:textId="355F8F01" w:rsidR="00FE3232" w:rsidRPr="007D613F" w:rsidRDefault="00BB19B1" w:rsidP="00446C15">
            <w:pPr>
              <w:jc w:val="right"/>
              <w:rPr>
                <w:lang w:val="en-MY" w:eastAsia="en-MY"/>
              </w:rPr>
            </w:pPr>
            <w:r w:rsidRPr="007D613F">
              <w:rPr>
                <w:lang w:val="en-MY" w:eastAsia="en-MY"/>
              </w:rPr>
              <w:t>3</w:t>
            </w:r>
            <w:r w:rsidR="00FF639B" w:rsidRPr="007D613F">
              <w:rPr>
                <w:lang w:val="en-MY" w:eastAsia="en-MY"/>
              </w:rPr>
              <w:t>,000</w:t>
            </w:r>
          </w:p>
        </w:tc>
      </w:tr>
      <w:tr w:rsidR="00F56CE0" w:rsidRPr="00C1364E" w14:paraId="1E5D98ED" w14:textId="77777777" w:rsidTr="00237704">
        <w:trPr>
          <w:trHeight w:val="552"/>
        </w:trPr>
        <w:tc>
          <w:tcPr>
            <w:tcW w:w="380" w:type="pct"/>
            <w:shd w:val="clear" w:color="auto" w:fill="auto"/>
            <w:noWrap/>
          </w:tcPr>
          <w:p w14:paraId="7D857072" w14:textId="77777777" w:rsidR="00F56CE0" w:rsidRPr="007D613F" w:rsidRDefault="00F56CE0" w:rsidP="00151BD3">
            <w:pPr>
              <w:widowControl w:val="0"/>
              <w:numPr>
                <w:ilvl w:val="0"/>
                <w:numId w:val="15"/>
              </w:numPr>
              <w:autoSpaceDE w:val="0"/>
              <w:autoSpaceDN w:val="0"/>
              <w:jc w:val="center"/>
              <w:rPr>
                <w:lang w:eastAsia="en-MY"/>
              </w:rPr>
            </w:pPr>
          </w:p>
        </w:tc>
        <w:tc>
          <w:tcPr>
            <w:tcW w:w="2227" w:type="pct"/>
            <w:shd w:val="clear" w:color="auto" w:fill="auto"/>
            <w:noWrap/>
            <w:vAlign w:val="center"/>
          </w:tcPr>
          <w:p w14:paraId="0337CD0A" w14:textId="413E0EF5" w:rsidR="00F56CE0" w:rsidRPr="007D613F" w:rsidRDefault="00D073FF" w:rsidP="00AD6755">
            <w:pPr>
              <w:rPr>
                <w:lang w:eastAsia="en-MY"/>
              </w:rPr>
            </w:pPr>
            <w:r w:rsidRPr="007D613F">
              <w:rPr>
                <w:lang w:eastAsia="en-MY"/>
              </w:rPr>
              <w:t>Penulis Laporan - Perbincangan Strategi Dan Libat Urus Bersama Pihak Berkepentingan 10 M/S X Rm100</w:t>
            </w:r>
            <w:r w:rsidR="008D30BC" w:rsidRPr="007D613F">
              <w:rPr>
                <w:lang w:eastAsia="en-MY"/>
              </w:rPr>
              <w:t xml:space="preserve"> x 2</w:t>
            </w:r>
          </w:p>
        </w:tc>
        <w:tc>
          <w:tcPr>
            <w:tcW w:w="730" w:type="pct"/>
            <w:shd w:val="clear" w:color="auto" w:fill="auto"/>
            <w:noWrap/>
            <w:vAlign w:val="center"/>
          </w:tcPr>
          <w:p w14:paraId="0EC1A36C" w14:textId="3F815075" w:rsidR="00F56CE0" w:rsidRPr="007D613F" w:rsidRDefault="00F56CE0" w:rsidP="00AD6755">
            <w:pPr>
              <w:jc w:val="center"/>
              <w:rPr>
                <w:lang w:eastAsia="en-MY"/>
              </w:rPr>
            </w:pPr>
            <w:r w:rsidRPr="007D613F">
              <w:rPr>
                <w:lang w:eastAsia="en-MY"/>
              </w:rPr>
              <w:t>1</w:t>
            </w:r>
            <w:r w:rsidR="00D073FF" w:rsidRPr="007D613F">
              <w:rPr>
                <w:lang w:eastAsia="en-MY"/>
              </w:rPr>
              <w:t>0ms</w:t>
            </w:r>
            <w:r w:rsidR="008D30BC" w:rsidRPr="007D613F">
              <w:rPr>
                <w:lang w:eastAsia="en-MY"/>
              </w:rPr>
              <w:t xml:space="preserve"> x 2</w:t>
            </w:r>
          </w:p>
        </w:tc>
        <w:tc>
          <w:tcPr>
            <w:tcW w:w="831" w:type="pct"/>
            <w:shd w:val="clear" w:color="auto" w:fill="auto"/>
            <w:noWrap/>
            <w:vAlign w:val="center"/>
          </w:tcPr>
          <w:p w14:paraId="35A70ED9" w14:textId="2BB24992" w:rsidR="00F56CE0" w:rsidRPr="007D613F" w:rsidRDefault="00D073FF" w:rsidP="00AD6755">
            <w:pPr>
              <w:jc w:val="center"/>
              <w:rPr>
                <w:lang w:val="en-MY" w:eastAsia="en-MY"/>
              </w:rPr>
            </w:pPr>
            <w:r w:rsidRPr="007D613F">
              <w:rPr>
                <w:lang w:val="en-MY" w:eastAsia="en-MY"/>
              </w:rPr>
              <w:t>100/ms</w:t>
            </w:r>
          </w:p>
        </w:tc>
        <w:tc>
          <w:tcPr>
            <w:tcW w:w="832" w:type="pct"/>
            <w:shd w:val="clear" w:color="auto" w:fill="auto"/>
            <w:noWrap/>
            <w:vAlign w:val="center"/>
          </w:tcPr>
          <w:p w14:paraId="64F1768B" w14:textId="791150A0" w:rsidR="00F56CE0" w:rsidRPr="007D613F" w:rsidRDefault="008D30BC" w:rsidP="00446C15">
            <w:pPr>
              <w:jc w:val="right"/>
              <w:rPr>
                <w:lang w:val="en-MY" w:eastAsia="en-MY"/>
              </w:rPr>
            </w:pPr>
            <w:r w:rsidRPr="007D613F">
              <w:rPr>
                <w:lang w:val="en-MY" w:eastAsia="en-MY"/>
              </w:rPr>
              <w:t>2</w:t>
            </w:r>
            <w:r w:rsidR="00D073FF" w:rsidRPr="007D613F">
              <w:rPr>
                <w:lang w:val="en-MY" w:eastAsia="en-MY"/>
              </w:rPr>
              <w:t>,000</w:t>
            </w:r>
          </w:p>
        </w:tc>
      </w:tr>
      <w:tr w:rsidR="003F5E36" w:rsidRPr="00C1364E" w14:paraId="152EC0FD" w14:textId="77777777" w:rsidTr="00237704">
        <w:trPr>
          <w:trHeight w:val="552"/>
        </w:trPr>
        <w:tc>
          <w:tcPr>
            <w:tcW w:w="4168" w:type="pct"/>
            <w:gridSpan w:val="4"/>
            <w:shd w:val="clear" w:color="auto" w:fill="auto"/>
            <w:noWrap/>
            <w:vAlign w:val="center"/>
          </w:tcPr>
          <w:p w14:paraId="369EBFC3" w14:textId="6F4F2B1F" w:rsidR="003F5E36" w:rsidRPr="00D56F0A" w:rsidRDefault="003F5E36" w:rsidP="00745482">
            <w:pPr>
              <w:jc w:val="right"/>
              <w:rPr>
                <w:b/>
                <w:bCs/>
                <w:lang w:val="en-MY" w:eastAsia="en-MY"/>
              </w:rPr>
            </w:pPr>
            <w:r w:rsidRPr="00D56F0A">
              <w:rPr>
                <w:b/>
                <w:bCs/>
                <w:lang w:val="en-MY" w:eastAsia="en-MY"/>
              </w:rPr>
              <w:t>TOTAL (A)</w:t>
            </w:r>
            <w:r>
              <w:rPr>
                <w:b/>
                <w:bCs/>
                <w:lang w:val="en-MY" w:eastAsia="en-MY"/>
              </w:rPr>
              <w:t xml:space="preserve"> (RM40)</w:t>
            </w:r>
          </w:p>
        </w:tc>
        <w:tc>
          <w:tcPr>
            <w:tcW w:w="832" w:type="pct"/>
            <w:shd w:val="clear" w:color="auto" w:fill="auto"/>
            <w:noWrap/>
            <w:vAlign w:val="center"/>
          </w:tcPr>
          <w:p w14:paraId="032F64E6" w14:textId="2959B522" w:rsidR="003F5E36" w:rsidRPr="00D56F0A" w:rsidRDefault="0091298E" w:rsidP="003F5E36">
            <w:pPr>
              <w:jc w:val="right"/>
              <w:rPr>
                <w:b/>
                <w:bCs/>
                <w:lang w:val="en-MY" w:eastAsia="en-MY"/>
              </w:rPr>
            </w:pPr>
            <w:r>
              <w:rPr>
                <w:b/>
                <w:bCs/>
                <w:lang w:val="en-MY" w:eastAsia="en-MY"/>
              </w:rPr>
              <w:t>52,700</w:t>
            </w:r>
          </w:p>
        </w:tc>
      </w:tr>
    </w:tbl>
    <w:p w14:paraId="7026A0D9" w14:textId="69479870" w:rsidR="00AC17D3" w:rsidRDefault="00AC17D3">
      <w:pPr>
        <w:spacing w:after="160" w:line="259" w:lineRule="auto"/>
        <w:rPr>
          <w:b/>
          <w:bCs/>
        </w:rPr>
      </w:pPr>
    </w:p>
    <w:p w14:paraId="7AAFF4E6" w14:textId="11E1BCFD" w:rsidR="00AC17D3" w:rsidRDefault="00AC17D3">
      <w:pPr>
        <w:spacing w:after="160" w:line="259" w:lineRule="auto"/>
        <w:rPr>
          <w:b/>
          <w:bCs/>
        </w:rPr>
      </w:pPr>
      <w:r>
        <w:rPr>
          <w:b/>
          <w:bCs/>
        </w:rPr>
        <w:br w:type="page"/>
      </w:r>
    </w:p>
    <w:p w14:paraId="06C25BC7" w14:textId="77777777" w:rsidR="00E76F37" w:rsidRDefault="00E76F37">
      <w:pPr>
        <w:spacing w:after="160" w:line="259" w:lineRule="auto"/>
        <w:rPr>
          <w:b/>
          <w:bCs/>
        </w:rPr>
      </w:pPr>
    </w:p>
    <w:p w14:paraId="3CEE8112" w14:textId="7D456F76" w:rsidR="00CE6682" w:rsidRPr="00825C2C" w:rsidRDefault="00CE6682" w:rsidP="00CE6682">
      <w:pPr>
        <w:autoSpaceDE w:val="0"/>
        <w:autoSpaceDN w:val="0"/>
        <w:adjustRightInd w:val="0"/>
        <w:rPr>
          <w:b/>
          <w:bCs/>
          <w:color w:val="000000"/>
          <w:lang w:val="en-MY" w:eastAsia="en-MY"/>
        </w:rPr>
      </w:pPr>
      <w:r>
        <w:rPr>
          <w:b/>
          <w:bCs/>
          <w:color w:val="000000"/>
          <w:lang w:val="en-MY" w:eastAsia="en-MY"/>
        </w:rPr>
        <w:t>GARIS MASA</w:t>
      </w:r>
    </w:p>
    <w:p w14:paraId="24DA7691" w14:textId="77777777" w:rsidR="00CE6682" w:rsidRDefault="00CE6682" w:rsidP="00CE6682">
      <w:pPr>
        <w:spacing w:line="276" w:lineRule="auto"/>
      </w:pPr>
    </w:p>
    <w:tbl>
      <w:tblPr>
        <w:tblW w:w="527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4"/>
        <w:gridCol w:w="3712"/>
        <w:gridCol w:w="318"/>
        <w:gridCol w:w="318"/>
        <w:gridCol w:w="318"/>
        <w:gridCol w:w="326"/>
        <w:gridCol w:w="319"/>
        <w:gridCol w:w="319"/>
        <w:gridCol w:w="319"/>
        <w:gridCol w:w="319"/>
        <w:gridCol w:w="6"/>
        <w:gridCol w:w="316"/>
        <w:gridCol w:w="319"/>
        <w:gridCol w:w="319"/>
        <w:gridCol w:w="323"/>
        <w:gridCol w:w="335"/>
        <w:gridCol w:w="338"/>
        <w:gridCol w:w="338"/>
        <w:gridCol w:w="336"/>
        <w:gridCol w:w="13"/>
      </w:tblGrid>
      <w:tr w:rsidR="0062362A" w:rsidRPr="00A92D6C" w14:paraId="21477B33" w14:textId="77777777" w:rsidTr="00551B65">
        <w:trPr>
          <w:trHeight w:val="313"/>
        </w:trPr>
        <w:tc>
          <w:tcPr>
            <w:tcW w:w="313" w:type="pct"/>
            <w:vMerge w:val="restart"/>
            <w:shd w:val="clear" w:color="auto" w:fill="auto"/>
            <w:vAlign w:val="center"/>
          </w:tcPr>
          <w:p w14:paraId="6C036925" w14:textId="77777777" w:rsidR="0062362A" w:rsidRPr="00A92D6C" w:rsidRDefault="0062362A" w:rsidP="0062362A">
            <w:pPr>
              <w:spacing w:line="276" w:lineRule="auto"/>
              <w:jc w:val="center"/>
              <w:rPr>
                <w:rFonts w:eastAsia="MS Mincho"/>
                <w:b/>
                <w:bCs/>
                <w:sz w:val="22"/>
                <w:szCs w:val="22"/>
                <w:lang w:val="ms-MY"/>
              </w:rPr>
            </w:pPr>
            <w:r w:rsidRPr="00A92D6C">
              <w:rPr>
                <w:rFonts w:eastAsia="MS Mincho"/>
                <w:b/>
                <w:bCs/>
                <w:sz w:val="22"/>
                <w:szCs w:val="22"/>
                <w:lang w:val="ms-MY"/>
              </w:rPr>
              <w:t>Bil.</w:t>
            </w:r>
          </w:p>
        </w:tc>
        <w:tc>
          <w:tcPr>
            <w:tcW w:w="1953" w:type="pct"/>
            <w:shd w:val="clear" w:color="auto" w:fill="auto"/>
          </w:tcPr>
          <w:p w14:paraId="59E5B3CA" w14:textId="77777777" w:rsidR="0062362A" w:rsidRPr="00A92D6C" w:rsidRDefault="0062362A" w:rsidP="0062362A">
            <w:pPr>
              <w:spacing w:line="276" w:lineRule="auto"/>
              <w:jc w:val="center"/>
              <w:rPr>
                <w:rFonts w:eastAsia="MS Mincho"/>
                <w:b/>
                <w:bCs/>
                <w:sz w:val="22"/>
                <w:szCs w:val="22"/>
                <w:lang w:val="ms-MY"/>
              </w:rPr>
            </w:pPr>
            <w:r w:rsidRPr="00A92D6C">
              <w:rPr>
                <w:rFonts w:eastAsia="MS Mincho"/>
                <w:b/>
                <w:bCs/>
                <w:sz w:val="22"/>
                <w:szCs w:val="22"/>
                <w:lang w:val="ms-MY"/>
              </w:rPr>
              <w:t>Bulan</w:t>
            </w:r>
          </w:p>
        </w:tc>
        <w:tc>
          <w:tcPr>
            <w:tcW w:w="675" w:type="pct"/>
            <w:gridSpan w:val="4"/>
            <w:shd w:val="clear" w:color="auto" w:fill="auto"/>
            <w:vAlign w:val="center"/>
          </w:tcPr>
          <w:p w14:paraId="5C2F3641" w14:textId="44818A88" w:rsidR="0062362A" w:rsidRPr="00A92D6C" w:rsidRDefault="0062362A" w:rsidP="0062362A">
            <w:pPr>
              <w:spacing w:line="276" w:lineRule="auto"/>
              <w:jc w:val="center"/>
              <w:rPr>
                <w:rFonts w:eastAsia="MS Mincho"/>
                <w:b/>
                <w:bCs/>
                <w:sz w:val="22"/>
                <w:szCs w:val="22"/>
                <w:lang w:val="ms-MY"/>
              </w:rPr>
            </w:pPr>
            <w:r>
              <w:rPr>
                <w:rFonts w:eastAsia="MS Mincho"/>
                <w:b/>
                <w:bCs/>
                <w:sz w:val="22"/>
                <w:szCs w:val="22"/>
                <w:lang w:val="ms-MY"/>
              </w:rPr>
              <w:t>Jun</w:t>
            </w:r>
          </w:p>
        </w:tc>
        <w:tc>
          <w:tcPr>
            <w:tcW w:w="674" w:type="pct"/>
            <w:gridSpan w:val="5"/>
            <w:shd w:val="clear" w:color="auto" w:fill="auto"/>
            <w:vAlign w:val="center"/>
          </w:tcPr>
          <w:p w14:paraId="1A414EB5" w14:textId="38AC6351" w:rsidR="0062362A" w:rsidRPr="00A92D6C" w:rsidRDefault="0062362A" w:rsidP="0062362A">
            <w:pPr>
              <w:spacing w:line="276" w:lineRule="auto"/>
              <w:jc w:val="center"/>
              <w:rPr>
                <w:rFonts w:eastAsia="MS Mincho"/>
                <w:b/>
                <w:bCs/>
                <w:sz w:val="22"/>
                <w:szCs w:val="22"/>
                <w:lang w:val="ms-MY"/>
              </w:rPr>
            </w:pPr>
            <w:r>
              <w:rPr>
                <w:rFonts w:eastAsia="MS Mincho"/>
                <w:b/>
                <w:bCs/>
                <w:sz w:val="22"/>
                <w:szCs w:val="22"/>
                <w:lang w:val="ms-MY"/>
              </w:rPr>
              <w:t>Julai</w:t>
            </w:r>
          </w:p>
        </w:tc>
        <w:tc>
          <w:tcPr>
            <w:tcW w:w="672" w:type="pct"/>
            <w:gridSpan w:val="4"/>
            <w:shd w:val="clear" w:color="auto" w:fill="auto"/>
            <w:vAlign w:val="center"/>
          </w:tcPr>
          <w:p w14:paraId="5675293B" w14:textId="46893C23" w:rsidR="0062362A" w:rsidRPr="00A92D6C" w:rsidRDefault="0062362A" w:rsidP="0062362A">
            <w:pPr>
              <w:spacing w:line="276" w:lineRule="auto"/>
              <w:jc w:val="center"/>
              <w:rPr>
                <w:rFonts w:eastAsia="MS Mincho"/>
                <w:b/>
                <w:bCs/>
                <w:sz w:val="22"/>
                <w:szCs w:val="22"/>
                <w:lang w:val="ms-MY"/>
              </w:rPr>
            </w:pPr>
            <w:r>
              <w:rPr>
                <w:rFonts w:eastAsia="MS Mincho"/>
                <w:b/>
                <w:bCs/>
                <w:sz w:val="22"/>
                <w:szCs w:val="22"/>
                <w:lang w:val="ms-MY"/>
              </w:rPr>
              <w:t>Ogos</w:t>
            </w:r>
          </w:p>
        </w:tc>
        <w:tc>
          <w:tcPr>
            <w:tcW w:w="712" w:type="pct"/>
            <w:gridSpan w:val="5"/>
            <w:shd w:val="clear" w:color="auto" w:fill="auto"/>
            <w:vAlign w:val="center"/>
          </w:tcPr>
          <w:p w14:paraId="67BB8E1A" w14:textId="200FC090" w:rsidR="0062362A" w:rsidRPr="00A92D6C" w:rsidRDefault="0062362A" w:rsidP="0062362A">
            <w:pPr>
              <w:spacing w:line="276" w:lineRule="auto"/>
              <w:jc w:val="center"/>
              <w:rPr>
                <w:rFonts w:eastAsia="MS Mincho"/>
                <w:b/>
                <w:bCs/>
                <w:sz w:val="22"/>
                <w:szCs w:val="22"/>
                <w:lang w:val="ms-MY"/>
              </w:rPr>
            </w:pPr>
            <w:r>
              <w:rPr>
                <w:rFonts w:eastAsia="MS Mincho"/>
                <w:b/>
                <w:bCs/>
                <w:sz w:val="22"/>
                <w:szCs w:val="22"/>
                <w:lang w:val="ms-MY"/>
              </w:rPr>
              <w:t>September</w:t>
            </w:r>
          </w:p>
        </w:tc>
      </w:tr>
      <w:tr w:rsidR="0062362A" w:rsidRPr="00A92D6C" w14:paraId="3E312005" w14:textId="77777777" w:rsidTr="00551B65">
        <w:trPr>
          <w:gridAfter w:val="1"/>
          <w:wAfter w:w="7" w:type="pct"/>
          <w:trHeight w:val="330"/>
        </w:trPr>
        <w:tc>
          <w:tcPr>
            <w:tcW w:w="313" w:type="pct"/>
            <w:vMerge/>
            <w:shd w:val="clear" w:color="auto" w:fill="auto"/>
          </w:tcPr>
          <w:p w14:paraId="4E4E21C0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b/>
                <w:bCs/>
                <w:sz w:val="22"/>
                <w:szCs w:val="22"/>
                <w:lang w:val="ms-MY"/>
              </w:rPr>
            </w:pPr>
          </w:p>
        </w:tc>
        <w:tc>
          <w:tcPr>
            <w:tcW w:w="1953" w:type="pct"/>
            <w:shd w:val="clear" w:color="auto" w:fill="auto"/>
          </w:tcPr>
          <w:p w14:paraId="2671B4DE" w14:textId="77777777" w:rsidR="0062362A" w:rsidRPr="00A92D6C" w:rsidRDefault="0062362A" w:rsidP="0062362A">
            <w:pPr>
              <w:spacing w:line="276" w:lineRule="auto"/>
              <w:jc w:val="center"/>
              <w:rPr>
                <w:rFonts w:eastAsia="MS Mincho"/>
                <w:b/>
                <w:bCs/>
                <w:sz w:val="22"/>
                <w:szCs w:val="22"/>
                <w:lang w:val="ms-MY"/>
              </w:rPr>
            </w:pPr>
            <w:r w:rsidRPr="00A92D6C">
              <w:rPr>
                <w:rFonts w:eastAsia="MS Mincho"/>
                <w:b/>
                <w:bCs/>
                <w:sz w:val="22"/>
                <w:szCs w:val="22"/>
                <w:lang w:val="ms-MY"/>
              </w:rPr>
              <w:t>Minggu</w:t>
            </w:r>
          </w:p>
        </w:tc>
        <w:tc>
          <w:tcPr>
            <w:tcW w:w="168" w:type="pct"/>
            <w:shd w:val="clear" w:color="auto" w:fill="auto"/>
            <w:vAlign w:val="center"/>
          </w:tcPr>
          <w:p w14:paraId="7334749F" w14:textId="77777777" w:rsidR="0062362A" w:rsidRPr="00A92D6C" w:rsidRDefault="0062362A" w:rsidP="0062362A">
            <w:pPr>
              <w:spacing w:line="276" w:lineRule="auto"/>
              <w:jc w:val="center"/>
              <w:rPr>
                <w:rFonts w:eastAsia="MS Mincho"/>
                <w:b/>
                <w:bCs/>
                <w:sz w:val="16"/>
                <w:szCs w:val="16"/>
                <w:lang w:val="ms-MY"/>
              </w:rPr>
            </w:pPr>
            <w:r w:rsidRPr="00A92D6C">
              <w:rPr>
                <w:rFonts w:eastAsia="MS Mincho"/>
                <w:b/>
                <w:bCs/>
                <w:sz w:val="16"/>
                <w:szCs w:val="16"/>
                <w:lang w:val="ms-MY"/>
              </w:rPr>
              <w:t>1</w:t>
            </w:r>
          </w:p>
        </w:tc>
        <w:tc>
          <w:tcPr>
            <w:tcW w:w="168" w:type="pct"/>
            <w:shd w:val="clear" w:color="auto" w:fill="auto"/>
            <w:vAlign w:val="center"/>
          </w:tcPr>
          <w:p w14:paraId="3E6AFF02" w14:textId="77777777" w:rsidR="0062362A" w:rsidRPr="00A92D6C" w:rsidRDefault="0062362A" w:rsidP="0062362A">
            <w:pPr>
              <w:spacing w:line="276" w:lineRule="auto"/>
              <w:jc w:val="center"/>
              <w:rPr>
                <w:rFonts w:eastAsia="MS Mincho"/>
                <w:b/>
                <w:bCs/>
                <w:sz w:val="16"/>
                <w:szCs w:val="16"/>
                <w:lang w:val="ms-MY"/>
              </w:rPr>
            </w:pPr>
            <w:r w:rsidRPr="00A92D6C">
              <w:rPr>
                <w:rFonts w:eastAsia="MS Mincho"/>
                <w:b/>
                <w:bCs/>
                <w:sz w:val="16"/>
                <w:szCs w:val="16"/>
                <w:lang w:val="ms-MY"/>
              </w:rPr>
              <w:t>2</w:t>
            </w:r>
          </w:p>
        </w:tc>
        <w:tc>
          <w:tcPr>
            <w:tcW w:w="168" w:type="pct"/>
            <w:shd w:val="clear" w:color="auto" w:fill="auto"/>
            <w:vAlign w:val="center"/>
          </w:tcPr>
          <w:p w14:paraId="29C5C453" w14:textId="77777777" w:rsidR="0062362A" w:rsidRPr="00A92D6C" w:rsidRDefault="0062362A" w:rsidP="0062362A">
            <w:pPr>
              <w:spacing w:line="276" w:lineRule="auto"/>
              <w:jc w:val="center"/>
              <w:rPr>
                <w:rFonts w:eastAsia="MS Mincho"/>
                <w:b/>
                <w:bCs/>
                <w:sz w:val="16"/>
                <w:szCs w:val="16"/>
                <w:lang w:val="ms-MY"/>
              </w:rPr>
            </w:pPr>
            <w:r w:rsidRPr="00A92D6C">
              <w:rPr>
                <w:rFonts w:eastAsia="MS Mincho"/>
                <w:b/>
                <w:bCs/>
                <w:sz w:val="16"/>
                <w:szCs w:val="16"/>
                <w:lang w:val="ms-MY"/>
              </w:rPr>
              <w:t>3</w:t>
            </w:r>
          </w:p>
        </w:tc>
        <w:tc>
          <w:tcPr>
            <w:tcW w:w="172" w:type="pct"/>
            <w:shd w:val="clear" w:color="auto" w:fill="auto"/>
            <w:vAlign w:val="center"/>
          </w:tcPr>
          <w:p w14:paraId="23095A67" w14:textId="77777777" w:rsidR="0062362A" w:rsidRPr="00A92D6C" w:rsidRDefault="0062362A" w:rsidP="0062362A">
            <w:pPr>
              <w:spacing w:line="276" w:lineRule="auto"/>
              <w:jc w:val="center"/>
              <w:rPr>
                <w:rFonts w:eastAsia="MS Mincho"/>
                <w:b/>
                <w:bCs/>
                <w:sz w:val="16"/>
                <w:szCs w:val="16"/>
                <w:lang w:val="ms-MY"/>
              </w:rPr>
            </w:pPr>
            <w:r w:rsidRPr="00A92D6C">
              <w:rPr>
                <w:rFonts w:eastAsia="MS Mincho"/>
                <w:b/>
                <w:bCs/>
                <w:sz w:val="16"/>
                <w:szCs w:val="16"/>
                <w:lang w:val="ms-MY"/>
              </w:rPr>
              <w:t>4</w:t>
            </w:r>
          </w:p>
        </w:tc>
        <w:tc>
          <w:tcPr>
            <w:tcW w:w="168" w:type="pct"/>
            <w:shd w:val="clear" w:color="auto" w:fill="auto"/>
            <w:vAlign w:val="center"/>
          </w:tcPr>
          <w:p w14:paraId="38DDE860" w14:textId="77777777" w:rsidR="0062362A" w:rsidRPr="00A92D6C" w:rsidRDefault="0062362A" w:rsidP="0062362A">
            <w:pPr>
              <w:spacing w:line="276" w:lineRule="auto"/>
              <w:jc w:val="center"/>
              <w:rPr>
                <w:rFonts w:eastAsia="MS Mincho"/>
                <w:b/>
                <w:bCs/>
                <w:sz w:val="16"/>
                <w:szCs w:val="16"/>
                <w:lang w:val="ms-MY"/>
              </w:rPr>
            </w:pPr>
            <w:r w:rsidRPr="00A92D6C">
              <w:rPr>
                <w:rFonts w:eastAsia="MS Mincho"/>
                <w:b/>
                <w:bCs/>
                <w:sz w:val="16"/>
                <w:szCs w:val="16"/>
                <w:lang w:val="ms-MY"/>
              </w:rPr>
              <w:t>1</w:t>
            </w:r>
          </w:p>
        </w:tc>
        <w:tc>
          <w:tcPr>
            <w:tcW w:w="168" w:type="pct"/>
            <w:shd w:val="clear" w:color="auto" w:fill="auto"/>
            <w:vAlign w:val="center"/>
          </w:tcPr>
          <w:p w14:paraId="3428853D" w14:textId="77777777" w:rsidR="0062362A" w:rsidRPr="00A92D6C" w:rsidRDefault="0062362A" w:rsidP="0062362A">
            <w:pPr>
              <w:spacing w:line="276" w:lineRule="auto"/>
              <w:jc w:val="center"/>
              <w:rPr>
                <w:rFonts w:eastAsia="MS Mincho"/>
                <w:b/>
                <w:bCs/>
                <w:sz w:val="16"/>
                <w:szCs w:val="16"/>
                <w:lang w:val="ms-MY"/>
              </w:rPr>
            </w:pPr>
            <w:r w:rsidRPr="00A92D6C">
              <w:rPr>
                <w:rFonts w:eastAsia="MS Mincho"/>
                <w:b/>
                <w:bCs/>
                <w:sz w:val="16"/>
                <w:szCs w:val="16"/>
                <w:lang w:val="ms-MY"/>
              </w:rPr>
              <w:t>2</w:t>
            </w:r>
          </w:p>
        </w:tc>
        <w:tc>
          <w:tcPr>
            <w:tcW w:w="168" w:type="pct"/>
            <w:shd w:val="clear" w:color="auto" w:fill="auto"/>
            <w:vAlign w:val="center"/>
          </w:tcPr>
          <w:p w14:paraId="118C5140" w14:textId="77777777" w:rsidR="0062362A" w:rsidRPr="00A92D6C" w:rsidRDefault="0062362A" w:rsidP="0062362A">
            <w:pPr>
              <w:spacing w:line="276" w:lineRule="auto"/>
              <w:jc w:val="center"/>
              <w:rPr>
                <w:rFonts w:eastAsia="MS Mincho"/>
                <w:b/>
                <w:bCs/>
                <w:sz w:val="16"/>
                <w:szCs w:val="16"/>
                <w:lang w:val="ms-MY"/>
              </w:rPr>
            </w:pPr>
            <w:r w:rsidRPr="00A92D6C">
              <w:rPr>
                <w:rFonts w:eastAsia="MS Mincho"/>
                <w:b/>
                <w:bCs/>
                <w:sz w:val="16"/>
                <w:szCs w:val="16"/>
                <w:lang w:val="ms-MY"/>
              </w:rPr>
              <w:t>3</w:t>
            </w:r>
          </w:p>
        </w:tc>
        <w:tc>
          <w:tcPr>
            <w:tcW w:w="168" w:type="pct"/>
            <w:shd w:val="clear" w:color="auto" w:fill="auto"/>
            <w:vAlign w:val="center"/>
          </w:tcPr>
          <w:p w14:paraId="4F15C0CB" w14:textId="77777777" w:rsidR="0062362A" w:rsidRPr="00A92D6C" w:rsidRDefault="0062362A" w:rsidP="0062362A">
            <w:pPr>
              <w:spacing w:line="276" w:lineRule="auto"/>
              <w:jc w:val="center"/>
              <w:rPr>
                <w:rFonts w:eastAsia="MS Mincho"/>
                <w:b/>
                <w:bCs/>
                <w:sz w:val="16"/>
                <w:szCs w:val="16"/>
                <w:lang w:val="ms-MY"/>
              </w:rPr>
            </w:pPr>
            <w:r w:rsidRPr="00A92D6C">
              <w:rPr>
                <w:rFonts w:eastAsia="MS Mincho"/>
                <w:b/>
                <w:bCs/>
                <w:sz w:val="16"/>
                <w:szCs w:val="16"/>
                <w:lang w:val="ms-MY"/>
              </w:rPr>
              <w:t>4</w:t>
            </w:r>
          </w:p>
        </w:tc>
        <w:tc>
          <w:tcPr>
            <w:tcW w:w="168" w:type="pct"/>
            <w:gridSpan w:val="2"/>
            <w:shd w:val="clear" w:color="auto" w:fill="auto"/>
            <w:vAlign w:val="center"/>
          </w:tcPr>
          <w:p w14:paraId="1091FC99" w14:textId="77777777" w:rsidR="0062362A" w:rsidRPr="00A92D6C" w:rsidRDefault="0062362A" w:rsidP="0062362A">
            <w:pPr>
              <w:spacing w:line="276" w:lineRule="auto"/>
              <w:jc w:val="center"/>
              <w:rPr>
                <w:rFonts w:eastAsia="MS Mincho"/>
                <w:b/>
                <w:bCs/>
                <w:sz w:val="16"/>
                <w:szCs w:val="16"/>
                <w:lang w:val="ms-MY"/>
              </w:rPr>
            </w:pPr>
            <w:r w:rsidRPr="00A92D6C">
              <w:rPr>
                <w:rFonts w:eastAsia="MS Mincho"/>
                <w:b/>
                <w:bCs/>
                <w:sz w:val="16"/>
                <w:szCs w:val="16"/>
                <w:lang w:val="ms-MY"/>
              </w:rPr>
              <w:t>1</w:t>
            </w:r>
          </w:p>
        </w:tc>
        <w:tc>
          <w:tcPr>
            <w:tcW w:w="168" w:type="pct"/>
            <w:shd w:val="clear" w:color="auto" w:fill="auto"/>
            <w:vAlign w:val="center"/>
          </w:tcPr>
          <w:p w14:paraId="4B942CAF" w14:textId="77777777" w:rsidR="0062362A" w:rsidRPr="00A92D6C" w:rsidRDefault="0062362A" w:rsidP="0062362A">
            <w:pPr>
              <w:spacing w:line="276" w:lineRule="auto"/>
              <w:jc w:val="center"/>
              <w:rPr>
                <w:rFonts w:eastAsia="MS Mincho"/>
                <w:b/>
                <w:bCs/>
                <w:sz w:val="16"/>
                <w:szCs w:val="16"/>
                <w:lang w:val="ms-MY"/>
              </w:rPr>
            </w:pPr>
            <w:r w:rsidRPr="00A92D6C">
              <w:rPr>
                <w:rFonts w:eastAsia="MS Mincho"/>
                <w:b/>
                <w:bCs/>
                <w:sz w:val="16"/>
                <w:szCs w:val="16"/>
                <w:lang w:val="ms-MY"/>
              </w:rPr>
              <w:t>2</w:t>
            </w:r>
          </w:p>
        </w:tc>
        <w:tc>
          <w:tcPr>
            <w:tcW w:w="168" w:type="pct"/>
            <w:shd w:val="clear" w:color="auto" w:fill="auto"/>
            <w:vAlign w:val="center"/>
          </w:tcPr>
          <w:p w14:paraId="0E830AC5" w14:textId="77777777" w:rsidR="0062362A" w:rsidRPr="00A92D6C" w:rsidRDefault="0062362A" w:rsidP="0062362A">
            <w:pPr>
              <w:spacing w:line="276" w:lineRule="auto"/>
              <w:jc w:val="center"/>
              <w:rPr>
                <w:rFonts w:eastAsia="MS Mincho"/>
                <w:b/>
                <w:bCs/>
                <w:sz w:val="16"/>
                <w:szCs w:val="16"/>
                <w:lang w:val="ms-MY"/>
              </w:rPr>
            </w:pPr>
            <w:r w:rsidRPr="00A92D6C">
              <w:rPr>
                <w:rFonts w:eastAsia="MS Mincho"/>
                <w:b/>
                <w:bCs/>
                <w:sz w:val="16"/>
                <w:szCs w:val="16"/>
                <w:lang w:val="ms-MY"/>
              </w:rPr>
              <w:t>3</w:t>
            </w:r>
          </w:p>
        </w:tc>
        <w:tc>
          <w:tcPr>
            <w:tcW w:w="168" w:type="pct"/>
            <w:shd w:val="clear" w:color="auto" w:fill="auto"/>
            <w:vAlign w:val="center"/>
          </w:tcPr>
          <w:p w14:paraId="5440EF32" w14:textId="77777777" w:rsidR="0062362A" w:rsidRPr="00A92D6C" w:rsidRDefault="0062362A" w:rsidP="0062362A">
            <w:pPr>
              <w:spacing w:line="276" w:lineRule="auto"/>
              <w:jc w:val="center"/>
              <w:rPr>
                <w:rFonts w:eastAsia="MS Mincho"/>
                <w:b/>
                <w:bCs/>
                <w:sz w:val="16"/>
                <w:szCs w:val="16"/>
                <w:lang w:val="ms-MY"/>
              </w:rPr>
            </w:pPr>
            <w:r w:rsidRPr="00A92D6C">
              <w:rPr>
                <w:rFonts w:eastAsia="MS Mincho"/>
                <w:b/>
                <w:bCs/>
                <w:sz w:val="16"/>
                <w:szCs w:val="16"/>
                <w:lang w:val="ms-MY"/>
              </w:rPr>
              <w:t>4</w:t>
            </w:r>
          </w:p>
        </w:tc>
        <w:tc>
          <w:tcPr>
            <w:tcW w:w="176" w:type="pct"/>
            <w:shd w:val="clear" w:color="auto" w:fill="auto"/>
            <w:vAlign w:val="center"/>
          </w:tcPr>
          <w:p w14:paraId="5A2543E1" w14:textId="77777777" w:rsidR="0062362A" w:rsidRPr="00A92D6C" w:rsidRDefault="0062362A" w:rsidP="0062362A">
            <w:pPr>
              <w:spacing w:line="276" w:lineRule="auto"/>
              <w:jc w:val="center"/>
              <w:rPr>
                <w:rFonts w:eastAsia="MS Mincho"/>
                <w:b/>
                <w:bCs/>
                <w:sz w:val="16"/>
                <w:szCs w:val="16"/>
                <w:lang w:val="ms-MY"/>
              </w:rPr>
            </w:pPr>
            <w:r w:rsidRPr="00A92D6C">
              <w:rPr>
                <w:rFonts w:eastAsia="MS Mincho"/>
                <w:b/>
                <w:bCs/>
                <w:sz w:val="16"/>
                <w:szCs w:val="16"/>
                <w:lang w:val="ms-MY"/>
              </w:rPr>
              <w:t>1</w:t>
            </w:r>
          </w:p>
        </w:tc>
        <w:tc>
          <w:tcPr>
            <w:tcW w:w="178" w:type="pct"/>
            <w:shd w:val="clear" w:color="auto" w:fill="auto"/>
            <w:vAlign w:val="center"/>
          </w:tcPr>
          <w:p w14:paraId="62A9EC19" w14:textId="77777777" w:rsidR="0062362A" w:rsidRPr="00A92D6C" w:rsidRDefault="0062362A" w:rsidP="0062362A">
            <w:pPr>
              <w:spacing w:line="276" w:lineRule="auto"/>
              <w:jc w:val="center"/>
              <w:rPr>
                <w:rFonts w:eastAsia="MS Mincho"/>
                <w:b/>
                <w:bCs/>
                <w:sz w:val="16"/>
                <w:szCs w:val="16"/>
                <w:lang w:val="ms-MY"/>
              </w:rPr>
            </w:pPr>
            <w:r w:rsidRPr="00A92D6C">
              <w:rPr>
                <w:rFonts w:eastAsia="MS Mincho"/>
                <w:b/>
                <w:bCs/>
                <w:sz w:val="16"/>
                <w:szCs w:val="16"/>
                <w:lang w:val="ms-MY"/>
              </w:rPr>
              <w:t>2</w:t>
            </w:r>
          </w:p>
        </w:tc>
        <w:tc>
          <w:tcPr>
            <w:tcW w:w="178" w:type="pct"/>
            <w:shd w:val="clear" w:color="auto" w:fill="auto"/>
            <w:vAlign w:val="center"/>
          </w:tcPr>
          <w:p w14:paraId="2BD3615C" w14:textId="77777777" w:rsidR="0062362A" w:rsidRPr="00A92D6C" w:rsidRDefault="0062362A" w:rsidP="0062362A">
            <w:pPr>
              <w:spacing w:line="276" w:lineRule="auto"/>
              <w:jc w:val="center"/>
              <w:rPr>
                <w:rFonts w:eastAsia="MS Mincho"/>
                <w:b/>
                <w:bCs/>
                <w:sz w:val="16"/>
                <w:szCs w:val="16"/>
                <w:lang w:val="ms-MY"/>
              </w:rPr>
            </w:pPr>
            <w:r w:rsidRPr="00A92D6C">
              <w:rPr>
                <w:rFonts w:eastAsia="MS Mincho"/>
                <w:b/>
                <w:bCs/>
                <w:sz w:val="16"/>
                <w:szCs w:val="16"/>
                <w:lang w:val="ms-MY"/>
              </w:rPr>
              <w:t>3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74ADDF0" w14:textId="77777777" w:rsidR="0062362A" w:rsidRPr="00A92D6C" w:rsidRDefault="0062362A" w:rsidP="0062362A">
            <w:pPr>
              <w:spacing w:line="276" w:lineRule="auto"/>
              <w:jc w:val="center"/>
              <w:rPr>
                <w:rFonts w:eastAsia="MS Mincho"/>
                <w:b/>
                <w:bCs/>
                <w:sz w:val="16"/>
                <w:szCs w:val="16"/>
                <w:lang w:val="ms-MY"/>
              </w:rPr>
            </w:pPr>
            <w:r w:rsidRPr="00A92D6C">
              <w:rPr>
                <w:rFonts w:eastAsia="MS Mincho"/>
                <w:b/>
                <w:bCs/>
                <w:sz w:val="16"/>
                <w:szCs w:val="16"/>
                <w:lang w:val="ms-MY"/>
              </w:rPr>
              <w:t>4</w:t>
            </w:r>
          </w:p>
        </w:tc>
      </w:tr>
      <w:tr w:rsidR="0062362A" w:rsidRPr="00A92D6C" w14:paraId="60B8A324" w14:textId="77777777" w:rsidTr="00AF2AE2">
        <w:trPr>
          <w:gridAfter w:val="1"/>
          <w:wAfter w:w="7" w:type="pct"/>
          <w:trHeight w:val="313"/>
        </w:trPr>
        <w:tc>
          <w:tcPr>
            <w:tcW w:w="313" w:type="pct"/>
            <w:shd w:val="clear" w:color="auto" w:fill="auto"/>
          </w:tcPr>
          <w:p w14:paraId="7DA645DE" w14:textId="77777777" w:rsidR="0062362A" w:rsidRPr="00A92D6C" w:rsidRDefault="0062362A" w:rsidP="0062362A">
            <w:pPr>
              <w:spacing w:line="276" w:lineRule="auto"/>
              <w:jc w:val="center"/>
              <w:rPr>
                <w:rFonts w:eastAsia="MS Mincho"/>
                <w:sz w:val="22"/>
                <w:szCs w:val="22"/>
                <w:lang w:val="ms-MY"/>
              </w:rPr>
            </w:pPr>
            <w:r w:rsidRPr="00A92D6C">
              <w:rPr>
                <w:rFonts w:eastAsia="MS Mincho"/>
                <w:sz w:val="22"/>
                <w:szCs w:val="22"/>
                <w:lang w:val="ms-MY"/>
              </w:rPr>
              <w:t>1</w:t>
            </w:r>
          </w:p>
        </w:tc>
        <w:tc>
          <w:tcPr>
            <w:tcW w:w="1953" w:type="pct"/>
            <w:shd w:val="clear" w:color="auto" w:fill="auto"/>
          </w:tcPr>
          <w:p w14:paraId="6ED33E9F" w14:textId="77777777" w:rsidR="0062362A" w:rsidRPr="00DE35AA" w:rsidRDefault="0062362A" w:rsidP="0062362A">
            <w:pPr>
              <w:spacing w:line="276" w:lineRule="auto"/>
              <w:rPr>
                <w:rFonts w:eastAsia="MS Mincho"/>
                <w:sz w:val="22"/>
                <w:szCs w:val="22"/>
                <w:lang w:val="ms-MY"/>
              </w:rPr>
            </w:pPr>
            <w:r w:rsidRPr="00DE35AA">
              <w:rPr>
                <w:rFonts w:eastAsia="MS Mincho"/>
                <w:sz w:val="22"/>
                <w:szCs w:val="22"/>
                <w:lang w:val="ms-MY"/>
              </w:rPr>
              <w:t>Penyerahan Surat Setuju terima</w:t>
            </w:r>
          </w:p>
        </w:tc>
        <w:tc>
          <w:tcPr>
            <w:tcW w:w="168" w:type="pct"/>
            <w:shd w:val="clear" w:color="auto" w:fill="B4C6E7" w:themeFill="accent1" w:themeFillTint="66"/>
          </w:tcPr>
          <w:p w14:paraId="39164609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26898CE1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05EE63C4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72" w:type="pct"/>
            <w:shd w:val="clear" w:color="auto" w:fill="auto"/>
          </w:tcPr>
          <w:p w14:paraId="25760962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3C52AA67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4A5FF4EE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5E441B30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75D3DA46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gridSpan w:val="2"/>
            <w:shd w:val="clear" w:color="auto" w:fill="auto"/>
          </w:tcPr>
          <w:p w14:paraId="5B69A777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7F4A59C4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6262B6BA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0008E799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76" w:type="pct"/>
            <w:shd w:val="clear" w:color="auto" w:fill="auto"/>
          </w:tcPr>
          <w:p w14:paraId="70A98CE1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78" w:type="pct"/>
            <w:shd w:val="clear" w:color="auto" w:fill="auto"/>
          </w:tcPr>
          <w:p w14:paraId="338E8BB3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78" w:type="pct"/>
            <w:shd w:val="clear" w:color="auto" w:fill="auto"/>
          </w:tcPr>
          <w:p w14:paraId="7E923228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77" w:type="pct"/>
            <w:shd w:val="clear" w:color="auto" w:fill="auto"/>
          </w:tcPr>
          <w:p w14:paraId="499B2A75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</w:tr>
      <w:tr w:rsidR="0062362A" w:rsidRPr="00A92D6C" w14:paraId="3BA8EDDA" w14:textId="77777777" w:rsidTr="00AF2AE2">
        <w:trPr>
          <w:gridAfter w:val="1"/>
          <w:wAfter w:w="7" w:type="pct"/>
          <w:trHeight w:val="313"/>
        </w:trPr>
        <w:tc>
          <w:tcPr>
            <w:tcW w:w="313" w:type="pct"/>
            <w:shd w:val="clear" w:color="auto" w:fill="auto"/>
          </w:tcPr>
          <w:p w14:paraId="265797B6" w14:textId="77777777" w:rsidR="0062362A" w:rsidRPr="00A92D6C" w:rsidRDefault="0062362A" w:rsidP="0062362A">
            <w:pPr>
              <w:spacing w:line="276" w:lineRule="auto"/>
              <w:jc w:val="center"/>
              <w:rPr>
                <w:rFonts w:eastAsia="MS Mincho"/>
                <w:sz w:val="22"/>
                <w:szCs w:val="22"/>
                <w:lang w:val="ms-MY"/>
              </w:rPr>
            </w:pPr>
            <w:r w:rsidRPr="00A92D6C">
              <w:rPr>
                <w:rFonts w:eastAsia="MS Mincho"/>
                <w:sz w:val="22"/>
                <w:szCs w:val="22"/>
                <w:lang w:val="ms-MY"/>
              </w:rPr>
              <w:t>2</w:t>
            </w:r>
          </w:p>
        </w:tc>
        <w:tc>
          <w:tcPr>
            <w:tcW w:w="1953" w:type="pct"/>
            <w:shd w:val="clear" w:color="auto" w:fill="auto"/>
          </w:tcPr>
          <w:p w14:paraId="0963EFB8" w14:textId="77777777" w:rsidR="0062362A" w:rsidRPr="00A92D6C" w:rsidRDefault="0062362A" w:rsidP="0062362A">
            <w:pPr>
              <w:spacing w:line="276" w:lineRule="auto"/>
              <w:rPr>
                <w:rFonts w:eastAsia="MS Mincho"/>
                <w:sz w:val="22"/>
                <w:szCs w:val="22"/>
                <w:lang w:val="ms-MY"/>
              </w:rPr>
            </w:pPr>
            <w:r>
              <w:rPr>
                <w:rFonts w:eastAsia="MS Mincho"/>
                <w:sz w:val="22"/>
                <w:szCs w:val="22"/>
                <w:lang w:val="ms-MY"/>
              </w:rPr>
              <w:t xml:space="preserve">Mesyuarat </w:t>
            </w:r>
            <w:r w:rsidRPr="00DE35AA">
              <w:rPr>
                <w:rFonts w:eastAsia="MS Mincho"/>
                <w:i/>
                <w:iCs/>
                <w:sz w:val="22"/>
                <w:szCs w:val="22"/>
                <w:lang w:val="ms-MY"/>
              </w:rPr>
              <w:t>Kick off</w:t>
            </w:r>
            <w:r>
              <w:rPr>
                <w:rFonts w:eastAsia="MS Mincho"/>
                <w:sz w:val="22"/>
                <w:szCs w:val="22"/>
                <w:lang w:val="ms-MY"/>
              </w:rPr>
              <w:t xml:space="preserve"> projek</w:t>
            </w:r>
          </w:p>
        </w:tc>
        <w:tc>
          <w:tcPr>
            <w:tcW w:w="168" w:type="pct"/>
            <w:shd w:val="clear" w:color="auto" w:fill="auto"/>
          </w:tcPr>
          <w:p w14:paraId="59F02E13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B4C6E7" w:themeFill="accent1" w:themeFillTint="66"/>
          </w:tcPr>
          <w:p w14:paraId="6E246CA3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06688BF9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72" w:type="pct"/>
            <w:shd w:val="clear" w:color="auto" w:fill="auto"/>
          </w:tcPr>
          <w:p w14:paraId="73CE9284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56D7C198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2E2AD6EF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3C846C2F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3F372D5A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gridSpan w:val="2"/>
            <w:shd w:val="clear" w:color="auto" w:fill="auto"/>
          </w:tcPr>
          <w:p w14:paraId="42D3AD36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4DA8D073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6051B1D4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391FFAFE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76" w:type="pct"/>
            <w:shd w:val="clear" w:color="auto" w:fill="auto"/>
          </w:tcPr>
          <w:p w14:paraId="1AECA81C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78" w:type="pct"/>
            <w:shd w:val="clear" w:color="auto" w:fill="auto"/>
          </w:tcPr>
          <w:p w14:paraId="03F9F8BE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78" w:type="pct"/>
            <w:shd w:val="clear" w:color="auto" w:fill="auto"/>
          </w:tcPr>
          <w:p w14:paraId="27C837D7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77" w:type="pct"/>
            <w:shd w:val="clear" w:color="auto" w:fill="auto"/>
          </w:tcPr>
          <w:p w14:paraId="4712EA07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</w:tr>
      <w:tr w:rsidR="0062362A" w:rsidRPr="00A92D6C" w14:paraId="31095CE2" w14:textId="77777777" w:rsidTr="00AF2AE2">
        <w:trPr>
          <w:gridAfter w:val="1"/>
          <w:wAfter w:w="7" w:type="pct"/>
          <w:trHeight w:val="313"/>
        </w:trPr>
        <w:tc>
          <w:tcPr>
            <w:tcW w:w="313" w:type="pct"/>
            <w:shd w:val="clear" w:color="auto" w:fill="auto"/>
          </w:tcPr>
          <w:p w14:paraId="5AB99FD5" w14:textId="77777777" w:rsidR="0062362A" w:rsidRPr="00A92D6C" w:rsidRDefault="0062362A" w:rsidP="0062362A">
            <w:pPr>
              <w:spacing w:line="276" w:lineRule="auto"/>
              <w:jc w:val="center"/>
              <w:rPr>
                <w:rFonts w:eastAsia="MS Mincho"/>
                <w:sz w:val="22"/>
                <w:szCs w:val="22"/>
                <w:lang w:val="ms-MY"/>
              </w:rPr>
            </w:pPr>
            <w:r w:rsidRPr="00A92D6C">
              <w:rPr>
                <w:rFonts w:eastAsia="MS Mincho"/>
                <w:sz w:val="22"/>
                <w:szCs w:val="22"/>
                <w:lang w:val="ms-MY"/>
              </w:rPr>
              <w:t>3</w:t>
            </w:r>
          </w:p>
        </w:tc>
        <w:tc>
          <w:tcPr>
            <w:tcW w:w="1953" w:type="pct"/>
            <w:shd w:val="clear" w:color="auto" w:fill="auto"/>
          </w:tcPr>
          <w:p w14:paraId="1E358DD7" w14:textId="77777777" w:rsidR="0062362A" w:rsidRPr="00A92D6C" w:rsidRDefault="0062362A" w:rsidP="0062362A">
            <w:pPr>
              <w:spacing w:line="276" w:lineRule="auto"/>
              <w:rPr>
                <w:rFonts w:eastAsia="MS Mincho"/>
                <w:sz w:val="22"/>
                <w:szCs w:val="22"/>
                <w:lang w:val="ms-MY"/>
              </w:rPr>
            </w:pPr>
            <w:r>
              <w:rPr>
                <w:rFonts w:eastAsia="MS Mincho"/>
                <w:sz w:val="22"/>
                <w:szCs w:val="22"/>
                <w:lang w:val="ms-MY"/>
              </w:rPr>
              <w:t>Proses Perolehan Perisian</w:t>
            </w:r>
          </w:p>
        </w:tc>
        <w:tc>
          <w:tcPr>
            <w:tcW w:w="168" w:type="pct"/>
            <w:shd w:val="clear" w:color="auto" w:fill="auto"/>
          </w:tcPr>
          <w:p w14:paraId="078F3452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B4C6E7" w:themeFill="accent1" w:themeFillTint="66"/>
          </w:tcPr>
          <w:p w14:paraId="1BD6DEA5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1D2823E7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72" w:type="pct"/>
            <w:shd w:val="clear" w:color="auto" w:fill="auto"/>
          </w:tcPr>
          <w:p w14:paraId="27F62518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28F9CAD5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11E7214D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6AF54B3B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5F54027B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gridSpan w:val="2"/>
            <w:shd w:val="clear" w:color="auto" w:fill="auto"/>
          </w:tcPr>
          <w:p w14:paraId="34EFFFD4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76362501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16369206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468CB0FE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76" w:type="pct"/>
            <w:shd w:val="clear" w:color="auto" w:fill="auto"/>
          </w:tcPr>
          <w:p w14:paraId="1E6EDEAF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78" w:type="pct"/>
            <w:shd w:val="clear" w:color="auto" w:fill="auto"/>
          </w:tcPr>
          <w:p w14:paraId="1E61B452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78" w:type="pct"/>
            <w:shd w:val="clear" w:color="auto" w:fill="auto"/>
          </w:tcPr>
          <w:p w14:paraId="254F71FA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77" w:type="pct"/>
            <w:shd w:val="clear" w:color="auto" w:fill="auto"/>
          </w:tcPr>
          <w:p w14:paraId="73D44288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</w:tr>
      <w:tr w:rsidR="0062362A" w:rsidRPr="00A92D6C" w14:paraId="78EB0036" w14:textId="77777777" w:rsidTr="00D74D03">
        <w:trPr>
          <w:gridAfter w:val="1"/>
          <w:wAfter w:w="7" w:type="pct"/>
          <w:trHeight w:val="313"/>
        </w:trPr>
        <w:tc>
          <w:tcPr>
            <w:tcW w:w="313" w:type="pct"/>
            <w:shd w:val="clear" w:color="auto" w:fill="auto"/>
          </w:tcPr>
          <w:p w14:paraId="4F3D1F25" w14:textId="77777777" w:rsidR="0062362A" w:rsidRPr="00A92D6C" w:rsidRDefault="0062362A" w:rsidP="0062362A">
            <w:pPr>
              <w:spacing w:line="276" w:lineRule="auto"/>
              <w:jc w:val="center"/>
              <w:rPr>
                <w:rFonts w:eastAsia="MS Mincho"/>
                <w:sz w:val="22"/>
                <w:szCs w:val="22"/>
                <w:lang w:val="ms-MY"/>
              </w:rPr>
            </w:pPr>
            <w:r w:rsidRPr="00A92D6C">
              <w:rPr>
                <w:rFonts w:eastAsia="MS Mincho"/>
                <w:sz w:val="22"/>
                <w:szCs w:val="22"/>
                <w:lang w:val="ms-MY"/>
              </w:rPr>
              <w:t>4</w:t>
            </w:r>
          </w:p>
        </w:tc>
        <w:tc>
          <w:tcPr>
            <w:tcW w:w="1953" w:type="pct"/>
            <w:shd w:val="clear" w:color="auto" w:fill="auto"/>
          </w:tcPr>
          <w:p w14:paraId="76E0AE7F" w14:textId="03FA5FD7" w:rsidR="0062362A" w:rsidRPr="00A92D6C" w:rsidRDefault="00227EEC" w:rsidP="0062362A">
            <w:pPr>
              <w:spacing w:line="276" w:lineRule="auto"/>
              <w:rPr>
                <w:rFonts w:eastAsia="MS Mincho"/>
                <w:sz w:val="22"/>
                <w:szCs w:val="22"/>
                <w:lang w:val="ms-MY"/>
              </w:rPr>
            </w:pPr>
            <w:r w:rsidRPr="00227EEC">
              <w:rPr>
                <w:rFonts w:eastAsia="MS Mincho"/>
                <w:sz w:val="22"/>
                <w:szCs w:val="22"/>
                <w:lang w:val="ms-MY"/>
              </w:rPr>
              <w:t>Understanding the problem and system specification</w:t>
            </w:r>
          </w:p>
        </w:tc>
        <w:tc>
          <w:tcPr>
            <w:tcW w:w="168" w:type="pct"/>
            <w:shd w:val="clear" w:color="auto" w:fill="auto"/>
          </w:tcPr>
          <w:p w14:paraId="24933919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3F022A68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B4C6E7" w:themeFill="accent1" w:themeFillTint="66"/>
          </w:tcPr>
          <w:p w14:paraId="5121A5B5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72" w:type="pct"/>
            <w:shd w:val="clear" w:color="auto" w:fill="auto"/>
          </w:tcPr>
          <w:p w14:paraId="12DEE700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0C50A11A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0C411B78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38C786D6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598C9B14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gridSpan w:val="2"/>
            <w:shd w:val="clear" w:color="auto" w:fill="auto"/>
          </w:tcPr>
          <w:p w14:paraId="02263838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0F4769AE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41ADE791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47998EBA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76" w:type="pct"/>
            <w:shd w:val="clear" w:color="auto" w:fill="auto"/>
          </w:tcPr>
          <w:p w14:paraId="6905425F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78" w:type="pct"/>
            <w:shd w:val="clear" w:color="auto" w:fill="auto"/>
          </w:tcPr>
          <w:p w14:paraId="09D01753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78" w:type="pct"/>
            <w:shd w:val="clear" w:color="auto" w:fill="auto"/>
          </w:tcPr>
          <w:p w14:paraId="0F1B7258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77" w:type="pct"/>
            <w:shd w:val="clear" w:color="auto" w:fill="auto"/>
          </w:tcPr>
          <w:p w14:paraId="2AFE4D5F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</w:tr>
      <w:tr w:rsidR="0062362A" w:rsidRPr="00A92D6C" w14:paraId="4D61F994" w14:textId="77777777" w:rsidTr="00D74D03">
        <w:trPr>
          <w:gridAfter w:val="1"/>
          <w:wAfter w:w="7" w:type="pct"/>
          <w:trHeight w:val="263"/>
        </w:trPr>
        <w:tc>
          <w:tcPr>
            <w:tcW w:w="313" w:type="pct"/>
            <w:shd w:val="clear" w:color="auto" w:fill="auto"/>
          </w:tcPr>
          <w:p w14:paraId="6A741B7D" w14:textId="77777777" w:rsidR="0062362A" w:rsidRPr="00A92D6C" w:rsidRDefault="0062362A" w:rsidP="0062362A">
            <w:pPr>
              <w:spacing w:line="276" w:lineRule="auto"/>
              <w:jc w:val="center"/>
              <w:rPr>
                <w:rFonts w:eastAsia="MS Mincho"/>
                <w:sz w:val="22"/>
                <w:szCs w:val="22"/>
                <w:lang w:val="ms-MY"/>
              </w:rPr>
            </w:pPr>
            <w:r w:rsidRPr="00A92D6C">
              <w:rPr>
                <w:rFonts w:eastAsia="MS Mincho"/>
                <w:sz w:val="22"/>
                <w:szCs w:val="22"/>
                <w:lang w:val="ms-MY"/>
              </w:rPr>
              <w:t>5</w:t>
            </w:r>
          </w:p>
        </w:tc>
        <w:tc>
          <w:tcPr>
            <w:tcW w:w="1953" w:type="pct"/>
            <w:shd w:val="clear" w:color="auto" w:fill="auto"/>
          </w:tcPr>
          <w:p w14:paraId="1BB98F67" w14:textId="5EC050B2" w:rsidR="0062362A" w:rsidRPr="00A92D6C" w:rsidRDefault="0091184D" w:rsidP="0062362A">
            <w:pPr>
              <w:spacing w:line="276" w:lineRule="auto"/>
              <w:rPr>
                <w:rFonts w:eastAsia="MS Mincho"/>
                <w:sz w:val="22"/>
                <w:szCs w:val="22"/>
                <w:lang w:val="ms-MY"/>
              </w:rPr>
            </w:pPr>
            <w:r w:rsidRPr="0091184D">
              <w:rPr>
                <w:rFonts w:eastAsia="MS Mincho"/>
                <w:sz w:val="22"/>
                <w:szCs w:val="22"/>
                <w:lang w:val="ms-MY"/>
              </w:rPr>
              <w:t>Prototypes and UI/UX mock up</w:t>
            </w:r>
          </w:p>
        </w:tc>
        <w:tc>
          <w:tcPr>
            <w:tcW w:w="168" w:type="pct"/>
            <w:shd w:val="clear" w:color="auto" w:fill="auto"/>
          </w:tcPr>
          <w:p w14:paraId="38BF1CA4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16BA8F3B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0E158122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72" w:type="pct"/>
            <w:shd w:val="clear" w:color="auto" w:fill="B4C6E7" w:themeFill="accent1" w:themeFillTint="66"/>
          </w:tcPr>
          <w:p w14:paraId="6A07BFC1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4654371D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27D331DF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6C2D05C9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1643DEB1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gridSpan w:val="2"/>
            <w:shd w:val="clear" w:color="auto" w:fill="auto"/>
          </w:tcPr>
          <w:p w14:paraId="44C2EAB7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04B35416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6EAD8F27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1359D018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76" w:type="pct"/>
            <w:shd w:val="clear" w:color="auto" w:fill="auto"/>
          </w:tcPr>
          <w:p w14:paraId="7790E52F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78" w:type="pct"/>
            <w:shd w:val="clear" w:color="auto" w:fill="auto"/>
          </w:tcPr>
          <w:p w14:paraId="0CB52C52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78" w:type="pct"/>
            <w:shd w:val="clear" w:color="auto" w:fill="auto"/>
          </w:tcPr>
          <w:p w14:paraId="1D71FD2A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77" w:type="pct"/>
            <w:shd w:val="clear" w:color="auto" w:fill="auto"/>
          </w:tcPr>
          <w:p w14:paraId="3909F0A7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</w:tr>
      <w:tr w:rsidR="0062362A" w:rsidRPr="00A92D6C" w14:paraId="13F7721A" w14:textId="77777777" w:rsidTr="00D74D03">
        <w:trPr>
          <w:gridAfter w:val="1"/>
          <w:wAfter w:w="7" w:type="pct"/>
          <w:trHeight w:val="313"/>
        </w:trPr>
        <w:tc>
          <w:tcPr>
            <w:tcW w:w="313" w:type="pct"/>
            <w:shd w:val="clear" w:color="auto" w:fill="auto"/>
          </w:tcPr>
          <w:p w14:paraId="42B08479" w14:textId="77777777" w:rsidR="0062362A" w:rsidRPr="00A92D6C" w:rsidRDefault="0062362A" w:rsidP="0062362A">
            <w:pPr>
              <w:spacing w:line="276" w:lineRule="auto"/>
              <w:jc w:val="center"/>
              <w:rPr>
                <w:rFonts w:eastAsia="MS Mincho"/>
                <w:sz w:val="22"/>
                <w:szCs w:val="22"/>
                <w:lang w:val="ms-MY"/>
              </w:rPr>
            </w:pPr>
            <w:r w:rsidRPr="00A92D6C">
              <w:rPr>
                <w:rFonts w:eastAsia="MS Mincho"/>
                <w:sz w:val="22"/>
                <w:szCs w:val="22"/>
                <w:lang w:val="ms-MY"/>
              </w:rPr>
              <w:t>6</w:t>
            </w:r>
          </w:p>
        </w:tc>
        <w:tc>
          <w:tcPr>
            <w:tcW w:w="1953" w:type="pct"/>
            <w:shd w:val="clear" w:color="auto" w:fill="auto"/>
          </w:tcPr>
          <w:p w14:paraId="08D6EA68" w14:textId="5D1F158B" w:rsidR="0062362A" w:rsidRPr="00A92D6C" w:rsidRDefault="0091184D" w:rsidP="0062362A">
            <w:pPr>
              <w:spacing w:line="276" w:lineRule="auto"/>
              <w:rPr>
                <w:rFonts w:eastAsia="MS Mincho"/>
                <w:sz w:val="22"/>
                <w:szCs w:val="22"/>
                <w:lang w:val="ms-MY"/>
              </w:rPr>
            </w:pPr>
            <w:r w:rsidRPr="0091184D">
              <w:rPr>
                <w:rFonts w:eastAsia="MS Mincho"/>
                <w:sz w:val="22"/>
                <w:szCs w:val="22"/>
                <w:lang w:val="ms-MY"/>
              </w:rPr>
              <w:t>Development phase</w:t>
            </w:r>
          </w:p>
        </w:tc>
        <w:tc>
          <w:tcPr>
            <w:tcW w:w="168" w:type="pct"/>
            <w:shd w:val="clear" w:color="auto" w:fill="auto"/>
          </w:tcPr>
          <w:p w14:paraId="37EB4018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5706A7EB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3564BBFC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72" w:type="pct"/>
            <w:shd w:val="clear" w:color="auto" w:fill="B4C6E7" w:themeFill="accent1" w:themeFillTint="66"/>
          </w:tcPr>
          <w:p w14:paraId="748C95AD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B4C6E7" w:themeFill="accent1" w:themeFillTint="66"/>
          </w:tcPr>
          <w:p w14:paraId="5056F39A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B4C6E7" w:themeFill="accent1" w:themeFillTint="66"/>
          </w:tcPr>
          <w:p w14:paraId="32CC2833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B4C6E7" w:themeFill="accent1" w:themeFillTint="66"/>
          </w:tcPr>
          <w:p w14:paraId="5D2EEA6B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B4C6E7" w:themeFill="accent1" w:themeFillTint="66"/>
          </w:tcPr>
          <w:p w14:paraId="6BE3E60E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gridSpan w:val="2"/>
            <w:shd w:val="clear" w:color="auto" w:fill="auto"/>
          </w:tcPr>
          <w:p w14:paraId="20FDA977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3E5AEFCE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41AE86CE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5F7665ED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76" w:type="pct"/>
            <w:shd w:val="clear" w:color="auto" w:fill="auto"/>
          </w:tcPr>
          <w:p w14:paraId="5C310DD0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78" w:type="pct"/>
            <w:shd w:val="clear" w:color="auto" w:fill="auto"/>
          </w:tcPr>
          <w:p w14:paraId="60EBC0CC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78" w:type="pct"/>
            <w:shd w:val="clear" w:color="auto" w:fill="auto"/>
          </w:tcPr>
          <w:p w14:paraId="4F5042F3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77" w:type="pct"/>
            <w:shd w:val="clear" w:color="auto" w:fill="auto"/>
          </w:tcPr>
          <w:p w14:paraId="5525533F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</w:tr>
      <w:tr w:rsidR="0062362A" w:rsidRPr="00A92D6C" w14:paraId="46EE1828" w14:textId="77777777" w:rsidTr="00D74D03">
        <w:trPr>
          <w:gridAfter w:val="1"/>
          <w:wAfter w:w="7" w:type="pct"/>
          <w:trHeight w:val="313"/>
        </w:trPr>
        <w:tc>
          <w:tcPr>
            <w:tcW w:w="313" w:type="pct"/>
            <w:shd w:val="clear" w:color="auto" w:fill="auto"/>
          </w:tcPr>
          <w:p w14:paraId="16E11D99" w14:textId="77777777" w:rsidR="0062362A" w:rsidRPr="00A92D6C" w:rsidRDefault="0062362A" w:rsidP="0062362A">
            <w:pPr>
              <w:spacing w:line="276" w:lineRule="auto"/>
              <w:jc w:val="center"/>
              <w:rPr>
                <w:rFonts w:eastAsia="MS Mincho"/>
                <w:sz w:val="22"/>
                <w:szCs w:val="22"/>
                <w:lang w:val="ms-MY"/>
              </w:rPr>
            </w:pPr>
            <w:r w:rsidRPr="00A92D6C">
              <w:rPr>
                <w:rFonts w:eastAsia="MS Mincho"/>
                <w:sz w:val="22"/>
                <w:szCs w:val="22"/>
                <w:lang w:val="ms-MY"/>
              </w:rPr>
              <w:t>7</w:t>
            </w:r>
          </w:p>
        </w:tc>
        <w:tc>
          <w:tcPr>
            <w:tcW w:w="1953" w:type="pct"/>
            <w:shd w:val="clear" w:color="auto" w:fill="auto"/>
          </w:tcPr>
          <w:p w14:paraId="55393B5E" w14:textId="57A0D28C" w:rsidR="0062362A" w:rsidRPr="00A92D6C" w:rsidRDefault="0091184D" w:rsidP="0062362A">
            <w:pPr>
              <w:spacing w:line="276" w:lineRule="auto"/>
              <w:rPr>
                <w:rFonts w:eastAsia="MS Mincho"/>
                <w:sz w:val="22"/>
                <w:szCs w:val="22"/>
                <w:lang w:val="ms-MY"/>
              </w:rPr>
            </w:pPr>
            <w:r w:rsidRPr="0091184D">
              <w:rPr>
                <w:rFonts w:eastAsia="MS Mincho"/>
                <w:sz w:val="22"/>
                <w:szCs w:val="22"/>
                <w:lang w:val="ms-MY"/>
              </w:rPr>
              <w:t>User acceptance testing (UAT)</w:t>
            </w:r>
          </w:p>
        </w:tc>
        <w:tc>
          <w:tcPr>
            <w:tcW w:w="168" w:type="pct"/>
            <w:shd w:val="clear" w:color="auto" w:fill="auto"/>
          </w:tcPr>
          <w:p w14:paraId="0FA75540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217E3266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016024BC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72" w:type="pct"/>
            <w:shd w:val="clear" w:color="auto" w:fill="auto"/>
          </w:tcPr>
          <w:p w14:paraId="606E042E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77A34847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4E18C2DA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26F8172A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169D644D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gridSpan w:val="2"/>
            <w:shd w:val="clear" w:color="auto" w:fill="B4C6E7" w:themeFill="accent1" w:themeFillTint="66"/>
          </w:tcPr>
          <w:p w14:paraId="2F1DA0BC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B4C6E7" w:themeFill="accent1" w:themeFillTint="66"/>
          </w:tcPr>
          <w:p w14:paraId="1EAC2012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4C5708DD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41FBD436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76" w:type="pct"/>
            <w:shd w:val="clear" w:color="auto" w:fill="auto"/>
          </w:tcPr>
          <w:p w14:paraId="7508F1DB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78" w:type="pct"/>
            <w:shd w:val="clear" w:color="auto" w:fill="auto"/>
          </w:tcPr>
          <w:p w14:paraId="73336161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78" w:type="pct"/>
            <w:shd w:val="clear" w:color="auto" w:fill="auto"/>
          </w:tcPr>
          <w:p w14:paraId="152BCC23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77" w:type="pct"/>
            <w:shd w:val="clear" w:color="auto" w:fill="auto"/>
          </w:tcPr>
          <w:p w14:paraId="4C4324F8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</w:tr>
      <w:tr w:rsidR="00551B65" w:rsidRPr="00A92D6C" w14:paraId="07D6B12B" w14:textId="77777777" w:rsidTr="00D74D03">
        <w:trPr>
          <w:gridAfter w:val="1"/>
          <w:wAfter w:w="7" w:type="pct"/>
          <w:trHeight w:val="313"/>
        </w:trPr>
        <w:tc>
          <w:tcPr>
            <w:tcW w:w="313" w:type="pct"/>
            <w:shd w:val="clear" w:color="auto" w:fill="auto"/>
          </w:tcPr>
          <w:p w14:paraId="70C8CE74" w14:textId="10ADD33B" w:rsidR="00551B65" w:rsidRPr="00A92D6C" w:rsidRDefault="00551B65" w:rsidP="0062362A">
            <w:pPr>
              <w:spacing w:line="276" w:lineRule="auto"/>
              <w:jc w:val="center"/>
              <w:rPr>
                <w:rFonts w:eastAsia="MS Mincho"/>
                <w:sz w:val="22"/>
                <w:szCs w:val="22"/>
                <w:lang w:val="ms-MY"/>
              </w:rPr>
            </w:pPr>
            <w:r>
              <w:rPr>
                <w:rFonts w:eastAsia="MS Mincho"/>
                <w:sz w:val="22"/>
                <w:szCs w:val="22"/>
                <w:lang w:val="ms-MY"/>
              </w:rPr>
              <w:t>8</w:t>
            </w:r>
          </w:p>
        </w:tc>
        <w:tc>
          <w:tcPr>
            <w:tcW w:w="1953" w:type="pct"/>
            <w:shd w:val="clear" w:color="auto" w:fill="auto"/>
          </w:tcPr>
          <w:p w14:paraId="62A535F2" w14:textId="6A97698E" w:rsidR="00551B65" w:rsidRPr="0091184D" w:rsidRDefault="00551B65" w:rsidP="0062362A">
            <w:pPr>
              <w:spacing w:line="276" w:lineRule="auto"/>
              <w:rPr>
                <w:rFonts w:eastAsia="MS Mincho"/>
                <w:sz w:val="22"/>
                <w:szCs w:val="22"/>
                <w:lang w:val="ms-MY"/>
              </w:rPr>
            </w:pPr>
            <w:r w:rsidRPr="00551B65">
              <w:rPr>
                <w:rFonts w:eastAsia="MS Mincho"/>
                <w:sz w:val="22"/>
                <w:szCs w:val="22"/>
                <w:lang w:val="ms-MY"/>
              </w:rPr>
              <w:t>Documentation and training</w:t>
            </w:r>
          </w:p>
        </w:tc>
        <w:tc>
          <w:tcPr>
            <w:tcW w:w="168" w:type="pct"/>
            <w:shd w:val="clear" w:color="auto" w:fill="auto"/>
          </w:tcPr>
          <w:p w14:paraId="77135DDA" w14:textId="77777777" w:rsidR="00551B65" w:rsidRPr="00A92D6C" w:rsidRDefault="00551B65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3D046556" w14:textId="77777777" w:rsidR="00551B65" w:rsidRPr="00A92D6C" w:rsidRDefault="00551B65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6CB078DE" w14:textId="77777777" w:rsidR="00551B65" w:rsidRPr="00A92D6C" w:rsidRDefault="00551B65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72" w:type="pct"/>
            <w:shd w:val="clear" w:color="auto" w:fill="auto"/>
          </w:tcPr>
          <w:p w14:paraId="4919DAAD" w14:textId="77777777" w:rsidR="00551B65" w:rsidRPr="00A92D6C" w:rsidRDefault="00551B65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7FE70CC4" w14:textId="77777777" w:rsidR="00551B65" w:rsidRPr="00A92D6C" w:rsidRDefault="00551B65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5DE1A6F3" w14:textId="77777777" w:rsidR="00551B65" w:rsidRPr="00A92D6C" w:rsidRDefault="00551B65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34CE99E9" w14:textId="77777777" w:rsidR="00551B65" w:rsidRPr="00A92D6C" w:rsidRDefault="00551B65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74F34D1E" w14:textId="77777777" w:rsidR="00551B65" w:rsidRPr="00A92D6C" w:rsidRDefault="00551B65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gridSpan w:val="2"/>
            <w:shd w:val="clear" w:color="auto" w:fill="auto"/>
          </w:tcPr>
          <w:p w14:paraId="34E2710F" w14:textId="77777777" w:rsidR="00551B65" w:rsidRPr="00A92D6C" w:rsidRDefault="00551B65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6E181B59" w14:textId="77777777" w:rsidR="00551B65" w:rsidRPr="00A92D6C" w:rsidRDefault="00551B65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B4C6E7" w:themeFill="accent1" w:themeFillTint="66"/>
          </w:tcPr>
          <w:p w14:paraId="2DDE0970" w14:textId="77777777" w:rsidR="00551B65" w:rsidRPr="00A92D6C" w:rsidRDefault="00551B65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B4C6E7" w:themeFill="accent1" w:themeFillTint="66"/>
          </w:tcPr>
          <w:p w14:paraId="3A1CDAF0" w14:textId="77777777" w:rsidR="00551B65" w:rsidRPr="00A92D6C" w:rsidRDefault="00551B65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76" w:type="pct"/>
            <w:shd w:val="clear" w:color="auto" w:fill="auto"/>
          </w:tcPr>
          <w:p w14:paraId="00080D72" w14:textId="77777777" w:rsidR="00551B65" w:rsidRPr="00A92D6C" w:rsidRDefault="00551B65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78" w:type="pct"/>
            <w:shd w:val="clear" w:color="auto" w:fill="auto"/>
          </w:tcPr>
          <w:p w14:paraId="4FF8833D" w14:textId="77777777" w:rsidR="00551B65" w:rsidRPr="00A92D6C" w:rsidRDefault="00551B65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78" w:type="pct"/>
            <w:shd w:val="clear" w:color="auto" w:fill="auto"/>
          </w:tcPr>
          <w:p w14:paraId="0BCF972D" w14:textId="77777777" w:rsidR="00551B65" w:rsidRPr="00A92D6C" w:rsidRDefault="00551B65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77" w:type="pct"/>
            <w:shd w:val="clear" w:color="auto" w:fill="auto"/>
          </w:tcPr>
          <w:p w14:paraId="35E75C8F" w14:textId="77777777" w:rsidR="00551B65" w:rsidRPr="00A92D6C" w:rsidRDefault="00551B65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</w:tr>
      <w:tr w:rsidR="008A08BD" w:rsidRPr="00A92D6C" w14:paraId="1F84E778" w14:textId="77777777" w:rsidTr="008A08BD">
        <w:trPr>
          <w:gridAfter w:val="1"/>
          <w:wAfter w:w="7" w:type="pct"/>
          <w:trHeight w:val="313"/>
        </w:trPr>
        <w:tc>
          <w:tcPr>
            <w:tcW w:w="313" w:type="pct"/>
            <w:shd w:val="clear" w:color="auto" w:fill="auto"/>
          </w:tcPr>
          <w:p w14:paraId="47148877" w14:textId="48B0A532" w:rsidR="008A08BD" w:rsidRDefault="008A08BD" w:rsidP="0062362A">
            <w:pPr>
              <w:spacing w:line="276" w:lineRule="auto"/>
              <w:jc w:val="center"/>
              <w:rPr>
                <w:rFonts w:eastAsia="MS Mincho"/>
                <w:sz w:val="22"/>
                <w:szCs w:val="22"/>
                <w:lang w:val="ms-MY"/>
              </w:rPr>
            </w:pPr>
            <w:r>
              <w:rPr>
                <w:rFonts w:eastAsia="MS Mincho"/>
                <w:sz w:val="22"/>
                <w:szCs w:val="22"/>
                <w:lang w:val="ms-MY"/>
              </w:rPr>
              <w:t>9</w:t>
            </w:r>
          </w:p>
        </w:tc>
        <w:tc>
          <w:tcPr>
            <w:tcW w:w="1953" w:type="pct"/>
            <w:shd w:val="clear" w:color="auto" w:fill="auto"/>
          </w:tcPr>
          <w:p w14:paraId="79C415DE" w14:textId="29C34F6B" w:rsidR="008A08BD" w:rsidRPr="00551B65" w:rsidRDefault="008A08BD" w:rsidP="0062362A">
            <w:pPr>
              <w:spacing w:line="276" w:lineRule="auto"/>
              <w:rPr>
                <w:rFonts w:eastAsia="MS Mincho"/>
                <w:sz w:val="22"/>
                <w:szCs w:val="22"/>
                <w:lang w:val="ms-MY"/>
              </w:rPr>
            </w:pPr>
            <w:r>
              <w:rPr>
                <w:rFonts w:eastAsia="MS Mincho"/>
                <w:sz w:val="22"/>
                <w:szCs w:val="22"/>
                <w:lang w:val="ms-MY"/>
              </w:rPr>
              <w:t>Go Live</w:t>
            </w:r>
          </w:p>
        </w:tc>
        <w:tc>
          <w:tcPr>
            <w:tcW w:w="168" w:type="pct"/>
            <w:shd w:val="clear" w:color="auto" w:fill="auto"/>
          </w:tcPr>
          <w:p w14:paraId="7287E147" w14:textId="77777777" w:rsidR="008A08BD" w:rsidRPr="00A92D6C" w:rsidRDefault="008A08BD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61DA55E7" w14:textId="77777777" w:rsidR="008A08BD" w:rsidRPr="00A92D6C" w:rsidRDefault="008A08BD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101E7B87" w14:textId="77777777" w:rsidR="008A08BD" w:rsidRPr="00A92D6C" w:rsidRDefault="008A08BD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72" w:type="pct"/>
            <w:shd w:val="clear" w:color="auto" w:fill="auto"/>
          </w:tcPr>
          <w:p w14:paraId="7C75A023" w14:textId="77777777" w:rsidR="008A08BD" w:rsidRPr="00A92D6C" w:rsidRDefault="008A08BD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478D6476" w14:textId="77777777" w:rsidR="008A08BD" w:rsidRPr="00A92D6C" w:rsidRDefault="008A08BD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1653E58D" w14:textId="77777777" w:rsidR="008A08BD" w:rsidRPr="00A92D6C" w:rsidRDefault="008A08BD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2B9A0E2B" w14:textId="77777777" w:rsidR="008A08BD" w:rsidRPr="00A92D6C" w:rsidRDefault="008A08BD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501E4716" w14:textId="77777777" w:rsidR="008A08BD" w:rsidRPr="00A92D6C" w:rsidRDefault="008A08BD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gridSpan w:val="2"/>
            <w:shd w:val="clear" w:color="auto" w:fill="auto"/>
          </w:tcPr>
          <w:p w14:paraId="3499EB10" w14:textId="77777777" w:rsidR="008A08BD" w:rsidRPr="00A92D6C" w:rsidRDefault="008A08BD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0FDB9703" w14:textId="77777777" w:rsidR="008A08BD" w:rsidRPr="00A92D6C" w:rsidRDefault="008A08BD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763D0B87" w14:textId="77777777" w:rsidR="008A08BD" w:rsidRPr="00A92D6C" w:rsidRDefault="008A08BD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1EF03826" w14:textId="77777777" w:rsidR="008A08BD" w:rsidRPr="00A92D6C" w:rsidRDefault="008A08BD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76" w:type="pct"/>
            <w:shd w:val="clear" w:color="auto" w:fill="B4C6E7" w:themeFill="accent1" w:themeFillTint="66"/>
          </w:tcPr>
          <w:p w14:paraId="00A6D842" w14:textId="77777777" w:rsidR="008A08BD" w:rsidRPr="00A92D6C" w:rsidRDefault="008A08BD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78" w:type="pct"/>
            <w:shd w:val="clear" w:color="auto" w:fill="auto"/>
          </w:tcPr>
          <w:p w14:paraId="1BC31646" w14:textId="77777777" w:rsidR="008A08BD" w:rsidRPr="00A92D6C" w:rsidRDefault="008A08BD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78" w:type="pct"/>
            <w:shd w:val="clear" w:color="auto" w:fill="auto"/>
          </w:tcPr>
          <w:p w14:paraId="263A3B0C" w14:textId="77777777" w:rsidR="008A08BD" w:rsidRPr="00A92D6C" w:rsidRDefault="008A08BD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77" w:type="pct"/>
            <w:shd w:val="clear" w:color="auto" w:fill="auto"/>
          </w:tcPr>
          <w:p w14:paraId="22F80282" w14:textId="77777777" w:rsidR="008A08BD" w:rsidRPr="00A92D6C" w:rsidRDefault="008A08BD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</w:tr>
      <w:tr w:rsidR="0062362A" w:rsidRPr="00A92D6C" w14:paraId="5522D547" w14:textId="77777777" w:rsidTr="00551B65">
        <w:trPr>
          <w:gridAfter w:val="1"/>
          <w:wAfter w:w="7" w:type="pct"/>
          <w:trHeight w:val="313"/>
        </w:trPr>
        <w:tc>
          <w:tcPr>
            <w:tcW w:w="313" w:type="pct"/>
            <w:shd w:val="clear" w:color="auto" w:fill="auto"/>
          </w:tcPr>
          <w:p w14:paraId="37290D9B" w14:textId="70C36860" w:rsidR="0062362A" w:rsidRDefault="008A08BD" w:rsidP="0062362A">
            <w:pPr>
              <w:spacing w:line="276" w:lineRule="auto"/>
              <w:jc w:val="center"/>
              <w:rPr>
                <w:rFonts w:eastAsia="MS Mincho"/>
                <w:sz w:val="22"/>
                <w:szCs w:val="22"/>
                <w:lang w:val="ms-MY"/>
              </w:rPr>
            </w:pPr>
            <w:r>
              <w:rPr>
                <w:rFonts w:eastAsia="MS Mincho"/>
                <w:sz w:val="22"/>
                <w:szCs w:val="22"/>
                <w:lang w:val="ms-MY"/>
              </w:rPr>
              <w:t>10</w:t>
            </w:r>
          </w:p>
        </w:tc>
        <w:tc>
          <w:tcPr>
            <w:tcW w:w="1953" w:type="pct"/>
            <w:shd w:val="clear" w:color="auto" w:fill="auto"/>
          </w:tcPr>
          <w:p w14:paraId="3CFBCC53" w14:textId="1545C6E7" w:rsidR="0062362A" w:rsidRPr="003E4D85" w:rsidRDefault="0060045A" w:rsidP="0062362A">
            <w:pPr>
              <w:spacing w:line="276" w:lineRule="auto"/>
              <w:rPr>
                <w:rFonts w:eastAsia="MS Mincho"/>
                <w:sz w:val="22"/>
                <w:szCs w:val="22"/>
                <w:lang w:val="ms-MY"/>
              </w:rPr>
            </w:pPr>
            <w:r>
              <w:rPr>
                <w:rFonts w:eastAsia="MS Mincho"/>
                <w:sz w:val="22"/>
                <w:szCs w:val="22"/>
                <w:lang w:val="ms-MY"/>
              </w:rPr>
              <w:t>Promotional</w:t>
            </w:r>
            <w:r>
              <w:rPr>
                <w:rFonts w:eastAsia="MS Mincho"/>
                <w:sz w:val="22"/>
                <w:szCs w:val="22"/>
                <w:lang w:val="ms-MY"/>
              </w:rPr>
              <w:t>/</w:t>
            </w:r>
            <w:r>
              <w:rPr>
                <w:rFonts w:eastAsia="MS Mincho"/>
                <w:sz w:val="22"/>
                <w:szCs w:val="22"/>
                <w:lang w:val="ms-MY"/>
              </w:rPr>
              <w:t xml:space="preserve"> </w:t>
            </w:r>
            <w:r w:rsidR="00BB7AA6">
              <w:rPr>
                <w:rFonts w:eastAsia="MS Mincho"/>
                <w:sz w:val="22"/>
                <w:szCs w:val="22"/>
                <w:lang w:val="ms-MY"/>
              </w:rPr>
              <w:t>Digital Marketing</w:t>
            </w:r>
          </w:p>
        </w:tc>
        <w:tc>
          <w:tcPr>
            <w:tcW w:w="168" w:type="pct"/>
            <w:shd w:val="clear" w:color="auto" w:fill="auto"/>
          </w:tcPr>
          <w:p w14:paraId="22DA5DE7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2E5120EA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79687B1C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72" w:type="pct"/>
            <w:shd w:val="clear" w:color="auto" w:fill="auto"/>
          </w:tcPr>
          <w:p w14:paraId="3847D3AA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368FE937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49F2AF42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7E3A4D5E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1DB6F98D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gridSpan w:val="2"/>
            <w:shd w:val="clear" w:color="auto" w:fill="auto"/>
          </w:tcPr>
          <w:p w14:paraId="0F904701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2D00AE5B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0E2DAD5B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68" w:type="pct"/>
            <w:shd w:val="clear" w:color="auto" w:fill="auto"/>
          </w:tcPr>
          <w:p w14:paraId="09603CCD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76" w:type="pct"/>
            <w:shd w:val="clear" w:color="auto" w:fill="B4C6E7"/>
          </w:tcPr>
          <w:p w14:paraId="4C09358D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78" w:type="pct"/>
            <w:shd w:val="clear" w:color="auto" w:fill="B4C6E7"/>
          </w:tcPr>
          <w:p w14:paraId="18583B17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78" w:type="pct"/>
            <w:shd w:val="clear" w:color="auto" w:fill="B4C6E7"/>
          </w:tcPr>
          <w:p w14:paraId="0BDFA52B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  <w:tc>
          <w:tcPr>
            <w:tcW w:w="177" w:type="pct"/>
            <w:shd w:val="clear" w:color="auto" w:fill="B4C6E7"/>
          </w:tcPr>
          <w:p w14:paraId="1DD024DC" w14:textId="77777777" w:rsidR="0062362A" w:rsidRPr="00A92D6C" w:rsidRDefault="0062362A" w:rsidP="0062362A">
            <w:pPr>
              <w:spacing w:line="276" w:lineRule="auto"/>
              <w:jc w:val="both"/>
              <w:rPr>
                <w:rFonts w:eastAsia="MS Mincho"/>
                <w:sz w:val="22"/>
                <w:szCs w:val="22"/>
                <w:lang w:val="ms-MY"/>
              </w:rPr>
            </w:pPr>
          </w:p>
        </w:tc>
      </w:tr>
    </w:tbl>
    <w:p w14:paraId="5F2E5D46" w14:textId="345CD7F7" w:rsidR="0078390D" w:rsidRDefault="0078390D" w:rsidP="00CE6682">
      <w:pPr>
        <w:spacing w:after="160" w:line="259" w:lineRule="auto"/>
        <w:jc w:val="right"/>
      </w:pPr>
    </w:p>
    <w:p w14:paraId="05B3F74D" w14:textId="77777777" w:rsidR="0078390D" w:rsidRDefault="0078390D" w:rsidP="0065668C"/>
    <w:sectPr w:rsidR="0078390D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07AC71" w14:textId="77777777" w:rsidR="000D173D" w:rsidRDefault="000D173D" w:rsidP="00965EDD">
      <w:r>
        <w:separator/>
      </w:r>
    </w:p>
  </w:endnote>
  <w:endnote w:type="continuationSeparator" w:id="0">
    <w:p w14:paraId="217F755C" w14:textId="77777777" w:rsidR="000D173D" w:rsidRDefault="000D173D" w:rsidP="00965E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MT">
    <w:altName w:val="Arial"/>
    <w:charset w:val="01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056982" w14:textId="77777777" w:rsidR="000D173D" w:rsidRDefault="000D173D" w:rsidP="00965EDD">
      <w:r>
        <w:separator/>
      </w:r>
    </w:p>
  </w:footnote>
  <w:footnote w:type="continuationSeparator" w:id="0">
    <w:p w14:paraId="5C6FC17E" w14:textId="77777777" w:rsidR="000D173D" w:rsidRDefault="000D173D" w:rsidP="00965E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64AB1"/>
    <w:multiLevelType w:val="hybridMultilevel"/>
    <w:tmpl w:val="7B96A5B2"/>
    <w:lvl w:ilvl="0" w:tplc="362EFABE">
      <w:start w:val="10"/>
      <w:numFmt w:val="bullet"/>
      <w:lvlText w:val="-"/>
      <w:lvlJc w:val="left"/>
      <w:pPr>
        <w:ind w:left="584" w:hanging="360"/>
      </w:pPr>
      <w:rPr>
        <w:rFonts w:ascii="Arial" w:eastAsia="MS Mincho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331278"/>
    <w:multiLevelType w:val="hybridMultilevel"/>
    <w:tmpl w:val="65DE515A"/>
    <w:lvl w:ilvl="0" w:tplc="4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4F1274"/>
    <w:multiLevelType w:val="hybridMultilevel"/>
    <w:tmpl w:val="408E00C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107184"/>
    <w:multiLevelType w:val="hybridMultilevel"/>
    <w:tmpl w:val="3AF6393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8B7EAF"/>
    <w:multiLevelType w:val="hybridMultilevel"/>
    <w:tmpl w:val="617642DA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5D6EC7"/>
    <w:multiLevelType w:val="hybridMultilevel"/>
    <w:tmpl w:val="478C5502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0A80BC9"/>
    <w:multiLevelType w:val="hybridMultilevel"/>
    <w:tmpl w:val="7B587DB8"/>
    <w:lvl w:ilvl="0" w:tplc="6320209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A018E8"/>
    <w:multiLevelType w:val="hybridMultilevel"/>
    <w:tmpl w:val="3E6297E8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3006B5"/>
    <w:multiLevelType w:val="hybridMultilevel"/>
    <w:tmpl w:val="3CC85772"/>
    <w:lvl w:ilvl="0" w:tplc="44090001">
      <w:start w:val="1"/>
      <w:numFmt w:val="bullet"/>
      <w:lvlText w:val=""/>
      <w:lvlJc w:val="left"/>
      <w:pPr>
        <w:ind w:left="856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576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296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016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736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456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176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896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616" w:hanging="360"/>
      </w:pPr>
      <w:rPr>
        <w:rFonts w:ascii="Wingdings" w:hAnsi="Wingdings" w:hint="default"/>
      </w:rPr>
    </w:lvl>
  </w:abstractNum>
  <w:abstractNum w:abstractNumId="9" w15:restartNumberingAfterBreak="0">
    <w:nsid w:val="293217F7"/>
    <w:multiLevelType w:val="hybridMultilevel"/>
    <w:tmpl w:val="21484600"/>
    <w:lvl w:ilvl="0" w:tplc="362EFABE">
      <w:start w:val="10"/>
      <w:numFmt w:val="bullet"/>
      <w:lvlText w:val="-"/>
      <w:lvlJc w:val="left"/>
      <w:pPr>
        <w:ind w:left="828" w:hanging="360"/>
      </w:pPr>
      <w:rPr>
        <w:rFonts w:ascii="Arial" w:eastAsia="MS Mincho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10" w15:restartNumberingAfterBreak="0">
    <w:nsid w:val="2DFC465F"/>
    <w:multiLevelType w:val="hybridMultilevel"/>
    <w:tmpl w:val="FDA0884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E153C9"/>
    <w:multiLevelType w:val="hybridMultilevel"/>
    <w:tmpl w:val="FEBAF0D2"/>
    <w:lvl w:ilvl="0" w:tplc="362EFABE">
      <w:start w:val="10"/>
      <w:numFmt w:val="bullet"/>
      <w:lvlText w:val="-"/>
      <w:lvlJc w:val="left"/>
      <w:pPr>
        <w:ind w:left="584" w:hanging="360"/>
      </w:pPr>
      <w:rPr>
        <w:rFonts w:ascii="Arial" w:eastAsia="MS Mincho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3C3EB2"/>
    <w:multiLevelType w:val="hybridMultilevel"/>
    <w:tmpl w:val="F1328D46"/>
    <w:lvl w:ilvl="0" w:tplc="505E8E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CCC870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F90D8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2405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6DA6B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3A2AB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CEBB1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5C477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176A2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43BB0CB2"/>
    <w:multiLevelType w:val="hybridMultilevel"/>
    <w:tmpl w:val="3D4C1B8E"/>
    <w:lvl w:ilvl="0" w:tplc="92B4A7AE">
      <w:numFmt w:val="bullet"/>
      <w:lvlText w:val="•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32588F"/>
    <w:multiLevelType w:val="hybridMultilevel"/>
    <w:tmpl w:val="C0DEB42A"/>
    <w:lvl w:ilvl="0" w:tplc="33E66D4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DA44C25"/>
    <w:multiLevelType w:val="hybridMultilevel"/>
    <w:tmpl w:val="0DC6E006"/>
    <w:lvl w:ilvl="0" w:tplc="362EFABE">
      <w:start w:val="10"/>
      <w:numFmt w:val="bullet"/>
      <w:lvlText w:val="-"/>
      <w:lvlJc w:val="left"/>
      <w:pPr>
        <w:ind w:left="584" w:hanging="360"/>
      </w:pPr>
      <w:rPr>
        <w:rFonts w:ascii="Arial" w:eastAsia="MS Mincho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304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024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744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464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184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904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624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344" w:hanging="360"/>
      </w:pPr>
      <w:rPr>
        <w:rFonts w:ascii="Wingdings" w:hAnsi="Wingdings" w:hint="default"/>
      </w:rPr>
    </w:lvl>
  </w:abstractNum>
  <w:abstractNum w:abstractNumId="16" w15:restartNumberingAfterBreak="0">
    <w:nsid w:val="52415B69"/>
    <w:multiLevelType w:val="hybridMultilevel"/>
    <w:tmpl w:val="AF1433EE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AF714C"/>
    <w:multiLevelType w:val="hybridMultilevel"/>
    <w:tmpl w:val="23642960"/>
    <w:lvl w:ilvl="0" w:tplc="4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B826E5"/>
    <w:multiLevelType w:val="hybridMultilevel"/>
    <w:tmpl w:val="AF1433EE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9A0A49"/>
    <w:multiLevelType w:val="hybridMultilevel"/>
    <w:tmpl w:val="AC34D6AA"/>
    <w:lvl w:ilvl="0" w:tplc="4409000F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8D60C2E"/>
    <w:multiLevelType w:val="hybridMultilevel"/>
    <w:tmpl w:val="DA0A3628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7079C8"/>
    <w:multiLevelType w:val="hybridMultilevel"/>
    <w:tmpl w:val="67AC929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35032B"/>
    <w:multiLevelType w:val="hybridMultilevel"/>
    <w:tmpl w:val="5240F5DA"/>
    <w:lvl w:ilvl="0" w:tplc="236E8E68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BF0A7F"/>
    <w:multiLevelType w:val="hybridMultilevel"/>
    <w:tmpl w:val="AC34D6AA"/>
    <w:lvl w:ilvl="0" w:tplc="FFFFFFFF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D3D6613"/>
    <w:multiLevelType w:val="hybridMultilevel"/>
    <w:tmpl w:val="D6A0679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E573695"/>
    <w:multiLevelType w:val="hybridMultilevel"/>
    <w:tmpl w:val="D7AEE944"/>
    <w:lvl w:ilvl="0" w:tplc="362EFABE">
      <w:start w:val="10"/>
      <w:numFmt w:val="bullet"/>
      <w:lvlText w:val="-"/>
      <w:lvlJc w:val="left"/>
      <w:pPr>
        <w:ind w:left="584" w:hanging="360"/>
      </w:pPr>
      <w:rPr>
        <w:rFonts w:ascii="Arial" w:eastAsia="MS Mincho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D75000"/>
    <w:multiLevelType w:val="hybridMultilevel"/>
    <w:tmpl w:val="987EB15A"/>
    <w:lvl w:ilvl="0" w:tplc="44090001">
      <w:start w:val="1"/>
      <w:numFmt w:val="bullet"/>
      <w:lvlText w:val=""/>
      <w:lvlJc w:val="left"/>
      <w:pPr>
        <w:ind w:left="1066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786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06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26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46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66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386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06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26" w:hanging="360"/>
      </w:pPr>
      <w:rPr>
        <w:rFonts w:ascii="Wingdings" w:hAnsi="Wingdings" w:hint="default"/>
      </w:rPr>
    </w:lvl>
  </w:abstractNum>
  <w:num w:numId="1" w16cid:durableId="1736127415">
    <w:abstractNumId w:val="1"/>
  </w:num>
  <w:num w:numId="2" w16cid:durableId="849561957">
    <w:abstractNumId w:val="22"/>
  </w:num>
  <w:num w:numId="3" w16cid:durableId="931622136">
    <w:abstractNumId w:val="18"/>
  </w:num>
  <w:num w:numId="4" w16cid:durableId="1509561748">
    <w:abstractNumId w:val="14"/>
  </w:num>
  <w:num w:numId="5" w16cid:durableId="418252777">
    <w:abstractNumId w:val="12"/>
  </w:num>
  <w:num w:numId="6" w16cid:durableId="846755016">
    <w:abstractNumId w:val="16"/>
  </w:num>
  <w:num w:numId="7" w16cid:durableId="1259095998">
    <w:abstractNumId w:val="15"/>
  </w:num>
  <w:num w:numId="8" w16cid:durableId="1047609809">
    <w:abstractNumId w:val="21"/>
  </w:num>
  <w:num w:numId="9" w16cid:durableId="781846457">
    <w:abstractNumId w:val="7"/>
  </w:num>
  <w:num w:numId="10" w16cid:durableId="707993832">
    <w:abstractNumId w:val="19"/>
  </w:num>
  <w:num w:numId="11" w16cid:durableId="1902329222">
    <w:abstractNumId w:val="23"/>
  </w:num>
  <w:num w:numId="12" w16cid:durableId="945238490">
    <w:abstractNumId w:val="8"/>
  </w:num>
  <w:num w:numId="13" w16cid:durableId="681053729">
    <w:abstractNumId w:val="17"/>
  </w:num>
  <w:num w:numId="14" w16cid:durableId="947542162">
    <w:abstractNumId w:val="24"/>
  </w:num>
  <w:num w:numId="15" w16cid:durableId="899903356">
    <w:abstractNumId w:val="5"/>
  </w:num>
  <w:num w:numId="16" w16cid:durableId="967978332">
    <w:abstractNumId w:val="3"/>
  </w:num>
  <w:num w:numId="17" w16cid:durableId="1715227556">
    <w:abstractNumId w:val="10"/>
  </w:num>
  <w:num w:numId="18" w16cid:durableId="220334827">
    <w:abstractNumId w:val="2"/>
  </w:num>
  <w:num w:numId="19" w16cid:durableId="344404044">
    <w:abstractNumId w:val="26"/>
  </w:num>
  <w:num w:numId="20" w16cid:durableId="356392044">
    <w:abstractNumId w:val="4"/>
  </w:num>
  <w:num w:numId="21" w16cid:durableId="1092821755">
    <w:abstractNumId w:val="11"/>
  </w:num>
  <w:num w:numId="22" w16cid:durableId="1499689604">
    <w:abstractNumId w:val="25"/>
  </w:num>
  <w:num w:numId="23" w16cid:durableId="1083180066">
    <w:abstractNumId w:val="6"/>
  </w:num>
  <w:num w:numId="24" w16cid:durableId="1293288741">
    <w:abstractNumId w:val="0"/>
  </w:num>
  <w:num w:numId="25" w16cid:durableId="598485911">
    <w:abstractNumId w:val="20"/>
  </w:num>
  <w:num w:numId="26" w16cid:durableId="2060667420">
    <w:abstractNumId w:val="13"/>
  </w:num>
  <w:num w:numId="27" w16cid:durableId="147988145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MDGxMDQ1MzAzNTdT0lEKTi0uzszPAykwNKoFANc7+totAAAA"/>
  </w:docVars>
  <w:rsids>
    <w:rsidRoot w:val="001635BA"/>
    <w:rsid w:val="0000186D"/>
    <w:rsid w:val="0000197E"/>
    <w:rsid w:val="00005F75"/>
    <w:rsid w:val="000149FD"/>
    <w:rsid w:val="00023C63"/>
    <w:rsid w:val="0003405B"/>
    <w:rsid w:val="0003483A"/>
    <w:rsid w:val="0003571C"/>
    <w:rsid w:val="00036326"/>
    <w:rsid w:val="00043C17"/>
    <w:rsid w:val="00047713"/>
    <w:rsid w:val="0005358E"/>
    <w:rsid w:val="000537D5"/>
    <w:rsid w:val="00053DD8"/>
    <w:rsid w:val="00061F93"/>
    <w:rsid w:val="00062A95"/>
    <w:rsid w:val="0006320C"/>
    <w:rsid w:val="00063E9E"/>
    <w:rsid w:val="00065858"/>
    <w:rsid w:val="000766BC"/>
    <w:rsid w:val="00082FC7"/>
    <w:rsid w:val="00090425"/>
    <w:rsid w:val="000975D3"/>
    <w:rsid w:val="000A2E04"/>
    <w:rsid w:val="000A78C9"/>
    <w:rsid w:val="000C049C"/>
    <w:rsid w:val="000C3AE7"/>
    <w:rsid w:val="000C41E4"/>
    <w:rsid w:val="000C7D3D"/>
    <w:rsid w:val="000D173D"/>
    <w:rsid w:val="000D366E"/>
    <w:rsid w:val="000E5B6D"/>
    <w:rsid w:val="000F3C74"/>
    <w:rsid w:val="0010121A"/>
    <w:rsid w:val="00110B8B"/>
    <w:rsid w:val="001203A9"/>
    <w:rsid w:val="0012267D"/>
    <w:rsid w:val="00123AA2"/>
    <w:rsid w:val="00124CC6"/>
    <w:rsid w:val="00127FCE"/>
    <w:rsid w:val="00130793"/>
    <w:rsid w:val="001336A7"/>
    <w:rsid w:val="00140C85"/>
    <w:rsid w:val="00142083"/>
    <w:rsid w:val="00143013"/>
    <w:rsid w:val="00145167"/>
    <w:rsid w:val="00147221"/>
    <w:rsid w:val="00151BD3"/>
    <w:rsid w:val="001635BA"/>
    <w:rsid w:val="001636D0"/>
    <w:rsid w:val="00165368"/>
    <w:rsid w:val="00165E82"/>
    <w:rsid w:val="00165ED7"/>
    <w:rsid w:val="00166BBD"/>
    <w:rsid w:val="0016763D"/>
    <w:rsid w:val="00170544"/>
    <w:rsid w:val="00171B8C"/>
    <w:rsid w:val="0017583B"/>
    <w:rsid w:val="00176D2A"/>
    <w:rsid w:val="0018274F"/>
    <w:rsid w:val="00184532"/>
    <w:rsid w:val="0018554C"/>
    <w:rsid w:val="00185EDC"/>
    <w:rsid w:val="00186CBB"/>
    <w:rsid w:val="001934DB"/>
    <w:rsid w:val="00196778"/>
    <w:rsid w:val="001A103C"/>
    <w:rsid w:val="001A10CB"/>
    <w:rsid w:val="001A4229"/>
    <w:rsid w:val="001B01A4"/>
    <w:rsid w:val="001B08C1"/>
    <w:rsid w:val="001C05DB"/>
    <w:rsid w:val="001C14E2"/>
    <w:rsid w:val="001C345C"/>
    <w:rsid w:val="001C3557"/>
    <w:rsid w:val="001C68B0"/>
    <w:rsid w:val="001C7CBF"/>
    <w:rsid w:val="001D32AC"/>
    <w:rsid w:val="001D631B"/>
    <w:rsid w:val="001E2D98"/>
    <w:rsid w:val="001E33A6"/>
    <w:rsid w:val="001F1635"/>
    <w:rsid w:val="001F4B93"/>
    <w:rsid w:val="00200794"/>
    <w:rsid w:val="00202386"/>
    <w:rsid w:val="002053C7"/>
    <w:rsid w:val="00213A34"/>
    <w:rsid w:val="0021548F"/>
    <w:rsid w:val="00215C4B"/>
    <w:rsid w:val="0022091E"/>
    <w:rsid w:val="002217FC"/>
    <w:rsid w:val="00222EF3"/>
    <w:rsid w:val="00226D8A"/>
    <w:rsid w:val="00227EEC"/>
    <w:rsid w:val="0023099B"/>
    <w:rsid w:val="00237704"/>
    <w:rsid w:val="002429D3"/>
    <w:rsid w:val="002549FE"/>
    <w:rsid w:val="00256D2D"/>
    <w:rsid w:val="002644FA"/>
    <w:rsid w:val="00271D27"/>
    <w:rsid w:val="0027593B"/>
    <w:rsid w:val="0027773A"/>
    <w:rsid w:val="00282AA1"/>
    <w:rsid w:val="00282D7A"/>
    <w:rsid w:val="0028369A"/>
    <w:rsid w:val="00292469"/>
    <w:rsid w:val="00294203"/>
    <w:rsid w:val="002A6B61"/>
    <w:rsid w:val="002B1444"/>
    <w:rsid w:val="002B412B"/>
    <w:rsid w:val="002B6B69"/>
    <w:rsid w:val="002C070B"/>
    <w:rsid w:val="002D0C25"/>
    <w:rsid w:val="002D32DE"/>
    <w:rsid w:val="002D3532"/>
    <w:rsid w:val="002D708E"/>
    <w:rsid w:val="002E1262"/>
    <w:rsid w:val="002E3E15"/>
    <w:rsid w:val="002E4186"/>
    <w:rsid w:val="002F2B9A"/>
    <w:rsid w:val="002F6972"/>
    <w:rsid w:val="00302344"/>
    <w:rsid w:val="00310036"/>
    <w:rsid w:val="00313A90"/>
    <w:rsid w:val="00315690"/>
    <w:rsid w:val="00321C0A"/>
    <w:rsid w:val="00322084"/>
    <w:rsid w:val="00324D6F"/>
    <w:rsid w:val="00327AC3"/>
    <w:rsid w:val="00333DD9"/>
    <w:rsid w:val="00334697"/>
    <w:rsid w:val="0034103C"/>
    <w:rsid w:val="00342089"/>
    <w:rsid w:val="0034312A"/>
    <w:rsid w:val="0034398A"/>
    <w:rsid w:val="00356D2B"/>
    <w:rsid w:val="00360DFA"/>
    <w:rsid w:val="003617F1"/>
    <w:rsid w:val="003627DA"/>
    <w:rsid w:val="0036378C"/>
    <w:rsid w:val="003711C2"/>
    <w:rsid w:val="00376AD3"/>
    <w:rsid w:val="00383642"/>
    <w:rsid w:val="003843D9"/>
    <w:rsid w:val="00391ABD"/>
    <w:rsid w:val="00392906"/>
    <w:rsid w:val="003951FE"/>
    <w:rsid w:val="003A1734"/>
    <w:rsid w:val="003B7E40"/>
    <w:rsid w:val="003C0778"/>
    <w:rsid w:val="003C17F6"/>
    <w:rsid w:val="003C2394"/>
    <w:rsid w:val="003D2747"/>
    <w:rsid w:val="003E0501"/>
    <w:rsid w:val="003E064F"/>
    <w:rsid w:val="003E2368"/>
    <w:rsid w:val="003E2B34"/>
    <w:rsid w:val="003E3CAB"/>
    <w:rsid w:val="003E4F83"/>
    <w:rsid w:val="003E5388"/>
    <w:rsid w:val="003E6718"/>
    <w:rsid w:val="003F2F0D"/>
    <w:rsid w:val="003F52CF"/>
    <w:rsid w:val="003F5E36"/>
    <w:rsid w:val="00414816"/>
    <w:rsid w:val="00420E0E"/>
    <w:rsid w:val="004217B3"/>
    <w:rsid w:val="004244AA"/>
    <w:rsid w:val="00431B18"/>
    <w:rsid w:val="00435AD3"/>
    <w:rsid w:val="00442D9F"/>
    <w:rsid w:val="00443656"/>
    <w:rsid w:val="00445A19"/>
    <w:rsid w:val="00446C15"/>
    <w:rsid w:val="00454328"/>
    <w:rsid w:val="00455CE7"/>
    <w:rsid w:val="004606ED"/>
    <w:rsid w:val="0046179D"/>
    <w:rsid w:val="00462610"/>
    <w:rsid w:val="004756C0"/>
    <w:rsid w:val="00480D33"/>
    <w:rsid w:val="00481BCA"/>
    <w:rsid w:val="00495C86"/>
    <w:rsid w:val="004A106D"/>
    <w:rsid w:val="004A1DB0"/>
    <w:rsid w:val="004A62AC"/>
    <w:rsid w:val="004A6B7A"/>
    <w:rsid w:val="004B188B"/>
    <w:rsid w:val="004B1F24"/>
    <w:rsid w:val="004B3D56"/>
    <w:rsid w:val="004B4BDC"/>
    <w:rsid w:val="004C1617"/>
    <w:rsid w:val="004C4154"/>
    <w:rsid w:val="004D2268"/>
    <w:rsid w:val="004D3517"/>
    <w:rsid w:val="004F38D8"/>
    <w:rsid w:val="004F420C"/>
    <w:rsid w:val="00501DD9"/>
    <w:rsid w:val="00502A29"/>
    <w:rsid w:val="00502F11"/>
    <w:rsid w:val="005032B0"/>
    <w:rsid w:val="00513685"/>
    <w:rsid w:val="00517C5D"/>
    <w:rsid w:val="00521FD1"/>
    <w:rsid w:val="0053007B"/>
    <w:rsid w:val="005309BF"/>
    <w:rsid w:val="00533315"/>
    <w:rsid w:val="00541668"/>
    <w:rsid w:val="00544ED5"/>
    <w:rsid w:val="00551B65"/>
    <w:rsid w:val="00552D32"/>
    <w:rsid w:val="00553629"/>
    <w:rsid w:val="005600B1"/>
    <w:rsid w:val="005609D3"/>
    <w:rsid w:val="005614B8"/>
    <w:rsid w:val="005672D1"/>
    <w:rsid w:val="005723E3"/>
    <w:rsid w:val="005723EC"/>
    <w:rsid w:val="00574683"/>
    <w:rsid w:val="00582385"/>
    <w:rsid w:val="00582524"/>
    <w:rsid w:val="00586871"/>
    <w:rsid w:val="00587248"/>
    <w:rsid w:val="0058765E"/>
    <w:rsid w:val="00591C2B"/>
    <w:rsid w:val="0059524C"/>
    <w:rsid w:val="005B0C63"/>
    <w:rsid w:val="005B1E12"/>
    <w:rsid w:val="005B223B"/>
    <w:rsid w:val="005B546E"/>
    <w:rsid w:val="005C0888"/>
    <w:rsid w:val="005C1BE2"/>
    <w:rsid w:val="005C66F3"/>
    <w:rsid w:val="005C6F87"/>
    <w:rsid w:val="005C7793"/>
    <w:rsid w:val="005D0C78"/>
    <w:rsid w:val="005D46C2"/>
    <w:rsid w:val="005D5017"/>
    <w:rsid w:val="005D5706"/>
    <w:rsid w:val="005D5740"/>
    <w:rsid w:val="005D5DF3"/>
    <w:rsid w:val="005D6BF8"/>
    <w:rsid w:val="005E5182"/>
    <w:rsid w:val="005E6D3F"/>
    <w:rsid w:val="005E72A0"/>
    <w:rsid w:val="005F248B"/>
    <w:rsid w:val="0060045A"/>
    <w:rsid w:val="0060160A"/>
    <w:rsid w:val="006018AC"/>
    <w:rsid w:val="00603FAA"/>
    <w:rsid w:val="0060795A"/>
    <w:rsid w:val="00611157"/>
    <w:rsid w:val="006115FC"/>
    <w:rsid w:val="00613435"/>
    <w:rsid w:val="00616CA3"/>
    <w:rsid w:val="00620E68"/>
    <w:rsid w:val="00622285"/>
    <w:rsid w:val="00623239"/>
    <w:rsid w:val="0062362A"/>
    <w:rsid w:val="0063154B"/>
    <w:rsid w:val="00635175"/>
    <w:rsid w:val="006375C1"/>
    <w:rsid w:val="00637B5B"/>
    <w:rsid w:val="00641EFF"/>
    <w:rsid w:val="00642718"/>
    <w:rsid w:val="0064352A"/>
    <w:rsid w:val="00652BEA"/>
    <w:rsid w:val="0065668C"/>
    <w:rsid w:val="006613C1"/>
    <w:rsid w:val="0066368B"/>
    <w:rsid w:val="006655B0"/>
    <w:rsid w:val="006713BB"/>
    <w:rsid w:val="00672A5E"/>
    <w:rsid w:val="00675B7A"/>
    <w:rsid w:val="0068493D"/>
    <w:rsid w:val="00686B6F"/>
    <w:rsid w:val="00690048"/>
    <w:rsid w:val="00696FEC"/>
    <w:rsid w:val="006A1B2D"/>
    <w:rsid w:val="006A2ABB"/>
    <w:rsid w:val="006A41C3"/>
    <w:rsid w:val="006B02B2"/>
    <w:rsid w:val="006B5C91"/>
    <w:rsid w:val="006C0A2A"/>
    <w:rsid w:val="006C1F48"/>
    <w:rsid w:val="006C46FB"/>
    <w:rsid w:val="006C772C"/>
    <w:rsid w:val="006D457B"/>
    <w:rsid w:val="006D699F"/>
    <w:rsid w:val="006E071A"/>
    <w:rsid w:val="006E25CB"/>
    <w:rsid w:val="006E624F"/>
    <w:rsid w:val="006F106C"/>
    <w:rsid w:val="00700068"/>
    <w:rsid w:val="00703E43"/>
    <w:rsid w:val="00704001"/>
    <w:rsid w:val="00705AF6"/>
    <w:rsid w:val="007127FF"/>
    <w:rsid w:val="00715641"/>
    <w:rsid w:val="007163A7"/>
    <w:rsid w:val="007164FF"/>
    <w:rsid w:val="00723662"/>
    <w:rsid w:val="00723D7D"/>
    <w:rsid w:val="00730702"/>
    <w:rsid w:val="007347C4"/>
    <w:rsid w:val="00743191"/>
    <w:rsid w:val="00744EA8"/>
    <w:rsid w:val="00745482"/>
    <w:rsid w:val="007479A5"/>
    <w:rsid w:val="007560F9"/>
    <w:rsid w:val="00763610"/>
    <w:rsid w:val="00766C25"/>
    <w:rsid w:val="00770F66"/>
    <w:rsid w:val="00776077"/>
    <w:rsid w:val="00776495"/>
    <w:rsid w:val="00776BE0"/>
    <w:rsid w:val="00781067"/>
    <w:rsid w:val="007821A1"/>
    <w:rsid w:val="0078226F"/>
    <w:rsid w:val="00783081"/>
    <w:rsid w:val="0078390D"/>
    <w:rsid w:val="00785995"/>
    <w:rsid w:val="00787C0E"/>
    <w:rsid w:val="00795DC2"/>
    <w:rsid w:val="007969CB"/>
    <w:rsid w:val="00797B58"/>
    <w:rsid w:val="007A21A9"/>
    <w:rsid w:val="007A26A0"/>
    <w:rsid w:val="007A7E2A"/>
    <w:rsid w:val="007B1650"/>
    <w:rsid w:val="007B1961"/>
    <w:rsid w:val="007C009D"/>
    <w:rsid w:val="007C12B5"/>
    <w:rsid w:val="007C1C14"/>
    <w:rsid w:val="007C29D9"/>
    <w:rsid w:val="007C62B9"/>
    <w:rsid w:val="007D0E72"/>
    <w:rsid w:val="007D4309"/>
    <w:rsid w:val="007D43AE"/>
    <w:rsid w:val="007D47C4"/>
    <w:rsid w:val="007D613F"/>
    <w:rsid w:val="007D6DBE"/>
    <w:rsid w:val="007D7EE7"/>
    <w:rsid w:val="007E05A0"/>
    <w:rsid w:val="007E10D5"/>
    <w:rsid w:val="007E1F6A"/>
    <w:rsid w:val="007E23CD"/>
    <w:rsid w:val="007E5F73"/>
    <w:rsid w:val="007E606C"/>
    <w:rsid w:val="007E612A"/>
    <w:rsid w:val="007E6A61"/>
    <w:rsid w:val="007F0E83"/>
    <w:rsid w:val="007F2FC8"/>
    <w:rsid w:val="00803C29"/>
    <w:rsid w:val="00805C12"/>
    <w:rsid w:val="00806188"/>
    <w:rsid w:val="00806C09"/>
    <w:rsid w:val="00807741"/>
    <w:rsid w:val="008122A3"/>
    <w:rsid w:val="0081452B"/>
    <w:rsid w:val="00814D73"/>
    <w:rsid w:val="00816A51"/>
    <w:rsid w:val="00820253"/>
    <w:rsid w:val="00832F6F"/>
    <w:rsid w:val="00833150"/>
    <w:rsid w:val="00833FAE"/>
    <w:rsid w:val="008457C9"/>
    <w:rsid w:val="008473B0"/>
    <w:rsid w:val="008509B6"/>
    <w:rsid w:val="00851CB8"/>
    <w:rsid w:val="0085336F"/>
    <w:rsid w:val="008551FE"/>
    <w:rsid w:val="00874CF9"/>
    <w:rsid w:val="00893229"/>
    <w:rsid w:val="00895B12"/>
    <w:rsid w:val="00895B37"/>
    <w:rsid w:val="008966C6"/>
    <w:rsid w:val="008A08BD"/>
    <w:rsid w:val="008A0DE5"/>
    <w:rsid w:val="008A1AE6"/>
    <w:rsid w:val="008A374E"/>
    <w:rsid w:val="008A3956"/>
    <w:rsid w:val="008A3A0A"/>
    <w:rsid w:val="008A3D2C"/>
    <w:rsid w:val="008A4DF4"/>
    <w:rsid w:val="008A5BE6"/>
    <w:rsid w:val="008A6921"/>
    <w:rsid w:val="008B2DFB"/>
    <w:rsid w:val="008C42DF"/>
    <w:rsid w:val="008C7CBE"/>
    <w:rsid w:val="008D30BC"/>
    <w:rsid w:val="008D7B62"/>
    <w:rsid w:val="008E026D"/>
    <w:rsid w:val="008E0C07"/>
    <w:rsid w:val="008E3E77"/>
    <w:rsid w:val="008E7A1E"/>
    <w:rsid w:val="008F56AC"/>
    <w:rsid w:val="00900228"/>
    <w:rsid w:val="0090083D"/>
    <w:rsid w:val="00903464"/>
    <w:rsid w:val="00905C7D"/>
    <w:rsid w:val="0091184D"/>
    <w:rsid w:val="0091298E"/>
    <w:rsid w:val="00913253"/>
    <w:rsid w:val="00916E90"/>
    <w:rsid w:val="00916F10"/>
    <w:rsid w:val="0091776D"/>
    <w:rsid w:val="00921BA7"/>
    <w:rsid w:val="00921BAC"/>
    <w:rsid w:val="00925CC4"/>
    <w:rsid w:val="00953BF7"/>
    <w:rsid w:val="00953F94"/>
    <w:rsid w:val="00965EDD"/>
    <w:rsid w:val="0096683C"/>
    <w:rsid w:val="0097275E"/>
    <w:rsid w:val="00974C8A"/>
    <w:rsid w:val="0099180B"/>
    <w:rsid w:val="009A476A"/>
    <w:rsid w:val="009A54DE"/>
    <w:rsid w:val="009B6F01"/>
    <w:rsid w:val="009B733A"/>
    <w:rsid w:val="009B74F3"/>
    <w:rsid w:val="009C3C8F"/>
    <w:rsid w:val="009C42E1"/>
    <w:rsid w:val="009D2CBA"/>
    <w:rsid w:val="009D38F4"/>
    <w:rsid w:val="009D54AE"/>
    <w:rsid w:val="009E6CAA"/>
    <w:rsid w:val="009F4721"/>
    <w:rsid w:val="009F553C"/>
    <w:rsid w:val="00A00CA7"/>
    <w:rsid w:val="00A01053"/>
    <w:rsid w:val="00A014C2"/>
    <w:rsid w:val="00A0452C"/>
    <w:rsid w:val="00A076A0"/>
    <w:rsid w:val="00A122BE"/>
    <w:rsid w:val="00A12F2F"/>
    <w:rsid w:val="00A1724F"/>
    <w:rsid w:val="00A26AA5"/>
    <w:rsid w:val="00A3000C"/>
    <w:rsid w:val="00A34CDB"/>
    <w:rsid w:val="00A36DF3"/>
    <w:rsid w:val="00A37826"/>
    <w:rsid w:val="00A418A7"/>
    <w:rsid w:val="00A41E47"/>
    <w:rsid w:val="00A42D9F"/>
    <w:rsid w:val="00A43923"/>
    <w:rsid w:val="00A45140"/>
    <w:rsid w:val="00A475B7"/>
    <w:rsid w:val="00A50E6E"/>
    <w:rsid w:val="00A50F85"/>
    <w:rsid w:val="00A61E76"/>
    <w:rsid w:val="00A63014"/>
    <w:rsid w:val="00A65F44"/>
    <w:rsid w:val="00A7108C"/>
    <w:rsid w:val="00A753A1"/>
    <w:rsid w:val="00A80E8D"/>
    <w:rsid w:val="00A81E30"/>
    <w:rsid w:val="00A82E8E"/>
    <w:rsid w:val="00A84887"/>
    <w:rsid w:val="00A874B8"/>
    <w:rsid w:val="00A87898"/>
    <w:rsid w:val="00A92958"/>
    <w:rsid w:val="00A96610"/>
    <w:rsid w:val="00AA1674"/>
    <w:rsid w:val="00AA33F0"/>
    <w:rsid w:val="00AA530E"/>
    <w:rsid w:val="00AB6B07"/>
    <w:rsid w:val="00AC0F5B"/>
    <w:rsid w:val="00AC17D3"/>
    <w:rsid w:val="00AC36C8"/>
    <w:rsid w:val="00AC4FD2"/>
    <w:rsid w:val="00AC526F"/>
    <w:rsid w:val="00AC7C3C"/>
    <w:rsid w:val="00AD35FB"/>
    <w:rsid w:val="00AD674B"/>
    <w:rsid w:val="00AD6755"/>
    <w:rsid w:val="00AE0443"/>
    <w:rsid w:val="00AE0AE1"/>
    <w:rsid w:val="00AE5698"/>
    <w:rsid w:val="00AE7C37"/>
    <w:rsid w:val="00AE7D3E"/>
    <w:rsid w:val="00AF229E"/>
    <w:rsid w:val="00AF2AE2"/>
    <w:rsid w:val="00AF5481"/>
    <w:rsid w:val="00AF7ECB"/>
    <w:rsid w:val="00B01687"/>
    <w:rsid w:val="00B020F9"/>
    <w:rsid w:val="00B116A5"/>
    <w:rsid w:val="00B16A11"/>
    <w:rsid w:val="00B20ED1"/>
    <w:rsid w:val="00B23892"/>
    <w:rsid w:val="00B25054"/>
    <w:rsid w:val="00B26885"/>
    <w:rsid w:val="00B3010A"/>
    <w:rsid w:val="00B34BC9"/>
    <w:rsid w:val="00B34F9C"/>
    <w:rsid w:val="00B356B1"/>
    <w:rsid w:val="00B37CBA"/>
    <w:rsid w:val="00B45630"/>
    <w:rsid w:val="00B535DE"/>
    <w:rsid w:val="00B56DF0"/>
    <w:rsid w:val="00B6250D"/>
    <w:rsid w:val="00B652FC"/>
    <w:rsid w:val="00B655F7"/>
    <w:rsid w:val="00B7175B"/>
    <w:rsid w:val="00B73493"/>
    <w:rsid w:val="00B83638"/>
    <w:rsid w:val="00B91C40"/>
    <w:rsid w:val="00B9447B"/>
    <w:rsid w:val="00B94756"/>
    <w:rsid w:val="00B95B56"/>
    <w:rsid w:val="00BA0DE4"/>
    <w:rsid w:val="00BA49E5"/>
    <w:rsid w:val="00BA6791"/>
    <w:rsid w:val="00BA68F0"/>
    <w:rsid w:val="00BA7368"/>
    <w:rsid w:val="00BB19B1"/>
    <w:rsid w:val="00BB29FB"/>
    <w:rsid w:val="00BB7AA6"/>
    <w:rsid w:val="00BC23E0"/>
    <w:rsid w:val="00BC598B"/>
    <w:rsid w:val="00BC7EDA"/>
    <w:rsid w:val="00BD07BA"/>
    <w:rsid w:val="00BD5842"/>
    <w:rsid w:val="00BD6385"/>
    <w:rsid w:val="00BE0266"/>
    <w:rsid w:val="00BE784A"/>
    <w:rsid w:val="00BF2D86"/>
    <w:rsid w:val="00BF2FF4"/>
    <w:rsid w:val="00BF437D"/>
    <w:rsid w:val="00BF4853"/>
    <w:rsid w:val="00BF4F6E"/>
    <w:rsid w:val="00C0277E"/>
    <w:rsid w:val="00C02939"/>
    <w:rsid w:val="00C032F9"/>
    <w:rsid w:val="00C038C2"/>
    <w:rsid w:val="00C0499D"/>
    <w:rsid w:val="00C0558F"/>
    <w:rsid w:val="00C13DBC"/>
    <w:rsid w:val="00C15681"/>
    <w:rsid w:val="00C255E9"/>
    <w:rsid w:val="00C30890"/>
    <w:rsid w:val="00C42BB5"/>
    <w:rsid w:val="00C43B81"/>
    <w:rsid w:val="00C50377"/>
    <w:rsid w:val="00C53718"/>
    <w:rsid w:val="00C558A8"/>
    <w:rsid w:val="00C55B3C"/>
    <w:rsid w:val="00C60E1B"/>
    <w:rsid w:val="00C62A2F"/>
    <w:rsid w:val="00C63093"/>
    <w:rsid w:val="00C73A33"/>
    <w:rsid w:val="00C80F37"/>
    <w:rsid w:val="00C926D1"/>
    <w:rsid w:val="00C92EA2"/>
    <w:rsid w:val="00C94BB6"/>
    <w:rsid w:val="00C95B48"/>
    <w:rsid w:val="00CB0713"/>
    <w:rsid w:val="00CB0DC2"/>
    <w:rsid w:val="00CB2EEB"/>
    <w:rsid w:val="00CC781F"/>
    <w:rsid w:val="00CD74B7"/>
    <w:rsid w:val="00CE0D4F"/>
    <w:rsid w:val="00CE6682"/>
    <w:rsid w:val="00CE67B0"/>
    <w:rsid w:val="00CE6C5A"/>
    <w:rsid w:val="00CE71FA"/>
    <w:rsid w:val="00CF30CC"/>
    <w:rsid w:val="00CF3965"/>
    <w:rsid w:val="00CF4A83"/>
    <w:rsid w:val="00CF52FB"/>
    <w:rsid w:val="00D073FF"/>
    <w:rsid w:val="00D129DD"/>
    <w:rsid w:val="00D142DB"/>
    <w:rsid w:val="00D16FEC"/>
    <w:rsid w:val="00D219D9"/>
    <w:rsid w:val="00D22379"/>
    <w:rsid w:val="00D2260C"/>
    <w:rsid w:val="00D24B89"/>
    <w:rsid w:val="00D26B8D"/>
    <w:rsid w:val="00D30E08"/>
    <w:rsid w:val="00D35995"/>
    <w:rsid w:val="00D57AAB"/>
    <w:rsid w:val="00D63D61"/>
    <w:rsid w:val="00D67069"/>
    <w:rsid w:val="00D7033B"/>
    <w:rsid w:val="00D7072F"/>
    <w:rsid w:val="00D726ED"/>
    <w:rsid w:val="00D735D3"/>
    <w:rsid w:val="00D73A50"/>
    <w:rsid w:val="00D74D03"/>
    <w:rsid w:val="00D80A22"/>
    <w:rsid w:val="00D81598"/>
    <w:rsid w:val="00D85F8E"/>
    <w:rsid w:val="00D937BE"/>
    <w:rsid w:val="00D94E10"/>
    <w:rsid w:val="00D95764"/>
    <w:rsid w:val="00D96A04"/>
    <w:rsid w:val="00DA4E3C"/>
    <w:rsid w:val="00DA5628"/>
    <w:rsid w:val="00DA5F56"/>
    <w:rsid w:val="00DB1233"/>
    <w:rsid w:val="00DB1B5B"/>
    <w:rsid w:val="00DC276D"/>
    <w:rsid w:val="00DC6BB9"/>
    <w:rsid w:val="00DD2EB3"/>
    <w:rsid w:val="00DD6A59"/>
    <w:rsid w:val="00DE1C57"/>
    <w:rsid w:val="00DE2239"/>
    <w:rsid w:val="00DE40FF"/>
    <w:rsid w:val="00DE54B7"/>
    <w:rsid w:val="00DE5AED"/>
    <w:rsid w:val="00DE6A69"/>
    <w:rsid w:val="00DE6CFF"/>
    <w:rsid w:val="00E0242D"/>
    <w:rsid w:val="00E0433E"/>
    <w:rsid w:val="00E049BD"/>
    <w:rsid w:val="00E11294"/>
    <w:rsid w:val="00E158CA"/>
    <w:rsid w:val="00E172AE"/>
    <w:rsid w:val="00E179D4"/>
    <w:rsid w:val="00E20988"/>
    <w:rsid w:val="00E279A1"/>
    <w:rsid w:val="00E35799"/>
    <w:rsid w:val="00E412F4"/>
    <w:rsid w:val="00E508D9"/>
    <w:rsid w:val="00E51400"/>
    <w:rsid w:val="00E544D5"/>
    <w:rsid w:val="00E63D10"/>
    <w:rsid w:val="00E66B80"/>
    <w:rsid w:val="00E67E8A"/>
    <w:rsid w:val="00E70B5F"/>
    <w:rsid w:val="00E76F37"/>
    <w:rsid w:val="00E76F4B"/>
    <w:rsid w:val="00E77A84"/>
    <w:rsid w:val="00E816AB"/>
    <w:rsid w:val="00E81C61"/>
    <w:rsid w:val="00E85E8F"/>
    <w:rsid w:val="00E878BB"/>
    <w:rsid w:val="00E93484"/>
    <w:rsid w:val="00EB312A"/>
    <w:rsid w:val="00EB3F11"/>
    <w:rsid w:val="00EB59BF"/>
    <w:rsid w:val="00EB5A6C"/>
    <w:rsid w:val="00EB61C7"/>
    <w:rsid w:val="00EB7BAC"/>
    <w:rsid w:val="00ED03A6"/>
    <w:rsid w:val="00ED33BB"/>
    <w:rsid w:val="00ED5408"/>
    <w:rsid w:val="00EE247D"/>
    <w:rsid w:val="00EE3366"/>
    <w:rsid w:val="00EE4998"/>
    <w:rsid w:val="00EE5252"/>
    <w:rsid w:val="00EF08F7"/>
    <w:rsid w:val="00EF4A01"/>
    <w:rsid w:val="00F01F97"/>
    <w:rsid w:val="00F12AF9"/>
    <w:rsid w:val="00F140C8"/>
    <w:rsid w:val="00F14491"/>
    <w:rsid w:val="00F25C15"/>
    <w:rsid w:val="00F35D2A"/>
    <w:rsid w:val="00F36935"/>
    <w:rsid w:val="00F403E8"/>
    <w:rsid w:val="00F441EA"/>
    <w:rsid w:val="00F4562E"/>
    <w:rsid w:val="00F5175F"/>
    <w:rsid w:val="00F52303"/>
    <w:rsid w:val="00F534BA"/>
    <w:rsid w:val="00F56A48"/>
    <w:rsid w:val="00F56CE0"/>
    <w:rsid w:val="00F57552"/>
    <w:rsid w:val="00F63126"/>
    <w:rsid w:val="00F754AA"/>
    <w:rsid w:val="00F75AF0"/>
    <w:rsid w:val="00F77AE4"/>
    <w:rsid w:val="00F80242"/>
    <w:rsid w:val="00F84818"/>
    <w:rsid w:val="00F85293"/>
    <w:rsid w:val="00F924BA"/>
    <w:rsid w:val="00F93362"/>
    <w:rsid w:val="00FA2952"/>
    <w:rsid w:val="00FA346D"/>
    <w:rsid w:val="00FA721B"/>
    <w:rsid w:val="00FB1F07"/>
    <w:rsid w:val="00FB5903"/>
    <w:rsid w:val="00FC5229"/>
    <w:rsid w:val="00FC5FB6"/>
    <w:rsid w:val="00FD34FC"/>
    <w:rsid w:val="00FD4B8B"/>
    <w:rsid w:val="00FE21DE"/>
    <w:rsid w:val="00FE3232"/>
    <w:rsid w:val="00FE794E"/>
    <w:rsid w:val="00FF639B"/>
    <w:rsid w:val="00FF7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4B1A9B"/>
  <w15:chartTrackingRefBased/>
  <w15:docId w15:val="{9DF86350-E343-4E55-9B0B-258AF75C2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35BA"/>
    <w:pPr>
      <w:spacing w:after="0" w:line="240" w:lineRule="auto"/>
    </w:pPr>
    <w:rPr>
      <w:rFonts w:ascii="Arial" w:eastAsia="Times New Roman" w:hAnsi="Arial" w:cs="Arial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BA73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65E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5EDD"/>
    <w:rPr>
      <w:rFonts w:ascii="Arial" w:eastAsia="Times New Roman" w:hAnsi="Arial" w:cs="Arial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65E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5EDD"/>
    <w:rPr>
      <w:rFonts w:ascii="Arial" w:eastAsia="Times New Roman" w:hAnsi="Arial" w:cs="Arial"/>
      <w:sz w:val="24"/>
      <w:szCs w:val="24"/>
      <w:lang w:val="en-US"/>
    </w:rPr>
  </w:style>
  <w:style w:type="paragraph" w:customStyle="1" w:styleId="TableParagraph">
    <w:name w:val="Table Paragraph"/>
    <w:basedOn w:val="Normal"/>
    <w:uiPriority w:val="1"/>
    <w:qFormat/>
    <w:rsid w:val="007C009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7839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D22379"/>
    <w:pPr>
      <w:spacing w:after="0" w:line="240" w:lineRule="auto"/>
    </w:pPr>
    <w:rPr>
      <w:rFonts w:ascii="Calibri" w:eastAsia="Calibri" w:hAnsi="Calibri" w:cs="Times New Roman"/>
    </w:rPr>
  </w:style>
  <w:style w:type="paragraph" w:styleId="BodyText">
    <w:name w:val="Body Text"/>
    <w:basedOn w:val="Normal"/>
    <w:link w:val="BodyTextChar"/>
    <w:uiPriority w:val="1"/>
    <w:qFormat/>
    <w:rsid w:val="00D22379"/>
    <w:pPr>
      <w:widowControl w:val="0"/>
      <w:autoSpaceDE w:val="0"/>
      <w:autoSpaceDN w:val="0"/>
    </w:pPr>
    <w:rPr>
      <w:rFonts w:ascii="Arial MT" w:eastAsia="Arial MT" w:hAnsi="Arial MT" w:cs="Arial MT"/>
      <w:sz w:val="22"/>
      <w:szCs w:val="22"/>
      <w:lang w:val="ms"/>
    </w:rPr>
  </w:style>
  <w:style w:type="character" w:customStyle="1" w:styleId="BodyTextChar">
    <w:name w:val="Body Text Char"/>
    <w:basedOn w:val="DefaultParagraphFont"/>
    <w:link w:val="BodyText"/>
    <w:uiPriority w:val="1"/>
    <w:rsid w:val="00D22379"/>
    <w:rPr>
      <w:rFonts w:ascii="Arial MT" w:eastAsia="Arial MT" w:hAnsi="Arial MT" w:cs="Arial MT"/>
      <w:lang w:val="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439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03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6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126281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hdphoto" Target="media/hdphoto2.wdp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microsoft.com/office/2007/relationships/hdphoto" Target="media/hdphoto1.wdp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6</Pages>
  <Words>1160</Words>
  <Characters>6615</Characters>
  <Application>Microsoft Office Word</Application>
  <DocSecurity>0</DocSecurity>
  <Lines>55</Lines>
  <Paragraphs>15</Paragraphs>
  <ScaleCrop>false</ScaleCrop>
  <Company/>
  <LinksUpToDate>false</LinksUpToDate>
  <CharactersWithSpaces>7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ti Syafiqah Ahmad</dc:creator>
  <cp:keywords/>
  <dc:description/>
  <cp:lastModifiedBy>Syed Mohd Al-Khafiez Shah Syed Mohd Azam Shah</cp:lastModifiedBy>
  <cp:revision>71</cp:revision>
  <dcterms:created xsi:type="dcterms:W3CDTF">2022-05-29T01:57:00Z</dcterms:created>
  <dcterms:modified xsi:type="dcterms:W3CDTF">2022-06-17T03:49:00Z</dcterms:modified>
</cp:coreProperties>
</file>